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25C22" w14:textId="40C6CDA4" w:rsidR="004055E3" w:rsidRPr="001D5797" w:rsidRDefault="00BF1878" w:rsidP="004055E3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Supplementary 1:</w:t>
      </w:r>
      <w:r w:rsidR="00E67E62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E67E62" w:rsidRPr="001D5797">
        <w:rPr>
          <w:rFonts w:ascii="Times New Roman" w:hAnsi="Times New Roman" w:cs="Times New Roman"/>
          <w:sz w:val="24"/>
          <w:szCs w:val="24"/>
          <w:lang w:val="en-GB"/>
        </w:rPr>
        <w:t>France language survey distributed among Swiss equine industry members from June to October 2022. The survey questioned respondents</w:t>
      </w:r>
      <w:r w:rsidR="00952AB3" w:rsidRPr="001D5797">
        <w:rPr>
          <w:rFonts w:ascii="Times New Roman" w:hAnsi="Times New Roman" w:cs="Times New Roman"/>
          <w:sz w:val="24"/>
          <w:szCs w:val="24"/>
          <w:lang w:val="en-GB"/>
        </w:rPr>
        <w:t>'</w:t>
      </w:r>
      <w:r w:rsidR="00E67E62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demographic details, transport practices, vehicle characteristics and transport-related problems. </w:t>
      </w:r>
    </w:p>
    <w:p w14:paraId="3A7E2F46" w14:textId="1631CF17" w:rsidR="0079673D" w:rsidRPr="001D5797" w:rsidRDefault="0079673D" w:rsidP="0079673D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i/>
          <w:iCs/>
          <w:color w:val="1F3864" w:themeColor="accent1" w:themeShade="80"/>
          <w:sz w:val="24"/>
          <w:szCs w:val="24"/>
          <w:lang w:val="fr-CH"/>
        </w:rPr>
        <w:t>Veuillez compléter ces données vous concernant et encercler l'option appropriée</w:t>
      </w:r>
    </w:p>
    <w:p w14:paraId="15E87297" w14:textId="77777777" w:rsidR="0079673D" w:rsidRPr="001D5797" w:rsidRDefault="0079673D" w:rsidP="005E253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Sexe: M / F                  Âge: 20-30 ;   30-40 ;   40-50 ;   50-60 ;  60-70</w:t>
      </w:r>
    </w:p>
    <w:p w14:paraId="48B235FD" w14:textId="77777777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 xml:space="preserve">Dans quel secteur du monde du cheval êtes-vous le plus impliqué ?  </w:t>
      </w:r>
    </w:p>
    <w:p w14:paraId="36416223" w14:textId="6FAEAEB6" w:rsidR="001D5797" w:rsidRPr="001D5797" w:rsidRDefault="0079673D" w:rsidP="001D5797">
      <w:pPr>
        <w:spacing w:after="0"/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Courses, Sports équestres (dressage, concours complet, saut d'obstacles, reining, attelage, voltige), Élevage de chevaux, Équitation de loisir non compétitive, Autre</w:t>
      </w:r>
    </w:p>
    <w:p w14:paraId="2C247561" w14:textId="1B715DFA" w:rsidR="0079673D" w:rsidRPr="001D5797" w:rsidRDefault="0079673D" w:rsidP="00BE05FB">
      <w:pPr>
        <w:spacing w:after="0"/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i/>
          <w:iCs/>
          <w:color w:val="1F3864" w:themeColor="accent1" w:themeShade="80"/>
          <w:sz w:val="24"/>
          <w:szCs w:val="24"/>
          <w:lang w:val="fr-CH"/>
        </w:rPr>
        <w:t>Veuillez cocher les cases correspondantes : pour de nombreuses questions, plusieurs réponses sont possibles</w:t>
      </w:r>
    </w:p>
    <w:p w14:paraId="0DB7D924" w14:textId="77777777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1. Quel type de relation entretenez-vous avec le cheval</w:t>
      </w:r>
    </w:p>
    <w:p w14:paraId="6111F7D1" w14:textId="2A0F0F28" w:rsidR="0079673D" w:rsidRPr="001D5797" w:rsidRDefault="0079673D" w:rsidP="0079673D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Professionnel (p.ex. entraîneur, gestionnaire de haras, maître d’équitation)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                                                                             </w:t>
      </w:r>
    </w:p>
    <w:p w14:paraId="095D008B" w14:textId="70BC1102" w:rsidR="0079673D" w:rsidRPr="001D5797" w:rsidRDefault="0079673D" w:rsidP="0079673D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Amateur (p.ex. propriétaire, cavalier)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4FEA9263" w14:textId="77777777" w:rsidR="0079673D" w:rsidRPr="001D5797" w:rsidRDefault="0079673D" w:rsidP="0079673D">
      <w:pPr>
        <w:pStyle w:val="Paragrafoelenco"/>
        <w:tabs>
          <w:tab w:val="left" w:pos="3119"/>
        </w:tabs>
        <w:jc w:val="left"/>
        <w:rPr>
          <w:rFonts w:ascii="Times New Roman" w:hAnsi="Times New Roman" w:cs="Times New Roman"/>
          <w:sz w:val="24"/>
          <w:szCs w:val="24"/>
          <w:lang w:val="fr-CH"/>
        </w:rPr>
      </w:pPr>
    </w:p>
    <w:p w14:paraId="74FEBB26" w14:textId="77777777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2. Au cours de votre semaine la plus chargée de l'année, combien de chevaux environ se</w:t>
      </w:r>
    </w:p>
    <w:p w14:paraId="6B5EA32D" w14:textId="77777777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 xml:space="preserve">       trouvent sur votre propriété ?</w:t>
      </w:r>
    </w:p>
    <w:p w14:paraId="28A6F7A6" w14:textId="284A793E" w:rsidR="0079673D" w:rsidRPr="001D5797" w:rsidRDefault="007E09FC" w:rsidP="0079673D">
      <w:pPr>
        <w:pStyle w:val="Paragrafoelenco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1-4</w:t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 xml:space="preserve"> chevaux</w:t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  <w:t xml:space="preserve">|_|  </w:t>
      </w:r>
    </w:p>
    <w:p w14:paraId="2877705A" w14:textId="5601ABF8" w:rsidR="0079673D" w:rsidRPr="001D5797" w:rsidRDefault="0079673D" w:rsidP="0079673D">
      <w:pPr>
        <w:pStyle w:val="Paragrafoelenco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 xml:space="preserve"> 5- 10 chevaux</w:t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  <w:t xml:space="preserve">|_|  </w:t>
      </w:r>
    </w:p>
    <w:p w14:paraId="091DE665" w14:textId="7ADE5A05" w:rsidR="0079673D" w:rsidRPr="001D5797" w:rsidRDefault="0079673D" w:rsidP="0079673D">
      <w:pPr>
        <w:pStyle w:val="Paragrafoelenco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11-30 chevaux</w:t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  <w:t xml:space="preserve">|_|  </w:t>
      </w:r>
    </w:p>
    <w:p w14:paraId="5B1C5EEC" w14:textId="033D0C93" w:rsidR="0079673D" w:rsidRPr="001D5797" w:rsidRDefault="0079673D" w:rsidP="0079673D">
      <w:pPr>
        <w:pStyle w:val="Paragrafoelenco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31-50 chevaux</w:t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  <w:t xml:space="preserve">|_|  </w:t>
      </w:r>
    </w:p>
    <w:p w14:paraId="788FDA3E" w14:textId="11A3A734" w:rsidR="0079673D" w:rsidRPr="001D5797" w:rsidRDefault="007E09FC" w:rsidP="0079673D">
      <w:pPr>
        <w:pStyle w:val="Paragrafoelenco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&gt;</w:t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>50 chevaux</w:t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  <w:t xml:space="preserve">|_|  </w:t>
      </w:r>
    </w:p>
    <w:p w14:paraId="4477F970" w14:textId="77777777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</w:p>
    <w:p w14:paraId="49A91581" w14:textId="77777777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3. À quelle fréquence vous ou votre organisation transportez-vous des chevaux ?</w:t>
      </w:r>
    </w:p>
    <w:p w14:paraId="114285D3" w14:textId="678FF8B1" w:rsidR="0079673D" w:rsidRPr="001D5797" w:rsidRDefault="0079673D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Quotidiennement</w:t>
      </w:r>
      <w:r w:rsidR="007E09FC"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 ou d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eux fois par semaine</w:t>
      </w:r>
      <w:r w:rsidR="007E09FC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|_|  </w:t>
      </w:r>
    </w:p>
    <w:p w14:paraId="4014B3EA" w14:textId="4D1694FA" w:rsidR="0079673D" w:rsidRPr="001D5797" w:rsidRDefault="007E09FC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Chaque semain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|_|  </w:t>
      </w:r>
    </w:p>
    <w:p w14:paraId="7546DDB0" w14:textId="138D5A96" w:rsidR="0079673D" w:rsidRPr="001D5797" w:rsidRDefault="007E09FC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Tous les 15 jours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|_|  </w:t>
      </w:r>
    </w:p>
    <w:p w14:paraId="7CECAADC" w14:textId="77777777" w:rsidR="00BE05FB" w:rsidRDefault="007E09FC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4.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 Chaque mois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182F162B" w14:textId="1085ED48" w:rsidR="0079673D" w:rsidRPr="00BE05FB" w:rsidRDefault="007E09FC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lastRenderedPageBreak/>
        <w:t>Q4. Q</w:t>
      </w:r>
      <w:r w:rsidR="0079673D" w:rsidRPr="001D5797">
        <w:rPr>
          <w:rFonts w:ascii="Times New Roman" w:hAnsi="Times New Roman" w:cs="Times New Roman"/>
          <w:b/>
          <w:sz w:val="24"/>
          <w:szCs w:val="24"/>
          <w:lang w:val="fr-CH"/>
        </w:rPr>
        <w:t>uel est le nombre moyen de chevaux transportés au cours d'un voyage donné ?</w:t>
      </w:r>
      <w:r w:rsidR="0079673D" w:rsidRPr="001D5797" w:rsidDel="00467094">
        <w:rPr>
          <w:rFonts w:ascii="Times New Roman" w:hAnsi="Times New Roman" w:cs="Times New Roman"/>
          <w:b/>
          <w:sz w:val="24"/>
          <w:szCs w:val="24"/>
          <w:lang w:val="fr-CH"/>
        </w:rPr>
        <w:t xml:space="preserve"> </w:t>
      </w:r>
    </w:p>
    <w:p w14:paraId="2744BC9A" w14:textId="37257CFD" w:rsidR="007E09FC" w:rsidRPr="001D5797" w:rsidRDefault="007E09FC" w:rsidP="007E09FC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1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 </w:t>
      </w:r>
    </w:p>
    <w:p w14:paraId="13042BB3" w14:textId="3739EDAD" w:rsidR="007E09FC" w:rsidRPr="001D5797" w:rsidRDefault="007E09FC" w:rsidP="007E09FC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. 2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 </w:t>
      </w:r>
    </w:p>
    <w:p w14:paraId="220D3E02" w14:textId="5AA9C59F" w:rsidR="007E09FC" w:rsidRPr="001D5797" w:rsidRDefault="007E09FC" w:rsidP="007E09FC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. &gt;3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 </w:t>
      </w:r>
    </w:p>
    <w:p w14:paraId="61722B7D" w14:textId="77777777" w:rsidR="0079673D" w:rsidRPr="001D5797" w:rsidRDefault="0079673D" w:rsidP="0079673D">
      <w:pPr>
        <w:rPr>
          <w:rFonts w:ascii="Times New Roman" w:hAnsi="Times New Roman" w:cs="Times New Roman"/>
          <w:sz w:val="24"/>
          <w:szCs w:val="24"/>
          <w:lang w:val="fr-CH"/>
        </w:rPr>
      </w:pPr>
    </w:p>
    <w:p w14:paraId="07D0E443" w14:textId="53363180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</w:t>
      </w:r>
      <w:r w:rsidR="002A6666" w:rsidRPr="001D5797">
        <w:rPr>
          <w:rFonts w:ascii="Times New Roman" w:hAnsi="Times New Roman" w:cs="Times New Roman"/>
          <w:b/>
          <w:sz w:val="24"/>
          <w:szCs w:val="24"/>
          <w:lang w:val="fr-CH"/>
        </w:rPr>
        <w:t>5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Quelle est la durée de transport la plus fréquente pour vos chevaux ?</w:t>
      </w:r>
    </w:p>
    <w:p w14:paraId="73D189DF" w14:textId="264385D9" w:rsidR="0079673D" w:rsidRPr="001D5797" w:rsidRDefault="0079673D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Moins de 2 heures</w:t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48A31E4E" w14:textId="39B86797" w:rsidR="0079673D" w:rsidRPr="001D5797" w:rsidRDefault="0079673D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. 2- 4 heures</w:t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34CE7E90" w14:textId="36764D55" w:rsidR="0079673D" w:rsidRPr="001D5797" w:rsidRDefault="0079673D" w:rsidP="0079673D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. 4- 8 heures</w:t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302BBB7D" w14:textId="42DEB589" w:rsidR="0079673D" w:rsidRPr="00BE05FB" w:rsidRDefault="0079673D" w:rsidP="00BE05FB">
      <w:p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4. Plus de 8 heures</w:t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18C4653B" w14:textId="1FF381C5" w:rsidR="0079673D" w:rsidRPr="001D5797" w:rsidRDefault="0079673D" w:rsidP="0079673D">
      <w:pPr>
        <w:pStyle w:val="Paragrafoelenco"/>
        <w:ind w:left="2948" w:hanging="2948"/>
        <w:jc w:val="left"/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</w:t>
      </w:r>
      <w:r w:rsidR="002A6666" w:rsidRPr="001D5797">
        <w:rPr>
          <w:rFonts w:ascii="Times New Roman" w:hAnsi="Times New Roman" w:cs="Times New Roman"/>
          <w:b/>
          <w:sz w:val="24"/>
          <w:szCs w:val="24"/>
          <w:lang w:val="fr-CH"/>
        </w:rPr>
        <w:t>6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Veuillez cocher toutes les stratégies que vous utilisez couramment pour préparer vos</w:t>
      </w:r>
    </w:p>
    <w:p w14:paraId="416C5277" w14:textId="77777777" w:rsidR="0079673D" w:rsidRPr="001D5797" w:rsidRDefault="0079673D" w:rsidP="0079673D">
      <w:pPr>
        <w:pStyle w:val="Paragrafoelenco"/>
        <w:ind w:left="2948" w:hanging="2948"/>
        <w:jc w:val="left"/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chevaux au transport (cochez toutes les cases qui s'appliquent)</w:t>
      </w:r>
    </w:p>
    <w:p w14:paraId="2A8EF0BB" w14:textId="3C038354" w:rsidR="0079673D" w:rsidRPr="001D5797" w:rsidRDefault="002A6666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Administrer des compléments alimentaires oraux</w:t>
      </w:r>
      <w:r w:rsidR="0079673D" w:rsidRPr="001D5797" w:rsidDel="00557B7F">
        <w:rPr>
          <w:rFonts w:ascii="Times New Roman" w:hAnsi="Times New Roman" w:cs="Times New Roman"/>
          <w:sz w:val="24"/>
          <w:szCs w:val="24"/>
          <w:lang w:val="fr-CH"/>
        </w:rPr>
        <w:t xml:space="preserve"> 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(p.ex. électrolytes, vitamines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)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02812738" w14:textId="6F3D0FAA" w:rsidR="002A6666" w:rsidRPr="001D5797" w:rsidRDefault="002A6666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Donner libre accès au foin et à l’eau (ad libitum)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327DFF1D" w14:textId="7D31A7C0" w:rsidR="0079673D" w:rsidRPr="001D5797" w:rsidRDefault="002A6666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.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Protections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26B0C0EC" w14:textId="7D2B3426" w:rsidR="0079673D" w:rsidRPr="001D5797" w:rsidRDefault="002A6666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4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Mettre une couvertur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65E5D8DA" w14:textId="040D2E71" w:rsidR="0079673D" w:rsidRPr="001D5797" w:rsidRDefault="002A6666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5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Autre: (merci de spécifier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) 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…………………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1812DF1F" w14:textId="014408DF" w:rsidR="0079673D" w:rsidRPr="001D5797" w:rsidRDefault="002A6666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6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Aucune préparation particulièr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|_| 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</w:p>
    <w:p w14:paraId="27067657" w14:textId="342C2998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</w:t>
      </w:r>
      <w:r w:rsidR="002F1B77" w:rsidRPr="001D5797">
        <w:rPr>
          <w:rFonts w:ascii="Times New Roman" w:hAnsi="Times New Roman" w:cs="Times New Roman"/>
          <w:b/>
          <w:sz w:val="24"/>
          <w:szCs w:val="24"/>
          <w:lang w:val="fr-CH"/>
        </w:rPr>
        <w:t>7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Avez-vous eu recours à une formation pour faciliter le transport de vos chevaux ? Si oui, décrivez cette formation (p.ex. formation au chargement et au déchargement du cheval)</w:t>
      </w:r>
    </w:p>
    <w:p w14:paraId="3A34F474" w14:textId="2A150A3C" w:rsidR="0079673D" w:rsidRPr="001D5797" w:rsidRDefault="0079673D" w:rsidP="002F1B77">
      <w:pPr>
        <w:tabs>
          <w:tab w:val="left" w:pos="2835"/>
        </w:tabs>
        <w:spacing w:before="240" w:line="360" w:lineRule="auto"/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C92E647" w14:textId="67569073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lastRenderedPageBreak/>
        <w:t>Q</w:t>
      </w:r>
      <w:r w:rsidR="002F1B77" w:rsidRPr="001D5797">
        <w:rPr>
          <w:rFonts w:ascii="Times New Roman" w:hAnsi="Times New Roman" w:cs="Times New Roman"/>
          <w:b/>
          <w:sz w:val="24"/>
          <w:szCs w:val="24"/>
          <w:lang w:val="fr-CH"/>
        </w:rPr>
        <w:t>8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 xml:space="preserve">. Vos chevaux présentent-ils des problèmes de comportement associés au chargement, au déchargement ou pendant le voyage ? (p.ex. de l’anxiété, des réactions de fuite, de l’agressivité, des coups de pied, du cabrage, des refus de se charger)  </w:t>
      </w:r>
    </w:p>
    <w:p w14:paraId="4A98E6FE" w14:textId="77777777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Oui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18F3048A" w14:textId="16280DE4" w:rsidR="0079673D" w:rsidRPr="001D5797" w:rsidRDefault="0079673D" w:rsidP="002F1B77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. Non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66F99884" w14:textId="7EF0744C" w:rsidR="0079673D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Si oui, dans quelle phase du voyage avez-vous observé des problèmes de comportement ?</w:t>
      </w:r>
    </w:p>
    <w:p w14:paraId="105CE4BC" w14:textId="26A13853" w:rsidR="0079673D" w:rsidRPr="001D5797" w:rsidRDefault="0079673D" w:rsidP="0079673D">
      <w:pPr>
        <w:pStyle w:val="Paragrafoelenco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Avant le chargement (p.ex. anxiété, gratter le sol)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56BFBF89" w14:textId="5EB5A220" w:rsidR="0079673D" w:rsidRPr="001D5797" w:rsidRDefault="0079673D" w:rsidP="0079673D">
      <w:pPr>
        <w:pStyle w:val="Paragrafoelenco"/>
        <w:numPr>
          <w:ilvl w:val="0"/>
          <w:numId w:val="42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Cs/>
          <w:sz w:val="24"/>
          <w:szCs w:val="24"/>
          <w:lang w:val="fr-CH"/>
        </w:rPr>
        <w:t>Au chargement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 (p.ex. refus de se charger)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1523D04D" w14:textId="0B715720" w:rsidR="0079673D" w:rsidRPr="001D5797" w:rsidRDefault="0079673D" w:rsidP="0079673D">
      <w:pPr>
        <w:pStyle w:val="Paragrafoelenco"/>
        <w:numPr>
          <w:ilvl w:val="0"/>
          <w:numId w:val="42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Pendant le transport (p.ex. piétiner, gratter, taper, mordre)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108ED248" w14:textId="23DD8392" w:rsidR="0079673D" w:rsidRPr="001D5797" w:rsidRDefault="0079673D" w:rsidP="0079673D">
      <w:pPr>
        <w:pStyle w:val="Paragrafoelenco"/>
        <w:numPr>
          <w:ilvl w:val="0"/>
          <w:numId w:val="42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Au déchargement (p.ex. refus de se décharger, sauter dehors)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FE1ABA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21232F75" w14:textId="77777777" w:rsidR="002F1B77" w:rsidRPr="001D5797" w:rsidRDefault="002F1B77" w:rsidP="002F1B77">
      <w:pPr>
        <w:pStyle w:val="Paragrafoelenco"/>
        <w:tabs>
          <w:tab w:val="left" w:pos="2835"/>
        </w:tabs>
        <w:ind w:left="360"/>
        <w:rPr>
          <w:rFonts w:ascii="Times New Roman" w:hAnsi="Times New Roman" w:cs="Times New Roman"/>
          <w:sz w:val="24"/>
          <w:szCs w:val="24"/>
          <w:lang w:val="fr-CH"/>
        </w:rPr>
      </w:pPr>
    </w:p>
    <w:p w14:paraId="5225D39F" w14:textId="035F2C8C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</w:t>
      </w:r>
      <w:r w:rsidR="002F1B77" w:rsidRPr="001D5797">
        <w:rPr>
          <w:rFonts w:ascii="Times New Roman" w:hAnsi="Times New Roman" w:cs="Times New Roman"/>
          <w:b/>
          <w:sz w:val="24"/>
          <w:szCs w:val="24"/>
          <w:lang w:val="fr-CH"/>
        </w:rPr>
        <w:t>9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Qui évalue l’état de santé du cheval avant son transport (aptitude au voyage) ?</w:t>
      </w:r>
    </w:p>
    <w:p w14:paraId="10344ED6" w14:textId="6E0E69C9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Un vétérinaire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41C11393" w14:textId="7615E412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. L’équipe non-vétérinaire (moi-même / mon(mes) aide(s)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2DE65636" w14:textId="0436749F" w:rsidR="002F1B77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. Il n’y a pas de contrôle de routine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7E4512FE" w14:textId="77777777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 xml:space="preserve">Si vous ou votre personnel effectuez l’évaluation de l’état santé, veuillez cocher les paramètres spécifiques que vous évaluez  </w:t>
      </w:r>
    </w:p>
    <w:p w14:paraId="3AF68F03" w14:textId="27C9BDF4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Température</w:t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2F1B77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6C765F21" w14:textId="40DB7AD5" w:rsidR="0079673D" w:rsidRPr="001D5797" w:rsidRDefault="002F1B77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Comportement alimentair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142C74BE" w14:textId="03C33F6B" w:rsidR="0079673D" w:rsidRPr="001D5797" w:rsidRDefault="002F1B77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Consommation d’eau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4E2D21DF" w14:textId="2704C7C4" w:rsidR="0079673D" w:rsidRPr="001D5797" w:rsidRDefault="002F1B77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4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 État de santé global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2DEDF6B1" w14:textId="3824A80E" w:rsidR="0079673D" w:rsidRPr="001D5797" w:rsidRDefault="002F1B77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5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Autre :  . . . . . . . . . . . . . . . . . . . . . . . .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1D1DB54D" w14:textId="0677B5FC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</w:t>
      </w:r>
      <w:r w:rsidR="003902E7" w:rsidRPr="001D5797">
        <w:rPr>
          <w:rFonts w:ascii="Times New Roman" w:hAnsi="Times New Roman" w:cs="Times New Roman"/>
          <w:b/>
          <w:sz w:val="24"/>
          <w:szCs w:val="24"/>
          <w:lang w:val="fr-CH"/>
        </w:rPr>
        <w:t>10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Quel est le positionnement habituel de vos chevaux durant le transport ?</w:t>
      </w:r>
    </w:p>
    <w:p w14:paraId="17C10C03" w14:textId="74AECA6D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En avant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 xml:space="preserve">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63F69C0A" w14:textId="77777777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lastRenderedPageBreak/>
        <w:t>2. En arrièr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             |_|</w:t>
      </w:r>
    </w:p>
    <w:p w14:paraId="651C99E8" w14:textId="714FEA53" w:rsidR="0043668E" w:rsidRPr="00BE05FB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. En biais (p.ex. à 45°)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             |_|</w:t>
      </w:r>
    </w:p>
    <w:p w14:paraId="7194880E" w14:textId="21556BFD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11. Qui évalue l’état de santé du cheval après le transport (fitness après transport) ?</w:t>
      </w:r>
    </w:p>
    <w:p w14:paraId="6A346D94" w14:textId="0249124F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Un vétérinaire</w:t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785CC790" w14:textId="679F6B81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. L’équipe non-vétérinaire (moi-même / mon(mes) aide(s))</w:t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1A60E8BC" w14:textId="2E73D46A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. Il n’y a pas de contrôle de routine</w:t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43668E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|_| </w:t>
      </w:r>
    </w:p>
    <w:p w14:paraId="485E2595" w14:textId="77777777" w:rsidR="00BE37A3" w:rsidRPr="001D5797" w:rsidRDefault="00BE37A3" w:rsidP="00BE37A3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 xml:space="preserve">Si vous ou votre personnel effectuez l’évaluation de l’état santé, veuillez cocher les paramètres spécifiques que vous évaluez  </w:t>
      </w:r>
    </w:p>
    <w:p w14:paraId="5ED4A556" w14:textId="77777777" w:rsidR="00BE37A3" w:rsidRPr="001D5797" w:rsidRDefault="00BE37A3" w:rsidP="00BE37A3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Températur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1ED7B6C6" w14:textId="7098B76C" w:rsidR="00BE37A3" w:rsidRPr="001D5797" w:rsidRDefault="00BE37A3" w:rsidP="00BE37A3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. Comportement alimentair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548B9E4C" w14:textId="77777777" w:rsidR="00BE37A3" w:rsidRPr="001D5797" w:rsidRDefault="00BE37A3" w:rsidP="00BE37A3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. Consommation d’eau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0B44B7AF" w14:textId="77777777" w:rsidR="00BE37A3" w:rsidRPr="001D5797" w:rsidRDefault="00BE37A3" w:rsidP="00BE37A3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4.  État de santé global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5EA42A36" w14:textId="21DD7461" w:rsidR="00BE37A3" w:rsidRPr="001D5797" w:rsidRDefault="00BE37A3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5. Autre :  . . . . . . . . . . . . . . . . . . . . . . . .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48499A35" w14:textId="47C67B63" w:rsidR="00BE37A3" w:rsidRPr="001D5797" w:rsidRDefault="0079673D" w:rsidP="0079673D">
      <w:pPr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12. Quels problèmes de santé liés au transport avez-vous observés chez les chevaux transportés au cours des deux dernières années</w:t>
      </w:r>
      <w:r w:rsidR="00BE37A3" w:rsidRPr="001D5797">
        <w:rPr>
          <w:rFonts w:ascii="Times New Roman" w:hAnsi="Times New Roman" w:cs="Times New Roman"/>
          <w:b/>
          <w:sz w:val="24"/>
          <w:szCs w:val="24"/>
          <w:lang w:val="fr-CH"/>
        </w:rPr>
        <w:t> ?</w:t>
      </w:r>
    </w:p>
    <w:p w14:paraId="10229EAF" w14:textId="60AFAC11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1.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B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lessures (coupures, éraflures, …)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|_|     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</w:p>
    <w:p w14:paraId="1B2E4D82" w14:textId="2DC1A5F1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2.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P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roblems respiratoires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          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    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</w:p>
    <w:p w14:paraId="5A6034F7" w14:textId="7907E431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. Coliques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          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   </w:t>
      </w:r>
    </w:p>
    <w:p w14:paraId="37DCBF2C" w14:textId="3ECA1D3E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4. Fourbure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2A9ED3DA" w14:textId="3423ABCD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5.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P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roblèmes musculaires    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                                      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|_| </w:t>
      </w:r>
    </w:p>
    <w:p w14:paraId="2A321602" w14:textId="4841451E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6.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D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iarrhée                                                                 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  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 </w:t>
      </w:r>
    </w:p>
    <w:p w14:paraId="5E830CF6" w14:textId="6AD0ADA9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lastRenderedPageBreak/>
        <w:t xml:space="preserve">7.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C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oup de chaleur                                       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    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</w:t>
      </w:r>
    </w:p>
    <w:p w14:paraId="64952915" w14:textId="6C4A0780" w:rsidR="0079673D" w:rsidRPr="001D5797" w:rsidRDefault="0079673D" w:rsidP="00A23AA5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8.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A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utre : ……………………………….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  <w:t xml:space="preserve">|_| </w:t>
      </w:r>
    </w:p>
    <w:p w14:paraId="1979C48B" w14:textId="2478701D" w:rsidR="0079673D" w:rsidRPr="00BE05FB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9. 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A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ucun problème de santé observé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6F75BA78" w14:textId="35F0129E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1</w:t>
      </w:r>
      <w:r w:rsidR="00BE37A3" w:rsidRPr="001D5797">
        <w:rPr>
          <w:rFonts w:ascii="Times New Roman" w:hAnsi="Times New Roman" w:cs="Times New Roman"/>
          <w:b/>
          <w:sz w:val="24"/>
          <w:szCs w:val="24"/>
          <w:lang w:val="fr-CH"/>
        </w:rPr>
        <w:t>3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Certains de vos chevaux sont-ils morts ou ont-ils été euthanasiés en raison d'un problème lié au transport au cours des deux dernières années ?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 </w:t>
      </w:r>
    </w:p>
    <w:p w14:paraId="127F93B8" w14:textId="77777777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Oui          |_|</w:t>
      </w:r>
    </w:p>
    <w:p w14:paraId="6471B066" w14:textId="3B71D8A2" w:rsidR="0079673D" w:rsidRPr="00BE05FB" w:rsidRDefault="0079673D" w:rsidP="00BE05FB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. Non         |_|</w:t>
      </w:r>
    </w:p>
    <w:p w14:paraId="788920E7" w14:textId="2DA43BA4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1</w:t>
      </w:r>
      <w:r w:rsidR="00BE37A3" w:rsidRPr="001D5797">
        <w:rPr>
          <w:rFonts w:ascii="Times New Roman" w:hAnsi="Times New Roman" w:cs="Times New Roman"/>
          <w:b/>
          <w:sz w:val="24"/>
          <w:szCs w:val="24"/>
          <w:lang w:val="fr-CH"/>
        </w:rPr>
        <w:t>4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Quel mode de transport routier utilisez-vous ? [cochez toutes les cases correspondantes]</w:t>
      </w:r>
    </w:p>
    <w:p w14:paraId="3FC034AE" w14:textId="408F46F8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1.  Un moyen de transport pour 1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 xml:space="preserve">-2 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cheva</w:t>
      </w:r>
      <w:r w:rsidR="00BE37A3" w:rsidRPr="001D5797">
        <w:rPr>
          <w:rFonts w:ascii="Times New Roman" w:hAnsi="Times New Roman" w:cs="Times New Roman"/>
          <w:sz w:val="24"/>
          <w:szCs w:val="24"/>
          <w:lang w:val="fr-CH"/>
        </w:rPr>
        <w:t>ux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fr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|_|</w:t>
      </w:r>
    </w:p>
    <w:p w14:paraId="3BBA9A8C" w14:textId="610DED39" w:rsidR="0079673D" w:rsidRPr="001D5797" w:rsidRDefault="00BE37A3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2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 Un moyen de transport pour 3 à 4 chevaux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</w:p>
    <w:p w14:paraId="34A3629C" w14:textId="19909F5D" w:rsidR="0079673D" w:rsidRPr="00BE05FB" w:rsidRDefault="00BE37A3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sz w:val="24"/>
          <w:szCs w:val="24"/>
          <w:lang w:val="fr-CH"/>
        </w:rPr>
        <w:t>3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>.  Un camion (poids lourd)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  <w:t>|_|</w:t>
      </w:r>
      <w:r w:rsidR="0079673D" w:rsidRPr="001D5797">
        <w:rPr>
          <w:rFonts w:ascii="Times New Roman" w:hAnsi="Times New Roman" w:cs="Times New Roman"/>
          <w:sz w:val="24"/>
          <w:szCs w:val="24"/>
          <w:lang w:val="fr-CH"/>
        </w:rPr>
        <w:tab/>
      </w:r>
    </w:p>
    <w:p w14:paraId="7B0AD67E" w14:textId="3F93A256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1</w:t>
      </w:r>
      <w:r w:rsidR="003C023C" w:rsidRPr="001D5797">
        <w:rPr>
          <w:rFonts w:ascii="Times New Roman" w:hAnsi="Times New Roman" w:cs="Times New Roman"/>
          <w:b/>
          <w:sz w:val="24"/>
          <w:szCs w:val="24"/>
          <w:lang w:val="fr-CH"/>
        </w:rPr>
        <w:t>5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Attachez-vous vos chevaux pendant le voyage ?</w:t>
      </w:r>
    </w:p>
    <w:p w14:paraId="69D3A3D5" w14:textId="1090D946" w:rsidR="0079673D" w:rsidRPr="001D5797" w:rsidRDefault="0079673D" w:rsidP="0079673D">
      <w:pPr>
        <w:pStyle w:val="Paragrafoelenco"/>
        <w:numPr>
          <w:ilvl w:val="0"/>
          <w:numId w:val="43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 xml:space="preserve">Oui        </w:t>
      </w:r>
      <w:r w:rsidR="00BE37A3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>|_|</w:t>
      </w:r>
    </w:p>
    <w:p w14:paraId="774114F1" w14:textId="23C3F98F" w:rsidR="0079673D" w:rsidRPr="001D5797" w:rsidRDefault="0079673D" w:rsidP="0079673D">
      <w:pPr>
        <w:pStyle w:val="Paragrafoelenco"/>
        <w:numPr>
          <w:ilvl w:val="0"/>
          <w:numId w:val="43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 xml:space="preserve">Non    </w:t>
      </w:r>
      <w:r w:rsidR="00BE37A3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>|_|</w:t>
      </w:r>
    </w:p>
    <w:p w14:paraId="5E9C6CC3" w14:textId="77777777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fr-CH"/>
        </w:rPr>
        <w:t>Si oui</w:t>
      </w:r>
      <w:r w:rsidRPr="001D5797">
        <w:rPr>
          <w:rFonts w:ascii="Times New Roman" w:hAnsi="Times New Roman" w:cs="Times New Roman"/>
          <w:sz w:val="24"/>
          <w:szCs w:val="24"/>
          <w:lang w:val="fr-CH"/>
        </w:rPr>
        <w:t>, le cheval peut-il baisser la tête à hauteur du garrot ou en dessous lorsqu'il voyage ?</w:t>
      </w:r>
    </w:p>
    <w:p w14:paraId="32054B9C" w14:textId="50871653" w:rsidR="0079673D" w:rsidRPr="001D5797" w:rsidRDefault="0079673D" w:rsidP="003C023C">
      <w:pPr>
        <w:pStyle w:val="Paragrafoelenco"/>
        <w:numPr>
          <w:ilvl w:val="0"/>
          <w:numId w:val="44"/>
        </w:numPr>
        <w:tabs>
          <w:tab w:val="left" w:pos="2835"/>
        </w:tabs>
        <w:ind w:left="426" w:hanging="437"/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Oui</w:t>
      </w:r>
      <w:r w:rsidR="003C023C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>|_|</w:t>
      </w:r>
    </w:p>
    <w:p w14:paraId="77A0D3F9" w14:textId="512D8F47" w:rsidR="0079673D" w:rsidRPr="00BE05FB" w:rsidRDefault="0079673D" w:rsidP="00BE05FB">
      <w:pPr>
        <w:pStyle w:val="Paragrafoelenco"/>
        <w:numPr>
          <w:ilvl w:val="0"/>
          <w:numId w:val="44"/>
        </w:numPr>
        <w:tabs>
          <w:tab w:val="left" w:pos="2835"/>
        </w:tabs>
        <w:spacing w:after="240"/>
        <w:ind w:left="426" w:hanging="437"/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Non</w:t>
      </w:r>
      <w:r w:rsidR="003C023C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>|_|</w:t>
      </w:r>
    </w:p>
    <w:p w14:paraId="6FF0DCAF" w14:textId="0FBA9B03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</w:t>
      </w:r>
      <w:r w:rsidR="003C023C" w:rsidRPr="001D5797">
        <w:rPr>
          <w:rFonts w:ascii="Times New Roman" w:hAnsi="Times New Roman" w:cs="Times New Roman"/>
          <w:b/>
          <w:sz w:val="24"/>
          <w:szCs w:val="24"/>
          <w:lang w:val="fr-CH"/>
        </w:rPr>
        <w:t>16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Comment surveillez-vous le cheval ou son environnement pendant le voyage ?</w:t>
      </w:r>
    </w:p>
    <w:p w14:paraId="064F0EB4" w14:textId="4F9E3EC4" w:rsidR="0079673D" w:rsidRPr="001D5797" w:rsidRDefault="0079673D" w:rsidP="0079673D">
      <w:pPr>
        <w:pStyle w:val="Paragrafoelenco"/>
        <w:numPr>
          <w:ilvl w:val="0"/>
          <w:numId w:val="13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Par caméra vidéo</w:t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  <w:t>|_|</w:t>
      </w:r>
    </w:p>
    <w:p w14:paraId="21F3BCE0" w14:textId="7A98B680" w:rsidR="0079673D" w:rsidRPr="001D5797" w:rsidRDefault="0079673D" w:rsidP="0079673D">
      <w:pPr>
        <w:pStyle w:val="Paragrafoelenco"/>
        <w:numPr>
          <w:ilvl w:val="0"/>
          <w:numId w:val="13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Par station météorologique</w:t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  <w:t>|_|</w:t>
      </w:r>
    </w:p>
    <w:p w14:paraId="1EA19AAB" w14:textId="03B2D644" w:rsidR="0079673D" w:rsidRPr="001D5797" w:rsidRDefault="003C023C" w:rsidP="0079673D">
      <w:pPr>
        <w:pStyle w:val="Paragrafoelenco"/>
        <w:numPr>
          <w:ilvl w:val="0"/>
          <w:numId w:val="13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Arrêts réguliers</w:t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="0079673D" w:rsidRPr="001D5797">
        <w:rPr>
          <w:rFonts w:ascii="Times New Roman" w:hAnsi="Times New Roman" w:cs="Times New Roman"/>
          <w:sz w:val="24"/>
          <w:szCs w:val="24"/>
          <w:lang w:val="en-AU"/>
        </w:rPr>
        <w:tab/>
        <w:t>|_|</w:t>
      </w:r>
    </w:p>
    <w:p w14:paraId="6D4E69B6" w14:textId="48D06CAA" w:rsidR="0079673D" w:rsidRPr="00BE05FB" w:rsidRDefault="0079673D" w:rsidP="00BE05FB">
      <w:pPr>
        <w:pStyle w:val="Paragrafoelenco"/>
        <w:numPr>
          <w:ilvl w:val="0"/>
          <w:numId w:val="13"/>
        </w:numPr>
        <w:tabs>
          <w:tab w:val="left" w:pos="2835"/>
        </w:tabs>
        <w:spacing w:after="240"/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Aucune surveillance</w:t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en-AU"/>
        </w:rPr>
        <w:tab/>
        <w:t>|_|</w:t>
      </w:r>
    </w:p>
    <w:p w14:paraId="743A6A6B" w14:textId="4C3B60C9" w:rsidR="0079673D" w:rsidRPr="001D5797" w:rsidRDefault="0079673D" w:rsidP="0079673D">
      <w:pPr>
        <w:tabs>
          <w:tab w:val="left" w:pos="2835"/>
        </w:tabs>
        <w:rPr>
          <w:rFonts w:ascii="Times New Roman" w:hAnsi="Times New Roman" w:cs="Times New Roman"/>
          <w:b/>
          <w:sz w:val="24"/>
          <w:szCs w:val="24"/>
          <w:lang w:val="fr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Q</w:t>
      </w:r>
      <w:r w:rsidR="003C023C" w:rsidRPr="001D5797">
        <w:rPr>
          <w:rFonts w:ascii="Times New Roman" w:hAnsi="Times New Roman" w:cs="Times New Roman"/>
          <w:b/>
          <w:sz w:val="24"/>
          <w:szCs w:val="24"/>
          <w:lang w:val="fr-CH"/>
        </w:rPr>
        <w:t>17</w:t>
      </w: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t>. Vos chevaux ont-ils accès à des aliments et/ou à de l’eau durant le voyage ?</w:t>
      </w:r>
    </w:p>
    <w:p w14:paraId="00117C18" w14:textId="2A23EC97" w:rsidR="0079673D" w:rsidRPr="001D5797" w:rsidRDefault="0079673D" w:rsidP="0079673D">
      <w:pPr>
        <w:pStyle w:val="Paragrafoelenco"/>
        <w:numPr>
          <w:ilvl w:val="0"/>
          <w:numId w:val="45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Oui         |_|</w:t>
      </w:r>
    </w:p>
    <w:p w14:paraId="5274EB88" w14:textId="3DAF3A61" w:rsidR="0079673D" w:rsidRPr="00BE05FB" w:rsidRDefault="0079673D" w:rsidP="0079673D">
      <w:pPr>
        <w:pStyle w:val="Paragrafoelenco"/>
        <w:numPr>
          <w:ilvl w:val="0"/>
          <w:numId w:val="45"/>
        </w:numPr>
        <w:tabs>
          <w:tab w:val="left" w:pos="2835"/>
        </w:tabs>
        <w:rPr>
          <w:rFonts w:ascii="Times New Roman" w:hAnsi="Times New Roman" w:cs="Times New Roman"/>
          <w:sz w:val="24"/>
          <w:szCs w:val="24"/>
          <w:lang w:val="en-AU"/>
        </w:rPr>
      </w:pPr>
      <w:r w:rsidRPr="001D5797">
        <w:rPr>
          <w:rFonts w:ascii="Times New Roman" w:hAnsi="Times New Roman" w:cs="Times New Roman"/>
          <w:sz w:val="24"/>
          <w:szCs w:val="24"/>
          <w:lang w:val="en-AU"/>
        </w:rPr>
        <w:t>Non        |_|</w:t>
      </w:r>
    </w:p>
    <w:p w14:paraId="3F86171F" w14:textId="4E26C04D" w:rsidR="004055E3" w:rsidRPr="001D5797" w:rsidRDefault="004055E3" w:rsidP="00961ED0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Supplementary 2: </w:t>
      </w:r>
      <w:r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German language survey distributed among Swiss equine industry members from June to October 2022. The survey questioned for respondents demographic details, transport practices, vehicle characteristics and transport-related problems. </w:t>
      </w:r>
    </w:p>
    <w:p w14:paraId="2FA43ADD" w14:textId="0DFD0A70" w:rsidR="00961ED0" w:rsidRPr="001D5797" w:rsidRDefault="00961ED0" w:rsidP="00961ED0">
      <w:pPr>
        <w:rPr>
          <w:rFonts w:ascii="Times New Roman" w:hAnsi="Times New Roman" w:cs="Times New Roman"/>
          <w:b/>
          <w:bCs/>
          <w:i/>
          <w:iCs/>
          <w:color w:val="1F3864" w:themeColor="accent1" w:themeShade="80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i/>
          <w:iCs/>
          <w:color w:val="1F3864" w:themeColor="accent1" w:themeShade="80"/>
          <w:sz w:val="24"/>
          <w:szCs w:val="24"/>
          <w:lang w:val="de-CH"/>
        </w:rPr>
        <w:t>Bitte füllen Sie diese Angaben zu Ihrer Person aus und kreisen Sie die zutreffende Option ein</w:t>
      </w:r>
    </w:p>
    <w:p w14:paraId="6FD47CA6" w14:textId="21DC684B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Geschlecht: M / F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Alter: 20-30 ;   31-40 ;   41-50 ;   51-70</w:t>
      </w:r>
    </w:p>
    <w:p w14:paraId="174AC004" w14:textId="69EE237E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 xml:space="preserve">In welchem Bereich des Pferdesports sind Sie am meisten engagiert?  </w:t>
      </w:r>
    </w:p>
    <w:p w14:paraId="338D9A40" w14:textId="5A635F91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Pferderennen, Pferdesport ( Dressur, Vielseitigkeit, Springreiten, Reining, Fahren, Voltigieren), , Nicht-kompetitives Freizeitreiten, Andere.</w:t>
      </w:r>
    </w:p>
    <w:p w14:paraId="472EEB22" w14:textId="065F741B" w:rsidR="00961ED0" w:rsidRPr="001D5797" w:rsidRDefault="00961ED0" w:rsidP="00961ED0">
      <w:pPr>
        <w:rPr>
          <w:rFonts w:ascii="Times New Roman" w:hAnsi="Times New Roman" w:cs="Times New Roman"/>
          <w:b/>
          <w:bCs/>
          <w:i/>
          <w:iCs/>
          <w:color w:val="1F3864" w:themeColor="accent1" w:themeShade="80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i/>
          <w:iCs/>
          <w:color w:val="1F3864" w:themeColor="accent1" w:themeShade="80"/>
          <w:sz w:val="24"/>
          <w:szCs w:val="24"/>
          <w:lang w:val="de-CH"/>
        </w:rPr>
        <w:t>Bitte kreuzen Sie die entsprechenden Kästchen an: Bei vielen Fragen sind Mehrfachantworten möglich</w:t>
      </w:r>
    </w:p>
    <w:p w14:paraId="08D52E5C" w14:textId="77777777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1. Welche Art von Beziehung haben Sie zu einem Pferd?</w:t>
      </w:r>
    </w:p>
    <w:p w14:paraId="75603C7C" w14:textId="2BF3627B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 Professionell (z.B. Trainer, Gestütsverwalter, Reitlehrer)</w:t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|_|                                                                              </w:t>
      </w:r>
    </w:p>
    <w:p w14:paraId="5040E412" w14:textId="16F5F39F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 Amateur (z.B. Besitzer, Reiter)</w:t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1EBF439E" w14:textId="77777777" w:rsidR="00961ED0" w:rsidRPr="001D5797" w:rsidRDefault="00961ED0" w:rsidP="00961ED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2. In Ihrer arbeitsreichsten Woche des Jahres befinden sich ungefähr wie viele Pferde?</w:t>
      </w:r>
    </w:p>
    <w:p w14:paraId="2A91C3CA" w14:textId="77777777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 xml:space="preserve">       befinden sich auf Ihrem Grundstück?</w:t>
      </w:r>
    </w:p>
    <w:p w14:paraId="3510E97C" w14:textId="2D869422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 1-4 Pferde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64DA105D" w14:textId="16461798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. 5- 10 Pferd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1CB2A338" w14:textId="2E404310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3. 11-30 Pferd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0C2C503F" w14:textId="6DE50535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4. 31-50 Pferd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1B0F3D82" w14:textId="1EEDA76F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5. &gt;50 Pferd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55672227" w14:textId="1E3D00F4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3. Wie oft transportieren Sie oder Ihre Organisation Pferde?</w:t>
      </w:r>
    </w:p>
    <w:p w14:paraId="49D59DB0" w14:textId="61056F04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lastRenderedPageBreak/>
        <w:t>1. Täglich oder zweimal pro Woche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230F482C" w14:textId="6F43FCEA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. Jede Woch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1C5094A8" w14:textId="2F6CB324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3. Alle zwei Woch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2BEADF5D" w14:textId="748FDCFF" w:rsidR="005E253D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4. Jeden Monat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3D209016" w14:textId="5EDB0B06" w:rsidR="00961ED0" w:rsidRPr="001D5797" w:rsidRDefault="005E253D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4. W</w:t>
      </w:r>
      <w:r w:rsidR="00961ED0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ie viele Pferde werden durchschnittlich auf einer bestimmten Reise transportiert?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</w:p>
    <w:p w14:paraId="640AE1EC" w14:textId="2014CC69" w:rsidR="005E253D" w:rsidRPr="001D5797" w:rsidRDefault="005E253D" w:rsidP="005E253D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 1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1089F40D" w14:textId="68D43627" w:rsidR="005E253D" w:rsidRPr="001D5797" w:rsidRDefault="005E253D" w:rsidP="005E253D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 2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1442DC52" w14:textId="4E1E125B" w:rsidR="005E253D" w:rsidRPr="001D5797" w:rsidRDefault="005E253D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3. &gt;3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254476BB" w14:textId="2CB7165B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5E253D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5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Was ist die häufigste Transportdauer für Ihre Pferde?</w:t>
      </w:r>
    </w:p>
    <w:p w14:paraId="4E8BBC80" w14:textId="7777777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1. Weniger als 2 Stund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61CB48CC" w14:textId="7777777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. 2- 4 Stund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4EB4B331" w14:textId="7777777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3. 4- 8 Stund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34D69A13" w14:textId="72B3004D" w:rsidR="00961ED0" w:rsidRPr="001D5797" w:rsidRDefault="00961ED0" w:rsidP="00BE05FB">
      <w:pPr>
        <w:spacing w:line="360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4. Mehr als 8 Stund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27E19BE7" w14:textId="33F50E40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A23AA5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6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Bitte kreuzen Sie alle Strategien an, die Sie routinemäßig anwenden, um Ihre Pferde auf den Transport vorzubereiten (kreuzen Sie alle zutreffenden Kästchen an)</w:t>
      </w:r>
    </w:p>
    <w:p w14:paraId="11B6EB63" w14:textId="684FEAF8" w:rsidR="00961ED0" w:rsidRPr="001D5797" w:rsidRDefault="005E253D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Orale Zusatzfuttermittel verabreichen </w:t>
      </w:r>
    </w:p>
    <w:p w14:paraId="3170FA46" w14:textId="7777777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(z.B. Elektrolyte, Vitamine)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563E29F1" w14:textId="66A763FA" w:rsidR="00961ED0" w:rsidRPr="001D5797" w:rsidRDefault="005E253D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Freien Zugang zu Heu und Wasser gewähren (ad libitum)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50F9E10" w14:textId="0FA02963" w:rsidR="00961ED0" w:rsidRPr="001D5797" w:rsidRDefault="005E253D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3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Verbände anlegen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32FC3C5" w14:textId="4BBA4CDE" w:rsidR="00961ED0" w:rsidRPr="001D5797" w:rsidRDefault="005E253D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4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Schutzbestimmungen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0A76556E" w14:textId="13152514" w:rsidR="00961ED0" w:rsidRPr="001D5797" w:rsidRDefault="005E253D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5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Sonstiges: (bitte angeben)........................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E4020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484A2B23" w14:textId="1E69888F" w:rsidR="00961ED0" w:rsidRPr="001D5797" w:rsidRDefault="005E253D" w:rsidP="00BE05FB">
      <w:pPr>
        <w:spacing w:line="360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6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Keine besondere Vorbereitung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6065A977" w14:textId="707066E1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A23AA5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7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Haben Sie eine Ausbildung in Anspruch genommen, um den Transport Ihrer Pferde zu vereinfachen ? Wenn ja, beschreiben Sie bitte die Ausbildung (z.B. Training zum Verladen und Abladen des Pferdes).</w:t>
      </w:r>
    </w:p>
    <w:p w14:paraId="358FDB41" w14:textId="715D62BA" w:rsidR="00961ED0" w:rsidRPr="001D5797" w:rsidRDefault="00BE05FB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sz w:val="24"/>
          <w:szCs w:val="24"/>
          <w:lang w:val="fr-CH"/>
        </w:rPr>
        <w:lastRenderedPageBreak/>
        <w:t>…………………………………………………………………………………………………………</w:t>
      </w:r>
      <w:r w:rsidR="00961ED0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A23AA5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8</w:t>
      </w:r>
      <w:r w:rsidR="00961ED0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 xml:space="preserve">. Zeigen Ihre Pferde Verhaltensprobleme im Zusammenhang mit dem Verladen, Abladen oder während der Reise (z. B. Angst, Fluchtreaktionen, Aggressivität, Treten, Steigen, Weigerung, sich zu verladen)?  </w:t>
      </w:r>
    </w:p>
    <w:p w14:paraId="6ADB2241" w14:textId="77777777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1. Ja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5C6E3839" w14:textId="26A175A7" w:rsidR="00961ED0" w:rsidRPr="001D5797" w:rsidRDefault="00961ED0" w:rsidP="00BE05FB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 Nein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0B6FD055" w14:textId="77777777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Wenn ja, in welcher Phase der Reise haben Sie Verhaltensprobleme beobachtet?</w:t>
      </w:r>
    </w:p>
    <w:p w14:paraId="5B97F663" w14:textId="25E0ED91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Vor dem Verladen (z.B. Ängstlichkeit, Scharren)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6FD425EE" w14:textId="4381ACEC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Beim Verladen (z. B. Weigerung, sich zu verladen)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38BFFFDE" w14:textId="32C85528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3.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Während des Transports (z.B. trampeln, scharren, treten, beißen)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38C7AA69" w14:textId="1B2B59B8" w:rsidR="00961ED0" w:rsidRPr="001D5797" w:rsidRDefault="00961ED0" w:rsidP="00961ED0">
      <w:pPr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4.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Beim Abladen (z. B. Weigerung beim Abladen, herausspringen)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5EE151EA" w14:textId="664A6067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A23AA5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9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Wer beurteilt den Gesundheitszustand des Pferdes vor dem Transport (Reisefähigkeit)?</w:t>
      </w:r>
    </w:p>
    <w:p w14:paraId="05105AB3" w14:textId="5F04207A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 Ein Tierarzt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5F742C97" w14:textId="7A787C0F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 Das nicht-tierärztliche Team (ich selbst / mein(e) Helfer)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2B3061C0" w14:textId="1F19B938" w:rsidR="001C6B60" w:rsidRPr="001D5797" w:rsidRDefault="00961ED0" w:rsidP="001C6B6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3. Es findet keine Routineuntersuchung statt</w:t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1C6B6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2308A5F9" w14:textId="77777777" w:rsidR="001C6B60" w:rsidRPr="001D5797" w:rsidRDefault="001C6B60" w:rsidP="001C6B6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</w:p>
    <w:p w14:paraId="454F628B" w14:textId="7A22C5BC" w:rsidR="00961ED0" w:rsidRPr="001D5797" w:rsidRDefault="00961ED0" w:rsidP="00BE05FB">
      <w:pPr>
        <w:spacing w:line="360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Wenn Sie oder Ihre Mitarbeiter die Gesundheitsbeurteilung durchführen, kreuzen Sie bitte die spezifischen Parameter an, die Sie beurteilen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</w:p>
    <w:p w14:paraId="1BAC9359" w14:textId="21BF14D2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 Temperatur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A23AA5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469D724E" w14:textId="3A8E7756" w:rsidR="00961ED0" w:rsidRPr="001D5797" w:rsidRDefault="00A23AA5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Fressverhalten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21370449" w14:textId="0684E252" w:rsidR="00961ED0" w:rsidRPr="001D5797" w:rsidRDefault="00A23AA5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3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Wasseraufnahme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27F56BB3" w14:textId="4E613339" w:rsidR="00961ED0" w:rsidRPr="001D5797" w:rsidRDefault="00A23AA5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4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. Allgemeiner Gesundheitszustand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250D1054" w14:textId="0181641A" w:rsidR="00A23AA5" w:rsidRPr="001D5797" w:rsidRDefault="00A23AA5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5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. Anderes : . . . . . . . . . . . . . . . . . . . 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3FA4A2C5" w14:textId="165A44DD" w:rsidR="00961ED0" w:rsidRPr="001D5797" w:rsidRDefault="00961ED0" w:rsidP="00961ED0">
      <w:pPr>
        <w:spacing w:before="240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A23AA5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10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Wie ist die übliche Körperpositionierung Ihrer Pferde während des Transports?</w:t>
      </w:r>
    </w:p>
    <w:p w14:paraId="2A053F8D" w14:textId="7777777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1. In Fahrtrichtung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2663D1DA" w14:textId="7777777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. Nach hint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0F0767A9" w14:textId="77777777" w:rsidR="00BE05FB" w:rsidRDefault="00961ED0" w:rsidP="00BE05FB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3. Schräg (z.B. 45°)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2646F193" w14:textId="3586CA30" w:rsidR="00961ED0" w:rsidRPr="00BE05FB" w:rsidRDefault="00961ED0" w:rsidP="00BE05FB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lastRenderedPageBreak/>
        <w:t>Q11. Wer beurteilt den Gesundheitszustand des Pferdes nach dem Transport (After-Transport-Fitness)?</w:t>
      </w:r>
    </w:p>
    <w:p w14:paraId="0AAE5FC9" w14:textId="519F8951" w:rsidR="00961ED0" w:rsidRPr="001D5797" w:rsidRDefault="00961ED0" w:rsidP="00961ED0">
      <w:pPr>
        <w:spacing w:line="168" w:lineRule="auto"/>
        <w:jc w:val="both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1. Ein Tierarzt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5E9D4B27" w14:textId="77777777" w:rsidR="00961ED0" w:rsidRPr="001D5797" w:rsidRDefault="00961ED0" w:rsidP="00961ED0">
      <w:pPr>
        <w:spacing w:line="168" w:lineRule="auto"/>
        <w:jc w:val="both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. Das nicht-tierärztliche Team (ich selbst / mein(e) Helfer)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53590CA8" w14:textId="0138216A" w:rsidR="00961ED0" w:rsidRPr="001D5797" w:rsidRDefault="00961ED0" w:rsidP="00961ED0">
      <w:pPr>
        <w:spacing w:line="168" w:lineRule="auto"/>
        <w:jc w:val="both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3. Es findet keine Routineuntersuchung statt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61668A24" w14:textId="77777777" w:rsidR="00A23AA5" w:rsidRPr="001D5797" w:rsidRDefault="00A23AA5" w:rsidP="00961ED0">
      <w:pPr>
        <w:spacing w:line="168" w:lineRule="auto"/>
        <w:jc w:val="both"/>
        <w:rPr>
          <w:rFonts w:ascii="Times New Roman" w:hAnsi="Times New Roman" w:cs="Times New Roman"/>
          <w:sz w:val="24"/>
          <w:szCs w:val="24"/>
          <w:lang w:val="de-CH"/>
        </w:rPr>
      </w:pPr>
    </w:p>
    <w:p w14:paraId="1A475BAE" w14:textId="77777777" w:rsidR="00961ED0" w:rsidRPr="001D5797" w:rsidRDefault="00961ED0" w:rsidP="00961ED0">
      <w:pPr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 xml:space="preserve">Wenn Sie oder Ihre Mitarbeiter die Gesundheitsbeurteilung durchführen, kreuzen Sie bitte die spezifischen Parameter an, die Sie beurteilen  </w:t>
      </w:r>
    </w:p>
    <w:p w14:paraId="235EB2BB" w14:textId="756BBA3D" w:rsidR="00A23AA5" w:rsidRPr="001D5797" w:rsidRDefault="00A23AA5" w:rsidP="00A23AA5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 Temperatur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02FB826F" w14:textId="40D4A248" w:rsidR="00A23AA5" w:rsidRPr="001D5797" w:rsidRDefault="00A23AA5" w:rsidP="00A23AA5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. Fressverhalt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05C78F48" w14:textId="6DD6E6F7" w:rsidR="00A23AA5" w:rsidRPr="001D5797" w:rsidRDefault="00A23AA5" w:rsidP="00A23AA5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3. Wasseraufnahm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53D05E0D" w14:textId="38628231" w:rsidR="00A23AA5" w:rsidRPr="001D5797" w:rsidRDefault="00A23AA5" w:rsidP="00A23AA5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4. Allgemeiner Gesundheitszustand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BB4FF96" w14:textId="7063BF44" w:rsidR="00A23AA5" w:rsidRPr="001D5797" w:rsidRDefault="00A23AA5" w:rsidP="00A23AA5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5. Anderes : . . . . . . . . . . . . . . . . . . . 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3D7D67B9" w14:textId="77777777" w:rsidR="00A23AA5" w:rsidRPr="001D5797" w:rsidRDefault="00A23AA5" w:rsidP="00A23AA5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</w:p>
    <w:p w14:paraId="6E0CEE14" w14:textId="0F0109F7" w:rsidR="00961ED0" w:rsidRPr="001D5797" w:rsidRDefault="00961ED0" w:rsidP="00961ED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 xml:space="preserve">Q12. Welche transportbedingten Gesundheitsprobleme haben Sie in den letzten zwei Jahren bei den transportierten Pferden beobachtet? </w:t>
      </w:r>
    </w:p>
    <w:p w14:paraId="2B83843D" w14:textId="77777777" w:rsidR="00A23AA5" w:rsidRPr="001D5797" w:rsidRDefault="00A23AA5" w:rsidP="00961ED0">
      <w:pPr>
        <w:spacing w:line="168" w:lineRule="auto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</w:p>
    <w:p w14:paraId="67F1FBDD" w14:textId="4C4984FA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</w:t>
      </w:r>
      <w:r w:rsidR="00A23AA5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Verletzungen (Schnitte, Schürfungen, ...)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</w:t>
      </w:r>
    </w:p>
    <w:p w14:paraId="495840D3" w14:textId="1B81593F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</w:t>
      </w:r>
      <w:r w:rsidR="00A23AA5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Atemproblem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</w:t>
      </w:r>
    </w:p>
    <w:p w14:paraId="59BBBBF0" w14:textId="3921AAC6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3. Kolike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</w:t>
      </w:r>
    </w:p>
    <w:p w14:paraId="1225C580" w14:textId="5622B88A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4. Hufreh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</w:t>
      </w:r>
    </w:p>
    <w:p w14:paraId="4E1674C6" w14:textId="7B2009A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5. muskuläre Probleme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</w:t>
      </w:r>
    </w:p>
    <w:p w14:paraId="4E8AAF63" w14:textId="253BAC85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6. Durchfall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 </w:t>
      </w:r>
    </w:p>
    <w:p w14:paraId="3977528A" w14:textId="6CF55894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7. Hitzschlag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</w:t>
      </w:r>
    </w:p>
    <w:p w14:paraId="31A64F5A" w14:textId="035BCE36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8. andere: .....................................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|_| </w:t>
      </w:r>
    </w:p>
    <w:p w14:paraId="543EF3A8" w14:textId="74029CAB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9. keine gesundheitlichen Probleme beobachtet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0C3E3510" w14:textId="45D2AC81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</w:p>
    <w:p w14:paraId="03881C6E" w14:textId="48E98999" w:rsidR="002B3D68" w:rsidRPr="001D5797" w:rsidRDefault="00961ED0" w:rsidP="00961ED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1</w:t>
      </w:r>
      <w:r w:rsidR="00A23AA5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3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 xml:space="preserve">. Sind einige Ihrer Pferde in den letzten zwei Jahren aufgrund von Problemen beim Transport gestorben oder eingeschläfert worden? </w:t>
      </w:r>
    </w:p>
    <w:p w14:paraId="44C39DB7" w14:textId="5D960397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1. Ja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2B3D68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1F865098" w14:textId="34B8993B" w:rsidR="00961ED0" w:rsidRPr="001D5797" w:rsidRDefault="00961ED0" w:rsidP="00961ED0">
      <w:pPr>
        <w:spacing w:line="168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. Nei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2B3D68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484D902D" w14:textId="77777777" w:rsidR="00961ED0" w:rsidRPr="001D5797" w:rsidRDefault="00961ED0" w:rsidP="00961ED0">
      <w:pPr>
        <w:spacing w:after="0" w:line="192" w:lineRule="auto"/>
        <w:rPr>
          <w:rFonts w:ascii="Times New Roman" w:hAnsi="Times New Roman" w:cs="Times New Roman"/>
          <w:sz w:val="24"/>
          <w:szCs w:val="24"/>
          <w:lang w:val="de-CH"/>
        </w:rPr>
      </w:pPr>
    </w:p>
    <w:p w14:paraId="2279070C" w14:textId="4A5A9218" w:rsidR="002B3D68" w:rsidRPr="001D5797" w:rsidRDefault="00961ED0" w:rsidP="00961ED0">
      <w:pPr>
        <w:spacing w:line="192" w:lineRule="auto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1</w:t>
      </w:r>
      <w:r w:rsidR="002B3D68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4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Welche Art Strassentransportfahrzeug benutzen Sie? [kreuzen Sie alle zutreffenden Kästchen an]</w:t>
      </w:r>
    </w:p>
    <w:p w14:paraId="0FA38BD9" w14:textId="77777777" w:rsidR="00CA0158" w:rsidRPr="001D5797" w:rsidRDefault="00CA0158" w:rsidP="00961ED0">
      <w:pPr>
        <w:spacing w:line="192" w:lineRule="auto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</w:p>
    <w:p w14:paraId="1D638F27" w14:textId="4CFDE627" w:rsidR="00961ED0" w:rsidRPr="001D5797" w:rsidRDefault="002B3D68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 Ein Transportmittel für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1-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2 Pferde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81F7C24" w14:textId="36576AD1" w:rsidR="00961ED0" w:rsidRPr="001D5797" w:rsidRDefault="002B3D68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.  Ein Transportmittel für 3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-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4 Pferde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>|_|</w:t>
      </w:r>
    </w:p>
    <w:p w14:paraId="40459D9B" w14:textId="42508933" w:rsidR="00961ED0" w:rsidRPr="001D5797" w:rsidRDefault="002B3D68" w:rsidP="003D5840">
      <w:pPr>
        <w:spacing w:line="360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lastRenderedPageBreak/>
        <w:t>3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 xml:space="preserve">.  Ein LKW (Schwerlasttransport) 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  <w:r w:rsidR="00961ED0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</w:p>
    <w:p w14:paraId="69F44DD8" w14:textId="5C5B4BC2" w:rsidR="00CA0158" w:rsidRPr="001D5797" w:rsidRDefault="00961ED0" w:rsidP="00961ED0">
      <w:pPr>
        <w:spacing w:line="192" w:lineRule="auto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1</w:t>
      </w:r>
      <w:r w:rsidR="00300D9D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5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Binden Sie Ihre Pferde während der Fahrt an?</w:t>
      </w:r>
    </w:p>
    <w:p w14:paraId="4E24CA17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Ja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469C4BF" w14:textId="77777777" w:rsidR="00961ED0" w:rsidRPr="001D5797" w:rsidRDefault="00961ED0" w:rsidP="003D5840">
      <w:pPr>
        <w:spacing w:line="360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Nei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5C81BD4B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 xml:space="preserve">Wenn ja,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>kann das Pferd seinen Kopf auf Widerristhöhe oder darunter senken, während es reist?</w:t>
      </w:r>
    </w:p>
    <w:p w14:paraId="7847DF7A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Ja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8554779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Nei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AA3EC68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</w:p>
    <w:p w14:paraId="7DB150EE" w14:textId="66F4EDA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300D9D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16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Wie überwachen Sie das Pferd oder seine Umgebung während der Reise?</w:t>
      </w:r>
    </w:p>
    <w:p w14:paraId="167AC41B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1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Per Videokamera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EC20D35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2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Durch eine Wetterstation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75819C71" w14:textId="019DFBFF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3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300D9D" w:rsidRPr="001D5797">
        <w:rPr>
          <w:rFonts w:ascii="Times New Roman" w:hAnsi="Times New Roman" w:cs="Times New Roman"/>
          <w:sz w:val="24"/>
          <w:szCs w:val="24"/>
          <w:lang w:val="de-CH"/>
        </w:rPr>
        <w:t>Reguläre Haltestellen</w:t>
      </w:r>
      <w:r w:rsidR="00300D9D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300D9D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300D9D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="00300D9D"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3C576A42" w14:textId="140E287E" w:rsidR="00961ED0" w:rsidRPr="003D5840" w:rsidRDefault="00961ED0" w:rsidP="003D5840">
      <w:pPr>
        <w:spacing w:line="360" w:lineRule="auto"/>
        <w:rPr>
          <w:rFonts w:ascii="Times New Roman" w:hAnsi="Times New Roman" w:cs="Times New Roman"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sz w:val="24"/>
          <w:szCs w:val="24"/>
          <w:lang w:val="de-CH"/>
        </w:rPr>
        <w:t>4.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 xml:space="preserve">Keine Überwachung </w:t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</w:r>
      <w:r w:rsidRPr="001D5797">
        <w:rPr>
          <w:rFonts w:ascii="Times New Roman" w:hAnsi="Times New Roman" w:cs="Times New Roman"/>
          <w:sz w:val="24"/>
          <w:szCs w:val="24"/>
          <w:lang w:val="de-CH"/>
        </w:rPr>
        <w:tab/>
        <w:t>|_|</w:t>
      </w:r>
    </w:p>
    <w:p w14:paraId="009441D8" w14:textId="2BE857C5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b/>
          <w:bCs/>
          <w:sz w:val="24"/>
          <w:szCs w:val="24"/>
          <w:lang w:val="de-CH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Q</w:t>
      </w:r>
      <w:r w:rsidR="00300D9D"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17</w:t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de-CH"/>
        </w:rPr>
        <w:t>. Haben Ihre Pferde während der Reise Zugang zu Futter und/oder Wasser?</w:t>
      </w:r>
    </w:p>
    <w:p w14:paraId="52AEA31B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sz w:val="24"/>
          <w:szCs w:val="24"/>
          <w:lang w:val="en-GB"/>
        </w:rPr>
        <w:t>1.</w:t>
      </w:r>
      <w:r w:rsidRPr="001D5797">
        <w:rPr>
          <w:rFonts w:ascii="Times New Roman" w:hAnsi="Times New Roman" w:cs="Times New Roman"/>
          <w:sz w:val="24"/>
          <w:szCs w:val="24"/>
          <w:lang w:val="en-GB"/>
        </w:rPr>
        <w:tab/>
        <w:t xml:space="preserve">Ja </w:t>
      </w:r>
      <w:r w:rsidRPr="001D5797">
        <w:rPr>
          <w:rFonts w:ascii="Times New Roman" w:hAnsi="Times New Roman" w:cs="Times New Roman"/>
          <w:sz w:val="24"/>
          <w:szCs w:val="24"/>
          <w:lang w:val="en-GB"/>
        </w:rPr>
        <w:tab/>
        <w:t>|_|</w:t>
      </w:r>
    </w:p>
    <w:p w14:paraId="10B42006" w14:textId="77777777" w:rsidR="00961ED0" w:rsidRPr="001D5797" w:rsidRDefault="00961ED0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sz w:val="24"/>
          <w:szCs w:val="24"/>
          <w:lang w:val="en-GB"/>
        </w:rPr>
        <w:t>2.</w:t>
      </w:r>
      <w:r w:rsidRPr="001D5797">
        <w:rPr>
          <w:rFonts w:ascii="Times New Roman" w:hAnsi="Times New Roman" w:cs="Times New Roman"/>
          <w:sz w:val="24"/>
          <w:szCs w:val="24"/>
          <w:lang w:val="en-GB"/>
        </w:rPr>
        <w:tab/>
        <w:t xml:space="preserve">Nein </w:t>
      </w:r>
      <w:r w:rsidRPr="001D5797">
        <w:rPr>
          <w:rFonts w:ascii="Times New Roman" w:hAnsi="Times New Roman" w:cs="Times New Roman"/>
          <w:sz w:val="24"/>
          <w:szCs w:val="24"/>
          <w:lang w:val="en-GB"/>
        </w:rPr>
        <w:tab/>
        <w:t>|_|</w:t>
      </w:r>
    </w:p>
    <w:p w14:paraId="693D439E" w14:textId="3120DB81" w:rsidR="00CA0158" w:rsidRPr="001D5797" w:rsidRDefault="00CA0158" w:rsidP="00961ED0">
      <w:pPr>
        <w:spacing w:line="192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588EC1F0" w14:textId="00E9B443" w:rsidR="00A25387" w:rsidRPr="001D5797" w:rsidRDefault="00BF1878" w:rsidP="00507941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Supplementary </w:t>
      </w:r>
      <w:r w:rsidR="004055E3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3</w:t>
      </w:r>
      <w:r w:rsidR="00CA0158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  <w:r w:rsidR="00507941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165A8E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165A8E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Data handling </w:t>
      </w:r>
      <w:r w:rsidR="00346D72" w:rsidRPr="001D5797">
        <w:rPr>
          <w:rFonts w:ascii="Times New Roman" w:hAnsi="Times New Roman" w:cs="Times New Roman"/>
          <w:sz w:val="24"/>
          <w:szCs w:val="24"/>
          <w:lang w:val="en-GB"/>
        </w:rPr>
        <w:t>performed on</w:t>
      </w:r>
      <w:r w:rsidR="00165A8E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some predictive variables. Categor</w:t>
      </w:r>
      <w:r w:rsidR="00346D72" w:rsidRPr="001D5797">
        <w:rPr>
          <w:rFonts w:ascii="Times New Roman" w:hAnsi="Times New Roman" w:cs="Times New Roman"/>
          <w:sz w:val="24"/>
          <w:szCs w:val="24"/>
          <w:lang w:val="en-GB"/>
        </w:rPr>
        <w:t>ies</w:t>
      </w:r>
      <w:r w:rsidR="00165A8E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within variables that resulted &lt;5% wer</w:t>
      </w:r>
      <w:r w:rsidR="00346D72" w:rsidRPr="001D5797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165A8E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merged. Table shows the original </w:t>
      </w:r>
      <w:r w:rsidR="00CD369D" w:rsidRPr="001D5797">
        <w:rPr>
          <w:rFonts w:ascii="Times New Roman" w:hAnsi="Times New Roman" w:cs="Times New Roman"/>
          <w:sz w:val="24"/>
          <w:szCs w:val="24"/>
          <w:lang w:val="en-GB"/>
        </w:rPr>
        <w:t>variables</w:t>
      </w:r>
      <w:r w:rsidR="00165A8E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with the respective </w:t>
      </w:r>
      <w:r w:rsidR="00CD369D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categories’ </w:t>
      </w:r>
      <w:r w:rsidR="00165A8E" w:rsidRPr="001D5797">
        <w:rPr>
          <w:rFonts w:ascii="Times New Roman" w:hAnsi="Times New Roman" w:cs="Times New Roman"/>
          <w:sz w:val="24"/>
          <w:szCs w:val="24"/>
          <w:lang w:val="en-GB"/>
        </w:rPr>
        <w:t>percentage and the new categorization and percentage after the handling.</w:t>
      </w:r>
    </w:p>
    <w:tbl>
      <w:tblPr>
        <w:tblStyle w:val="Grigliatabella"/>
        <w:tblW w:w="9724" w:type="dxa"/>
        <w:tblLook w:val="04A0" w:firstRow="1" w:lastRow="0" w:firstColumn="1" w:lastColumn="0" w:noHBand="0" w:noVBand="1"/>
      </w:tblPr>
      <w:tblGrid>
        <w:gridCol w:w="3397"/>
        <w:gridCol w:w="1463"/>
        <w:gridCol w:w="2432"/>
        <w:gridCol w:w="2432"/>
      </w:tblGrid>
      <w:tr w:rsidR="00BF1878" w:rsidRPr="001D5797" w14:paraId="762B0D58" w14:textId="77777777" w:rsidTr="00F56685">
        <w:trPr>
          <w:trHeight w:val="660"/>
        </w:trPr>
        <w:tc>
          <w:tcPr>
            <w:tcW w:w="3397" w:type="dxa"/>
            <w:shd w:val="clear" w:color="auto" w:fill="BFBFBF" w:themeFill="background1" w:themeFillShade="BF"/>
            <w:vAlign w:val="center"/>
          </w:tcPr>
          <w:p w14:paraId="796E3587" w14:textId="77777777" w:rsidR="00BF1878" w:rsidRPr="001D5797" w:rsidRDefault="00BF1878" w:rsidP="00CD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463" w:type="dxa"/>
            <w:shd w:val="clear" w:color="auto" w:fill="BFBFBF" w:themeFill="background1" w:themeFillShade="BF"/>
            <w:vAlign w:val="center"/>
          </w:tcPr>
          <w:p w14:paraId="14086F23" w14:textId="77777777" w:rsidR="00BF1878" w:rsidRPr="001D5797" w:rsidRDefault="00BF1878" w:rsidP="00CD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  <w:tc>
          <w:tcPr>
            <w:tcW w:w="2432" w:type="dxa"/>
            <w:shd w:val="clear" w:color="auto" w:fill="BFBFBF" w:themeFill="background1" w:themeFillShade="BF"/>
            <w:vAlign w:val="center"/>
          </w:tcPr>
          <w:p w14:paraId="229C4531" w14:textId="7B011A92" w:rsidR="00BF1878" w:rsidRPr="001D5797" w:rsidRDefault="00BF1878" w:rsidP="00CD369D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ew categorization</w:t>
            </w:r>
          </w:p>
        </w:tc>
        <w:tc>
          <w:tcPr>
            <w:tcW w:w="2432" w:type="dxa"/>
            <w:shd w:val="clear" w:color="auto" w:fill="BFBFBF" w:themeFill="background1" w:themeFillShade="BF"/>
            <w:vAlign w:val="center"/>
          </w:tcPr>
          <w:p w14:paraId="60173A79" w14:textId="77777777" w:rsidR="00BF1878" w:rsidRPr="001D5797" w:rsidRDefault="00BF1878" w:rsidP="00CD36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New percentage</w:t>
            </w:r>
          </w:p>
        </w:tc>
      </w:tr>
      <w:tr w:rsidR="00A1172C" w:rsidRPr="001D5797" w14:paraId="49E26351" w14:textId="77777777" w:rsidTr="00DB7796">
        <w:trPr>
          <w:trHeight w:val="338"/>
        </w:trPr>
        <w:tc>
          <w:tcPr>
            <w:tcW w:w="9724" w:type="dxa"/>
            <w:gridSpan w:val="4"/>
          </w:tcPr>
          <w:p w14:paraId="03C579E8" w14:textId="48E4888F" w:rsidR="00A1172C" w:rsidRPr="001D5797" w:rsidRDefault="00A1172C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OR</w:t>
            </w:r>
          </w:p>
        </w:tc>
      </w:tr>
      <w:tr w:rsidR="00BF1878" w:rsidRPr="001D5797" w14:paraId="17602E66" w14:textId="77777777" w:rsidTr="00F56685">
        <w:trPr>
          <w:trHeight w:val="321"/>
        </w:trPr>
        <w:tc>
          <w:tcPr>
            <w:tcW w:w="3397" w:type="dxa"/>
          </w:tcPr>
          <w:p w14:paraId="0D08F072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 xml:space="preserve">Equestrian sports </w:t>
            </w:r>
          </w:p>
        </w:tc>
        <w:tc>
          <w:tcPr>
            <w:tcW w:w="1463" w:type="dxa"/>
          </w:tcPr>
          <w:p w14:paraId="2AFD0CF9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70.3</w:t>
            </w:r>
          </w:p>
        </w:tc>
        <w:tc>
          <w:tcPr>
            <w:tcW w:w="2432" w:type="dxa"/>
          </w:tcPr>
          <w:p w14:paraId="48E771D7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Equestrian sports</w:t>
            </w:r>
          </w:p>
        </w:tc>
        <w:tc>
          <w:tcPr>
            <w:tcW w:w="2432" w:type="dxa"/>
          </w:tcPr>
          <w:p w14:paraId="72072696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70.3</w:t>
            </w:r>
          </w:p>
        </w:tc>
      </w:tr>
      <w:tr w:rsidR="00BF1878" w:rsidRPr="001D5797" w14:paraId="0DA83DA3" w14:textId="77777777" w:rsidTr="00F56685">
        <w:trPr>
          <w:trHeight w:val="338"/>
        </w:trPr>
        <w:tc>
          <w:tcPr>
            <w:tcW w:w="3397" w:type="dxa"/>
          </w:tcPr>
          <w:p w14:paraId="5FE0B3BA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Recreational</w:t>
            </w:r>
          </w:p>
        </w:tc>
        <w:tc>
          <w:tcPr>
            <w:tcW w:w="1463" w:type="dxa"/>
          </w:tcPr>
          <w:p w14:paraId="4A5BDB02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17.7</w:t>
            </w:r>
          </w:p>
        </w:tc>
        <w:tc>
          <w:tcPr>
            <w:tcW w:w="2432" w:type="dxa"/>
          </w:tcPr>
          <w:p w14:paraId="40EDBFE8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Recreational</w:t>
            </w:r>
          </w:p>
        </w:tc>
        <w:tc>
          <w:tcPr>
            <w:tcW w:w="2432" w:type="dxa"/>
          </w:tcPr>
          <w:p w14:paraId="7BE7FB7F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17.7</w:t>
            </w:r>
          </w:p>
        </w:tc>
      </w:tr>
      <w:tr w:rsidR="00BF1878" w:rsidRPr="001D5797" w14:paraId="070EBFEF" w14:textId="77777777" w:rsidTr="00F56685">
        <w:trPr>
          <w:trHeight w:val="338"/>
        </w:trPr>
        <w:tc>
          <w:tcPr>
            <w:tcW w:w="3397" w:type="dxa"/>
          </w:tcPr>
          <w:p w14:paraId="0A514B7E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Standardbred racing</w:t>
            </w:r>
          </w:p>
        </w:tc>
        <w:tc>
          <w:tcPr>
            <w:tcW w:w="1463" w:type="dxa"/>
          </w:tcPr>
          <w:p w14:paraId="6BC9D9DE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2432" w:type="dxa"/>
            <w:vMerge w:val="restart"/>
            <w:vAlign w:val="center"/>
          </w:tcPr>
          <w:p w14:paraId="39B80339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Racing</w:t>
            </w:r>
          </w:p>
        </w:tc>
        <w:tc>
          <w:tcPr>
            <w:tcW w:w="2432" w:type="dxa"/>
            <w:vMerge w:val="restart"/>
            <w:vAlign w:val="center"/>
          </w:tcPr>
          <w:p w14:paraId="636078FF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</w:tr>
      <w:tr w:rsidR="00BF1878" w:rsidRPr="001D5797" w14:paraId="2B9B53AB" w14:textId="77777777" w:rsidTr="00F56685">
        <w:trPr>
          <w:trHeight w:val="338"/>
        </w:trPr>
        <w:tc>
          <w:tcPr>
            <w:tcW w:w="3397" w:type="dxa"/>
          </w:tcPr>
          <w:p w14:paraId="5BE5D983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Thoroughbred racing</w:t>
            </w:r>
          </w:p>
        </w:tc>
        <w:tc>
          <w:tcPr>
            <w:tcW w:w="1463" w:type="dxa"/>
          </w:tcPr>
          <w:p w14:paraId="1BD65E71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2432" w:type="dxa"/>
            <w:vMerge/>
          </w:tcPr>
          <w:p w14:paraId="09F1E574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2" w:type="dxa"/>
            <w:vMerge/>
          </w:tcPr>
          <w:p w14:paraId="1FFC42C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878" w:rsidRPr="001D5797" w14:paraId="59832AFB" w14:textId="77777777" w:rsidTr="00F56685">
        <w:trPr>
          <w:trHeight w:val="338"/>
        </w:trPr>
        <w:tc>
          <w:tcPr>
            <w:tcW w:w="3397" w:type="dxa"/>
          </w:tcPr>
          <w:p w14:paraId="00E58C82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Horse breeding</w:t>
            </w:r>
          </w:p>
        </w:tc>
        <w:tc>
          <w:tcPr>
            <w:tcW w:w="1463" w:type="dxa"/>
          </w:tcPr>
          <w:p w14:paraId="014C1259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2432" w:type="dxa"/>
            <w:vMerge w:val="restart"/>
            <w:vAlign w:val="center"/>
          </w:tcPr>
          <w:p w14:paraId="5E689FDF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2432" w:type="dxa"/>
            <w:vMerge w:val="restart"/>
            <w:vAlign w:val="center"/>
          </w:tcPr>
          <w:p w14:paraId="6ECA148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</w:tr>
      <w:tr w:rsidR="00BF1878" w:rsidRPr="001D5797" w14:paraId="46A2C321" w14:textId="77777777" w:rsidTr="00F56685">
        <w:trPr>
          <w:trHeight w:val="338"/>
        </w:trPr>
        <w:tc>
          <w:tcPr>
            <w:tcW w:w="3397" w:type="dxa"/>
          </w:tcPr>
          <w:p w14:paraId="1814BD39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463" w:type="dxa"/>
          </w:tcPr>
          <w:p w14:paraId="6EABE59B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2432" w:type="dxa"/>
            <w:vMerge/>
          </w:tcPr>
          <w:p w14:paraId="53946A76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2" w:type="dxa"/>
            <w:vMerge/>
          </w:tcPr>
          <w:p w14:paraId="7FC51425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6685" w:rsidRPr="001D5797" w14:paraId="7B908B29" w14:textId="77777777" w:rsidTr="008F0FCD">
        <w:trPr>
          <w:trHeight w:val="338"/>
        </w:trPr>
        <w:tc>
          <w:tcPr>
            <w:tcW w:w="9724" w:type="dxa"/>
            <w:gridSpan w:val="4"/>
          </w:tcPr>
          <w:p w14:paraId="39047886" w14:textId="70E6AD2B" w:rsidR="00F56685" w:rsidRPr="001D5797" w:rsidRDefault="00F56685" w:rsidP="00240D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VERAGED HORSES OWNED</w:t>
            </w:r>
          </w:p>
        </w:tc>
      </w:tr>
      <w:tr w:rsidR="00BF1878" w:rsidRPr="001D5797" w14:paraId="0F62C83A" w14:textId="77777777" w:rsidTr="00F56685">
        <w:trPr>
          <w:trHeight w:val="338"/>
        </w:trPr>
        <w:tc>
          <w:tcPr>
            <w:tcW w:w="3397" w:type="dxa"/>
          </w:tcPr>
          <w:p w14:paraId="7337A5F8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1 to 4</w:t>
            </w:r>
          </w:p>
        </w:tc>
        <w:tc>
          <w:tcPr>
            <w:tcW w:w="1463" w:type="dxa"/>
          </w:tcPr>
          <w:p w14:paraId="38E70186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8.2</w:t>
            </w:r>
          </w:p>
        </w:tc>
        <w:tc>
          <w:tcPr>
            <w:tcW w:w="2432" w:type="dxa"/>
          </w:tcPr>
          <w:p w14:paraId="113230D9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1 to 4</w:t>
            </w:r>
          </w:p>
        </w:tc>
        <w:tc>
          <w:tcPr>
            <w:tcW w:w="2432" w:type="dxa"/>
          </w:tcPr>
          <w:p w14:paraId="4D88AD07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8.2</w:t>
            </w:r>
          </w:p>
        </w:tc>
      </w:tr>
      <w:tr w:rsidR="00BF1878" w:rsidRPr="001D5797" w14:paraId="7611F1B0" w14:textId="77777777" w:rsidTr="00F56685">
        <w:trPr>
          <w:trHeight w:val="338"/>
        </w:trPr>
        <w:tc>
          <w:tcPr>
            <w:tcW w:w="3397" w:type="dxa"/>
          </w:tcPr>
          <w:p w14:paraId="5BA81503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5 to 10</w:t>
            </w:r>
          </w:p>
        </w:tc>
        <w:tc>
          <w:tcPr>
            <w:tcW w:w="1463" w:type="dxa"/>
          </w:tcPr>
          <w:p w14:paraId="5A3AF9EB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.5</w:t>
            </w:r>
          </w:p>
        </w:tc>
        <w:tc>
          <w:tcPr>
            <w:tcW w:w="2432" w:type="dxa"/>
          </w:tcPr>
          <w:p w14:paraId="23928071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5 to 10</w:t>
            </w:r>
          </w:p>
        </w:tc>
        <w:tc>
          <w:tcPr>
            <w:tcW w:w="2432" w:type="dxa"/>
          </w:tcPr>
          <w:p w14:paraId="4656413F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.5</w:t>
            </w:r>
          </w:p>
        </w:tc>
      </w:tr>
      <w:tr w:rsidR="00BF1878" w:rsidRPr="001D5797" w14:paraId="2CF526F6" w14:textId="77777777" w:rsidTr="00F56685">
        <w:trPr>
          <w:trHeight w:val="338"/>
        </w:trPr>
        <w:tc>
          <w:tcPr>
            <w:tcW w:w="3397" w:type="dxa"/>
          </w:tcPr>
          <w:p w14:paraId="2971EB0B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11 to 30</w:t>
            </w:r>
          </w:p>
        </w:tc>
        <w:tc>
          <w:tcPr>
            <w:tcW w:w="1463" w:type="dxa"/>
          </w:tcPr>
          <w:p w14:paraId="1252D373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3.9</w:t>
            </w:r>
          </w:p>
        </w:tc>
        <w:tc>
          <w:tcPr>
            <w:tcW w:w="2432" w:type="dxa"/>
          </w:tcPr>
          <w:p w14:paraId="0E869D13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11 to 30</w:t>
            </w:r>
          </w:p>
        </w:tc>
        <w:tc>
          <w:tcPr>
            <w:tcW w:w="2432" w:type="dxa"/>
          </w:tcPr>
          <w:p w14:paraId="5D44A184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3.9</w:t>
            </w:r>
          </w:p>
        </w:tc>
      </w:tr>
      <w:tr w:rsidR="00BF1878" w:rsidRPr="001D5797" w14:paraId="4B6DE79C" w14:textId="77777777" w:rsidTr="00F56685">
        <w:trPr>
          <w:trHeight w:val="338"/>
        </w:trPr>
        <w:tc>
          <w:tcPr>
            <w:tcW w:w="3397" w:type="dxa"/>
          </w:tcPr>
          <w:p w14:paraId="53E47552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31 to 50</w:t>
            </w:r>
          </w:p>
        </w:tc>
        <w:tc>
          <w:tcPr>
            <w:tcW w:w="1463" w:type="dxa"/>
          </w:tcPr>
          <w:p w14:paraId="7E75AF57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432" w:type="dxa"/>
          </w:tcPr>
          <w:p w14:paraId="03D493A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31 to 50</w:t>
            </w:r>
          </w:p>
        </w:tc>
        <w:tc>
          <w:tcPr>
            <w:tcW w:w="2432" w:type="dxa"/>
          </w:tcPr>
          <w:p w14:paraId="0D31D2BA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</w:tr>
      <w:tr w:rsidR="00BF1878" w:rsidRPr="001D5797" w14:paraId="0AE142ED" w14:textId="77777777" w:rsidTr="00F56685">
        <w:trPr>
          <w:trHeight w:val="338"/>
        </w:trPr>
        <w:tc>
          <w:tcPr>
            <w:tcW w:w="3397" w:type="dxa"/>
          </w:tcPr>
          <w:p w14:paraId="525B34C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om 51 to 100</w:t>
            </w:r>
          </w:p>
        </w:tc>
        <w:tc>
          <w:tcPr>
            <w:tcW w:w="1463" w:type="dxa"/>
          </w:tcPr>
          <w:p w14:paraId="100549E2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3</w:t>
            </w:r>
          </w:p>
        </w:tc>
        <w:tc>
          <w:tcPr>
            <w:tcW w:w="2432" w:type="dxa"/>
            <w:vMerge w:val="restart"/>
            <w:vAlign w:val="center"/>
          </w:tcPr>
          <w:p w14:paraId="35F0196D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ore than 50 </w:t>
            </w:r>
          </w:p>
        </w:tc>
        <w:tc>
          <w:tcPr>
            <w:tcW w:w="2432" w:type="dxa"/>
            <w:vMerge w:val="restart"/>
            <w:vAlign w:val="center"/>
          </w:tcPr>
          <w:p w14:paraId="570C3886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4</w:t>
            </w:r>
          </w:p>
        </w:tc>
      </w:tr>
      <w:tr w:rsidR="00BF1878" w:rsidRPr="001D5797" w14:paraId="6E33C883" w14:textId="77777777" w:rsidTr="00F56685">
        <w:trPr>
          <w:trHeight w:val="338"/>
        </w:trPr>
        <w:tc>
          <w:tcPr>
            <w:tcW w:w="3397" w:type="dxa"/>
          </w:tcPr>
          <w:p w14:paraId="7ED13431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re than 100</w:t>
            </w:r>
          </w:p>
        </w:tc>
        <w:tc>
          <w:tcPr>
            <w:tcW w:w="1463" w:type="dxa"/>
          </w:tcPr>
          <w:p w14:paraId="3ACC418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1</w:t>
            </w:r>
          </w:p>
        </w:tc>
        <w:tc>
          <w:tcPr>
            <w:tcW w:w="2432" w:type="dxa"/>
            <w:vMerge/>
          </w:tcPr>
          <w:p w14:paraId="48FB7A8A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</w:tcPr>
          <w:p w14:paraId="7298E270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56685" w:rsidRPr="001D5797" w14:paraId="164D9A97" w14:textId="77777777" w:rsidTr="005433FE">
        <w:trPr>
          <w:trHeight w:val="338"/>
        </w:trPr>
        <w:tc>
          <w:tcPr>
            <w:tcW w:w="9724" w:type="dxa"/>
            <w:gridSpan w:val="4"/>
          </w:tcPr>
          <w:p w14:paraId="7BE4DF0B" w14:textId="44F1468B" w:rsidR="00F56685" w:rsidRPr="001D5797" w:rsidRDefault="00F56685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VERAGED HORSES TRANSPORTED</w:t>
            </w:r>
          </w:p>
        </w:tc>
      </w:tr>
      <w:tr w:rsidR="00BF1878" w:rsidRPr="001D5797" w14:paraId="594AF655" w14:textId="77777777" w:rsidTr="00F56685">
        <w:trPr>
          <w:trHeight w:val="338"/>
        </w:trPr>
        <w:tc>
          <w:tcPr>
            <w:tcW w:w="3397" w:type="dxa"/>
          </w:tcPr>
          <w:p w14:paraId="3A30546B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463" w:type="dxa"/>
          </w:tcPr>
          <w:p w14:paraId="6B23643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7.8</w:t>
            </w:r>
          </w:p>
        </w:tc>
        <w:tc>
          <w:tcPr>
            <w:tcW w:w="2432" w:type="dxa"/>
          </w:tcPr>
          <w:p w14:paraId="47C94A0E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2432" w:type="dxa"/>
          </w:tcPr>
          <w:p w14:paraId="102AE975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7.8</w:t>
            </w:r>
          </w:p>
        </w:tc>
      </w:tr>
      <w:tr w:rsidR="00BF1878" w:rsidRPr="001D5797" w14:paraId="44590DB6" w14:textId="77777777" w:rsidTr="00F56685">
        <w:trPr>
          <w:trHeight w:val="338"/>
        </w:trPr>
        <w:tc>
          <w:tcPr>
            <w:tcW w:w="3397" w:type="dxa"/>
          </w:tcPr>
          <w:p w14:paraId="2BD90A00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463" w:type="dxa"/>
          </w:tcPr>
          <w:p w14:paraId="406163CA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.9</w:t>
            </w:r>
          </w:p>
        </w:tc>
        <w:tc>
          <w:tcPr>
            <w:tcW w:w="2432" w:type="dxa"/>
          </w:tcPr>
          <w:p w14:paraId="733E024A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2432" w:type="dxa"/>
          </w:tcPr>
          <w:p w14:paraId="2CEABCC8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0.9</w:t>
            </w:r>
          </w:p>
        </w:tc>
      </w:tr>
      <w:tr w:rsidR="00BF1878" w:rsidRPr="001D5797" w14:paraId="3619E99D" w14:textId="77777777" w:rsidTr="00F56685">
        <w:trPr>
          <w:trHeight w:val="338"/>
        </w:trPr>
        <w:tc>
          <w:tcPr>
            <w:tcW w:w="3397" w:type="dxa"/>
          </w:tcPr>
          <w:p w14:paraId="276FDCC8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463" w:type="dxa"/>
          </w:tcPr>
          <w:p w14:paraId="09759A15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4</w:t>
            </w:r>
          </w:p>
        </w:tc>
        <w:tc>
          <w:tcPr>
            <w:tcW w:w="2432" w:type="dxa"/>
            <w:vMerge w:val="restart"/>
            <w:vAlign w:val="center"/>
          </w:tcPr>
          <w:p w14:paraId="7FA4DEA8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 or more</w:t>
            </w:r>
          </w:p>
        </w:tc>
        <w:tc>
          <w:tcPr>
            <w:tcW w:w="2432" w:type="dxa"/>
            <w:vMerge w:val="restart"/>
            <w:vAlign w:val="center"/>
          </w:tcPr>
          <w:p w14:paraId="72FEDAB9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3</w:t>
            </w:r>
          </w:p>
        </w:tc>
      </w:tr>
      <w:tr w:rsidR="00BF1878" w:rsidRPr="001D5797" w14:paraId="63A492D3" w14:textId="77777777" w:rsidTr="00F56685">
        <w:trPr>
          <w:trHeight w:val="338"/>
        </w:trPr>
        <w:tc>
          <w:tcPr>
            <w:tcW w:w="3397" w:type="dxa"/>
          </w:tcPr>
          <w:p w14:paraId="1B23EFFF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1463" w:type="dxa"/>
          </w:tcPr>
          <w:p w14:paraId="4CBAD9CF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5</w:t>
            </w:r>
          </w:p>
        </w:tc>
        <w:tc>
          <w:tcPr>
            <w:tcW w:w="2432" w:type="dxa"/>
            <w:vMerge/>
          </w:tcPr>
          <w:p w14:paraId="3742C1AD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</w:tcPr>
          <w:p w14:paraId="170CDDC5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F1878" w:rsidRPr="001D5797" w14:paraId="741CF83A" w14:textId="77777777" w:rsidTr="00F56685">
        <w:trPr>
          <w:trHeight w:val="338"/>
        </w:trPr>
        <w:tc>
          <w:tcPr>
            <w:tcW w:w="3397" w:type="dxa"/>
          </w:tcPr>
          <w:p w14:paraId="3BA194B3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463" w:type="dxa"/>
          </w:tcPr>
          <w:p w14:paraId="40D26E05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7</w:t>
            </w:r>
          </w:p>
        </w:tc>
        <w:tc>
          <w:tcPr>
            <w:tcW w:w="2432" w:type="dxa"/>
            <w:vMerge/>
          </w:tcPr>
          <w:p w14:paraId="63D38B3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</w:tcPr>
          <w:p w14:paraId="45915955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BF1878" w:rsidRPr="001D5797" w14:paraId="464F43ED" w14:textId="77777777" w:rsidTr="00F56685">
        <w:trPr>
          <w:trHeight w:val="338"/>
        </w:trPr>
        <w:tc>
          <w:tcPr>
            <w:tcW w:w="3397" w:type="dxa"/>
          </w:tcPr>
          <w:p w14:paraId="166BCDEC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1463" w:type="dxa"/>
          </w:tcPr>
          <w:p w14:paraId="40C78C29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7</w:t>
            </w:r>
          </w:p>
        </w:tc>
        <w:tc>
          <w:tcPr>
            <w:tcW w:w="2432" w:type="dxa"/>
            <w:vMerge/>
          </w:tcPr>
          <w:p w14:paraId="4258C7ED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</w:tcPr>
          <w:p w14:paraId="62FAB06D" w14:textId="77777777" w:rsidR="00BF1878" w:rsidRPr="001D5797" w:rsidRDefault="00BF1878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56685" w:rsidRPr="001D5797" w14:paraId="241C8667" w14:textId="77777777" w:rsidTr="00BE41B3">
        <w:trPr>
          <w:trHeight w:val="338"/>
        </w:trPr>
        <w:tc>
          <w:tcPr>
            <w:tcW w:w="9724" w:type="dxa"/>
            <w:gridSpan w:val="4"/>
          </w:tcPr>
          <w:p w14:paraId="606F2CF4" w14:textId="39A19A4E" w:rsidR="00F56685" w:rsidRPr="001D5797" w:rsidRDefault="00F56685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JOURNEY FREQUENCY</w:t>
            </w:r>
          </w:p>
        </w:tc>
      </w:tr>
      <w:tr w:rsidR="000E4BBC" w:rsidRPr="001D5797" w14:paraId="71F4E90F" w14:textId="77777777" w:rsidTr="00A1172C">
        <w:trPr>
          <w:trHeight w:val="338"/>
        </w:trPr>
        <w:tc>
          <w:tcPr>
            <w:tcW w:w="3397" w:type="dxa"/>
          </w:tcPr>
          <w:p w14:paraId="755CD742" w14:textId="0FB59CA1" w:rsidR="000E4BBC" w:rsidRPr="001D5797" w:rsidRDefault="000E4BBC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ily</w:t>
            </w:r>
          </w:p>
        </w:tc>
        <w:tc>
          <w:tcPr>
            <w:tcW w:w="1463" w:type="dxa"/>
          </w:tcPr>
          <w:p w14:paraId="05BB07E0" w14:textId="0AA3AEC0" w:rsidR="000E4BBC" w:rsidRPr="001D5797" w:rsidRDefault="000E4BBC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2</w:t>
            </w:r>
          </w:p>
        </w:tc>
        <w:tc>
          <w:tcPr>
            <w:tcW w:w="2432" w:type="dxa"/>
            <w:vMerge w:val="restart"/>
            <w:vAlign w:val="center"/>
          </w:tcPr>
          <w:p w14:paraId="7329CA74" w14:textId="53C0868C" w:rsidR="000E4BBC" w:rsidRPr="001D5797" w:rsidRDefault="000E4BBC" w:rsidP="00A1172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ily or twice a week</w:t>
            </w:r>
          </w:p>
        </w:tc>
        <w:tc>
          <w:tcPr>
            <w:tcW w:w="2432" w:type="dxa"/>
            <w:vMerge w:val="restart"/>
          </w:tcPr>
          <w:p w14:paraId="2548B92E" w14:textId="49DB786D" w:rsidR="000E4BBC" w:rsidRPr="001D5797" w:rsidRDefault="000E4BBC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</w:t>
            </w:r>
          </w:p>
        </w:tc>
      </w:tr>
      <w:tr w:rsidR="000E4BBC" w:rsidRPr="001D5797" w14:paraId="057F041F" w14:textId="77777777" w:rsidTr="00F56685">
        <w:trPr>
          <w:trHeight w:val="338"/>
        </w:trPr>
        <w:tc>
          <w:tcPr>
            <w:tcW w:w="3397" w:type="dxa"/>
          </w:tcPr>
          <w:p w14:paraId="5B9DCC00" w14:textId="65539D6B" w:rsidR="000E4BBC" w:rsidRPr="001D5797" w:rsidRDefault="000E4BBC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wice a week</w:t>
            </w:r>
          </w:p>
        </w:tc>
        <w:tc>
          <w:tcPr>
            <w:tcW w:w="1463" w:type="dxa"/>
          </w:tcPr>
          <w:p w14:paraId="4FA7F70A" w14:textId="5E6EB2D9" w:rsidR="000E4BBC" w:rsidRPr="001D5797" w:rsidRDefault="000E4BBC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8.8</w:t>
            </w:r>
          </w:p>
        </w:tc>
        <w:tc>
          <w:tcPr>
            <w:tcW w:w="2432" w:type="dxa"/>
            <w:vMerge/>
          </w:tcPr>
          <w:p w14:paraId="79BD08B4" w14:textId="77777777" w:rsidR="000E4BBC" w:rsidRPr="001D5797" w:rsidRDefault="000E4BBC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</w:tcPr>
          <w:p w14:paraId="6403EBEE" w14:textId="77777777" w:rsidR="000E4BBC" w:rsidRPr="001D5797" w:rsidRDefault="000E4BBC" w:rsidP="00240D5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0E4BBC" w:rsidRPr="001D5797" w14:paraId="7B53D233" w14:textId="77777777" w:rsidTr="00F56685">
        <w:trPr>
          <w:trHeight w:val="338"/>
        </w:trPr>
        <w:tc>
          <w:tcPr>
            <w:tcW w:w="3397" w:type="dxa"/>
          </w:tcPr>
          <w:p w14:paraId="74CDD9FF" w14:textId="32BFD040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eekly</w:t>
            </w:r>
          </w:p>
        </w:tc>
        <w:tc>
          <w:tcPr>
            <w:tcW w:w="1463" w:type="dxa"/>
          </w:tcPr>
          <w:p w14:paraId="18310972" w14:textId="617E3049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0.2</w:t>
            </w:r>
          </w:p>
        </w:tc>
        <w:tc>
          <w:tcPr>
            <w:tcW w:w="2432" w:type="dxa"/>
          </w:tcPr>
          <w:p w14:paraId="2C440CFE" w14:textId="6D026FC9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eekly</w:t>
            </w:r>
          </w:p>
        </w:tc>
        <w:tc>
          <w:tcPr>
            <w:tcW w:w="2432" w:type="dxa"/>
          </w:tcPr>
          <w:p w14:paraId="49B3370D" w14:textId="1187559A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0.2</w:t>
            </w:r>
          </w:p>
        </w:tc>
      </w:tr>
      <w:tr w:rsidR="000E4BBC" w:rsidRPr="001D5797" w14:paraId="6D129207" w14:textId="77777777" w:rsidTr="00F56685">
        <w:trPr>
          <w:trHeight w:val="338"/>
        </w:trPr>
        <w:tc>
          <w:tcPr>
            <w:tcW w:w="3397" w:type="dxa"/>
          </w:tcPr>
          <w:p w14:paraId="59B3DE9E" w14:textId="7D414BD6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tnightly</w:t>
            </w:r>
          </w:p>
        </w:tc>
        <w:tc>
          <w:tcPr>
            <w:tcW w:w="1463" w:type="dxa"/>
          </w:tcPr>
          <w:p w14:paraId="64704969" w14:textId="1F7F09F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.4</w:t>
            </w:r>
          </w:p>
        </w:tc>
        <w:tc>
          <w:tcPr>
            <w:tcW w:w="2432" w:type="dxa"/>
          </w:tcPr>
          <w:p w14:paraId="42BD1E35" w14:textId="0FEBB7D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ortnightly</w:t>
            </w:r>
          </w:p>
        </w:tc>
        <w:tc>
          <w:tcPr>
            <w:tcW w:w="2432" w:type="dxa"/>
          </w:tcPr>
          <w:p w14:paraId="6C3CA1A8" w14:textId="60F92E43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2.4</w:t>
            </w:r>
          </w:p>
        </w:tc>
      </w:tr>
      <w:tr w:rsidR="000E4BBC" w:rsidRPr="001D5797" w14:paraId="66562643" w14:textId="77777777" w:rsidTr="00F56685">
        <w:trPr>
          <w:trHeight w:val="338"/>
        </w:trPr>
        <w:tc>
          <w:tcPr>
            <w:tcW w:w="3397" w:type="dxa"/>
          </w:tcPr>
          <w:p w14:paraId="3AF64E96" w14:textId="3C77A336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thly</w:t>
            </w:r>
          </w:p>
        </w:tc>
        <w:tc>
          <w:tcPr>
            <w:tcW w:w="1463" w:type="dxa"/>
          </w:tcPr>
          <w:p w14:paraId="1631AFE1" w14:textId="57DEB341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5.4</w:t>
            </w:r>
          </w:p>
        </w:tc>
        <w:tc>
          <w:tcPr>
            <w:tcW w:w="2432" w:type="dxa"/>
          </w:tcPr>
          <w:p w14:paraId="0B3506FC" w14:textId="5270BB26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thly</w:t>
            </w:r>
          </w:p>
        </w:tc>
        <w:tc>
          <w:tcPr>
            <w:tcW w:w="2432" w:type="dxa"/>
          </w:tcPr>
          <w:p w14:paraId="0C59A686" w14:textId="49C86F7B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5.4</w:t>
            </w:r>
          </w:p>
        </w:tc>
      </w:tr>
      <w:tr w:rsidR="00F56685" w:rsidRPr="001D5797" w14:paraId="4B8CC3FC" w14:textId="77777777" w:rsidTr="00EA1490">
        <w:trPr>
          <w:trHeight w:val="338"/>
        </w:trPr>
        <w:tc>
          <w:tcPr>
            <w:tcW w:w="9724" w:type="dxa"/>
            <w:gridSpan w:val="4"/>
            <w:vAlign w:val="center"/>
          </w:tcPr>
          <w:p w14:paraId="12E08CF8" w14:textId="0EB533E0" w:rsidR="00F56685" w:rsidRPr="001D5797" w:rsidRDefault="00F56685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JOURNEY DURATION</w:t>
            </w:r>
          </w:p>
        </w:tc>
      </w:tr>
      <w:tr w:rsidR="000E4BBC" w:rsidRPr="001D5797" w14:paraId="29AD4D2A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724775BB" w14:textId="1075CBDC" w:rsidR="000E4BBC" w:rsidRPr="001D5797" w:rsidRDefault="000E4BBC" w:rsidP="000E4B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&lt;2 hours </w:t>
            </w:r>
          </w:p>
        </w:tc>
        <w:tc>
          <w:tcPr>
            <w:tcW w:w="1463" w:type="dxa"/>
            <w:vAlign w:val="center"/>
          </w:tcPr>
          <w:p w14:paraId="3A7C894F" w14:textId="4AF411F8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5.5</w:t>
            </w:r>
          </w:p>
        </w:tc>
        <w:tc>
          <w:tcPr>
            <w:tcW w:w="2432" w:type="dxa"/>
            <w:vAlign w:val="center"/>
          </w:tcPr>
          <w:p w14:paraId="56AC77A3" w14:textId="753BD8E2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&lt;2 hours </w:t>
            </w:r>
          </w:p>
        </w:tc>
        <w:tc>
          <w:tcPr>
            <w:tcW w:w="2432" w:type="dxa"/>
            <w:vAlign w:val="center"/>
          </w:tcPr>
          <w:p w14:paraId="31767D2F" w14:textId="13FC4E3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5.5</w:t>
            </w:r>
          </w:p>
        </w:tc>
      </w:tr>
      <w:tr w:rsidR="000E4BBC" w:rsidRPr="001D5797" w14:paraId="3158BB77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78761CF8" w14:textId="62E0B7DD" w:rsidR="000E4BBC" w:rsidRPr="001D5797" w:rsidRDefault="000E4BBC" w:rsidP="000E4B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-4 hours</w:t>
            </w:r>
          </w:p>
        </w:tc>
        <w:tc>
          <w:tcPr>
            <w:tcW w:w="1463" w:type="dxa"/>
            <w:vAlign w:val="center"/>
          </w:tcPr>
          <w:p w14:paraId="664258B1" w14:textId="4A414E5A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7.2</w:t>
            </w:r>
          </w:p>
        </w:tc>
        <w:tc>
          <w:tcPr>
            <w:tcW w:w="2432" w:type="dxa"/>
            <w:vAlign w:val="center"/>
          </w:tcPr>
          <w:p w14:paraId="1A516F38" w14:textId="51514E0D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-4 hours</w:t>
            </w:r>
          </w:p>
        </w:tc>
        <w:tc>
          <w:tcPr>
            <w:tcW w:w="2432" w:type="dxa"/>
            <w:vAlign w:val="center"/>
          </w:tcPr>
          <w:p w14:paraId="412486EB" w14:textId="372C19C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7.2</w:t>
            </w:r>
          </w:p>
        </w:tc>
      </w:tr>
      <w:tr w:rsidR="000E4BBC" w:rsidRPr="001D5797" w14:paraId="41AB90AD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341C92C2" w14:textId="617624AF" w:rsidR="000E4BBC" w:rsidRPr="001D5797" w:rsidRDefault="000E4BBC" w:rsidP="000E4B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-8 hours</w:t>
            </w:r>
          </w:p>
        </w:tc>
        <w:tc>
          <w:tcPr>
            <w:tcW w:w="1463" w:type="dxa"/>
            <w:vAlign w:val="center"/>
          </w:tcPr>
          <w:p w14:paraId="4736DDBD" w14:textId="59C58438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.1</w:t>
            </w:r>
          </w:p>
        </w:tc>
        <w:tc>
          <w:tcPr>
            <w:tcW w:w="2432" w:type="dxa"/>
            <w:vMerge w:val="restart"/>
            <w:vAlign w:val="center"/>
          </w:tcPr>
          <w:p w14:paraId="1EE57D85" w14:textId="643EA4E4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gt;4 hours</w:t>
            </w:r>
          </w:p>
        </w:tc>
        <w:tc>
          <w:tcPr>
            <w:tcW w:w="2432" w:type="dxa"/>
            <w:vMerge w:val="restart"/>
            <w:vAlign w:val="center"/>
          </w:tcPr>
          <w:p w14:paraId="650D1355" w14:textId="46C239F0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2</w:t>
            </w:r>
          </w:p>
        </w:tc>
      </w:tr>
      <w:tr w:rsidR="000E4BBC" w:rsidRPr="001D5797" w14:paraId="784444AB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13C95E2A" w14:textId="121A6EA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&gt;8 hours</w:t>
            </w:r>
          </w:p>
        </w:tc>
        <w:tc>
          <w:tcPr>
            <w:tcW w:w="1463" w:type="dxa"/>
            <w:vAlign w:val="center"/>
          </w:tcPr>
          <w:p w14:paraId="2F2E1F57" w14:textId="336517A3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1</w:t>
            </w:r>
          </w:p>
        </w:tc>
        <w:tc>
          <w:tcPr>
            <w:tcW w:w="2432" w:type="dxa"/>
            <w:vMerge/>
            <w:vAlign w:val="center"/>
          </w:tcPr>
          <w:p w14:paraId="17751B48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  <w:vAlign w:val="center"/>
          </w:tcPr>
          <w:p w14:paraId="02A4685C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56685" w:rsidRPr="001D5797" w14:paraId="12B8B53C" w14:textId="77777777" w:rsidTr="00205A30">
        <w:trPr>
          <w:trHeight w:val="338"/>
        </w:trPr>
        <w:tc>
          <w:tcPr>
            <w:tcW w:w="9724" w:type="dxa"/>
            <w:gridSpan w:val="4"/>
            <w:vAlign w:val="center"/>
          </w:tcPr>
          <w:p w14:paraId="595AFD6A" w14:textId="28E1E976" w:rsidR="00F56685" w:rsidRPr="001D5797" w:rsidRDefault="00F56685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RE-TRANSPORT PRACTICES</w:t>
            </w:r>
          </w:p>
        </w:tc>
      </w:tr>
      <w:tr w:rsidR="000E4BBC" w:rsidRPr="001D5797" w14:paraId="3BE7CC91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530D7D96" w14:textId="0C46760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lastRenderedPageBreak/>
              <w:t xml:space="preserve">Ad libitum </w:t>
            </w: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ay/water BJ</w:t>
            </w:r>
          </w:p>
        </w:tc>
        <w:tc>
          <w:tcPr>
            <w:tcW w:w="1463" w:type="dxa"/>
            <w:vAlign w:val="center"/>
          </w:tcPr>
          <w:p w14:paraId="4797C593" w14:textId="546A13EB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5.8</w:t>
            </w:r>
          </w:p>
        </w:tc>
        <w:tc>
          <w:tcPr>
            <w:tcW w:w="2432" w:type="dxa"/>
            <w:vAlign w:val="center"/>
          </w:tcPr>
          <w:p w14:paraId="24836954" w14:textId="1A30BB8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Ad libitum </w:t>
            </w: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ay/water BJ</w:t>
            </w:r>
          </w:p>
        </w:tc>
        <w:tc>
          <w:tcPr>
            <w:tcW w:w="2432" w:type="dxa"/>
            <w:vAlign w:val="center"/>
          </w:tcPr>
          <w:p w14:paraId="606C7595" w14:textId="04BB2695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5.8</w:t>
            </w:r>
          </w:p>
        </w:tc>
      </w:tr>
      <w:tr w:rsidR="000E4BBC" w:rsidRPr="001D5797" w14:paraId="11B32C97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469F9EAF" w14:textId="7ED9AB61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tections</w:t>
            </w:r>
          </w:p>
        </w:tc>
        <w:tc>
          <w:tcPr>
            <w:tcW w:w="1463" w:type="dxa"/>
            <w:vAlign w:val="center"/>
          </w:tcPr>
          <w:p w14:paraId="74976867" w14:textId="55E277BB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5.4</w:t>
            </w:r>
          </w:p>
        </w:tc>
        <w:tc>
          <w:tcPr>
            <w:tcW w:w="2432" w:type="dxa"/>
            <w:vAlign w:val="center"/>
          </w:tcPr>
          <w:p w14:paraId="6F8D2689" w14:textId="1AC3DCBA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otections</w:t>
            </w:r>
          </w:p>
        </w:tc>
        <w:tc>
          <w:tcPr>
            <w:tcW w:w="2432" w:type="dxa"/>
            <w:vAlign w:val="center"/>
          </w:tcPr>
          <w:p w14:paraId="150C3DFF" w14:textId="66F780B1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5.4</w:t>
            </w:r>
          </w:p>
        </w:tc>
      </w:tr>
      <w:tr w:rsidR="000E4BBC" w:rsidRPr="001D5797" w14:paraId="44B4CF0B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21C2653D" w14:textId="7ABA0036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ug</w:t>
            </w:r>
          </w:p>
        </w:tc>
        <w:tc>
          <w:tcPr>
            <w:tcW w:w="1463" w:type="dxa"/>
            <w:vAlign w:val="center"/>
          </w:tcPr>
          <w:p w14:paraId="39B29A78" w14:textId="1689EF7B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7.4</w:t>
            </w:r>
          </w:p>
        </w:tc>
        <w:tc>
          <w:tcPr>
            <w:tcW w:w="2432" w:type="dxa"/>
            <w:vAlign w:val="center"/>
          </w:tcPr>
          <w:p w14:paraId="13DCC81C" w14:textId="4010FE30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ug</w:t>
            </w:r>
          </w:p>
        </w:tc>
        <w:tc>
          <w:tcPr>
            <w:tcW w:w="2432" w:type="dxa"/>
            <w:vAlign w:val="center"/>
          </w:tcPr>
          <w:p w14:paraId="17F59DD6" w14:textId="66F442E3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7.4</w:t>
            </w:r>
          </w:p>
        </w:tc>
      </w:tr>
      <w:tr w:rsidR="000E4BBC" w:rsidRPr="001D5797" w14:paraId="3EA7BEB1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6777AA97" w14:textId="712ABFB3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al supplement</w:t>
            </w:r>
          </w:p>
        </w:tc>
        <w:tc>
          <w:tcPr>
            <w:tcW w:w="1463" w:type="dxa"/>
            <w:vAlign w:val="center"/>
          </w:tcPr>
          <w:p w14:paraId="74D85BA3" w14:textId="0E803500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2</w:t>
            </w:r>
          </w:p>
        </w:tc>
        <w:tc>
          <w:tcPr>
            <w:tcW w:w="2432" w:type="dxa"/>
            <w:vAlign w:val="center"/>
          </w:tcPr>
          <w:p w14:paraId="2B4074ED" w14:textId="43B6FB4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al supplement</w:t>
            </w:r>
          </w:p>
        </w:tc>
        <w:tc>
          <w:tcPr>
            <w:tcW w:w="2432" w:type="dxa"/>
            <w:vAlign w:val="center"/>
          </w:tcPr>
          <w:p w14:paraId="62D2738C" w14:textId="5DD35D9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2</w:t>
            </w:r>
          </w:p>
        </w:tc>
      </w:tr>
      <w:tr w:rsidR="000E4BBC" w:rsidRPr="001D5797" w14:paraId="508CE26D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0C5D71B3" w14:textId="18102F5E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ranquillizers</w:t>
            </w:r>
          </w:p>
        </w:tc>
        <w:tc>
          <w:tcPr>
            <w:tcW w:w="1463" w:type="dxa"/>
            <w:vAlign w:val="center"/>
          </w:tcPr>
          <w:p w14:paraId="77DF929A" w14:textId="6EC4EDF6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4</w:t>
            </w:r>
          </w:p>
        </w:tc>
        <w:tc>
          <w:tcPr>
            <w:tcW w:w="2432" w:type="dxa"/>
            <w:vMerge w:val="restart"/>
            <w:vAlign w:val="center"/>
          </w:tcPr>
          <w:p w14:paraId="57080F16" w14:textId="4E42A9BA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pre-transport practices</w:t>
            </w:r>
          </w:p>
        </w:tc>
        <w:tc>
          <w:tcPr>
            <w:tcW w:w="2432" w:type="dxa"/>
            <w:vMerge w:val="restart"/>
            <w:vAlign w:val="center"/>
          </w:tcPr>
          <w:p w14:paraId="6B37A39E" w14:textId="7BFACC95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5</w:t>
            </w:r>
          </w:p>
        </w:tc>
      </w:tr>
      <w:tr w:rsidR="000E4BBC" w:rsidRPr="001D5797" w14:paraId="5B9705AE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3C04CA07" w14:textId="64242003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moving of shoes</w:t>
            </w:r>
          </w:p>
        </w:tc>
        <w:tc>
          <w:tcPr>
            <w:tcW w:w="1463" w:type="dxa"/>
            <w:vAlign w:val="center"/>
          </w:tcPr>
          <w:p w14:paraId="1EC73C9F" w14:textId="13E9E198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2</w:t>
            </w:r>
          </w:p>
        </w:tc>
        <w:tc>
          <w:tcPr>
            <w:tcW w:w="2432" w:type="dxa"/>
            <w:vMerge/>
            <w:vAlign w:val="center"/>
          </w:tcPr>
          <w:p w14:paraId="5C6D5D93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  <w:vAlign w:val="center"/>
          </w:tcPr>
          <w:p w14:paraId="6AABCAFC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0E4BBC" w:rsidRPr="001D5797" w14:paraId="611BE7F3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058B0BCD" w14:textId="1EEEC97E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 pre-transport practices</w:t>
            </w:r>
          </w:p>
        </w:tc>
        <w:tc>
          <w:tcPr>
            <w:tcW w:w="1463" w:type="dxa"/>
            <w:vAlign w:val="center"/>
          </w:tcPr>
          <w:p w14:paraId="425075E3" w14:textId="132C1AC8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.9</w:t>
            </w:r>
          </w:p>
        </w:tc>
        <w:tc>
          <w:tcPr>
            <w:tcW w:w="2432" w:type="dxa"/>
            <w:vMerge/>
            <w:vAlign w:val="center"/>
          </w:tcPr>
          <w:p w14:paraId="23C76B12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  <w:vAlign w:val="center"/>
          </w:tcPr>
          <w:p w14:paraId="346350B4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56685" w:rsidRPr="001D5797" w14:paraId="22C808E5" w14:textId="77777777" w:rsidTr="00A05323">
        <w:trPr>
          <w:trHeight w:val="338"/>
        </w:trPr>
        <w:tc>
          <w:tcPr>
            <w:tcW w:w="9724" w:type="dxa"/>
            <w:gridSpan w:val="4"/>
            <w:vAlign w:val="center"/>
          </w:tcPr>
          <w:p w14:paraId="4426E265" w14:textId="3F573628" w:rsidR="00F56685" w:rsidRPr="001D5797" w:rsidRDefault="00F56685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ARAMETERS ASSESSED BEFORE JOURNEY</w:t>
            </w:r>
          </w:p>
        </w:tc>
      </w:tr>
      <w:tr w:rsidR="000E4BBC" w:rsidRPr="001D5797" w14:paraId="4F2A69C6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6F0A089D" w14:textId="299E5AE5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eeding behaviour</w:t>
            </w:r>
          </w:p>
        </w:tc>
        <w:tc>
          <w:tcPr>
            <w:tcW w:w="1463" w:type="dxa"/>
            <w:vAlign w:val="center"/>
          </w:tcPr>
          <w:p w14:paraId="6EF95D8D" w14:textId="7F3BDF42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3.6</w:t>
            </w:r>
          </w:p>
        </w:tc>
        <w:tc>
          <w:tcPr>
            <w:tcW w:w="2432" w:type="dxa"/>
            <w:vAlign w:val="center"/>
          </w:tcPr>
          <w:p w14:paraId="6F86E76D" w14:textId="551730AB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eeding behaviour</w:t>
            </w:r>
          </w:p>
        </w:tc>
        <w:tc>
          <w:tcPr>
            <w:tcW w:w="2432" w:type="dxa"/>
            <w:vAlign w:val="center"/>
          </w:tcPr>
          <w:p w14:paraId="25692E85" w14:textId="75B2E0E4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3.6</w:t>
            </w:r>
          </w:p>
        </w:tc>
      </w:tr>
      <w:tr w:rsidR="000E4BBC" w:rsidRPr="001D5797" w14:paraId="56E1098F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2928B962" w14:textId="4EBB2FCE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inking behaviour</w:t>
            </w:r>
          </w:p>
        </w:tc>
        <w:tc>
          <w:tcPr>
            <w:tcW w:w="1463" w:type="dxa"/>
            <w:vAlign w:val="center"/>
          </w:tcPr>
          <w:p w14:paraId="1A5CA006" w14:textId="4987E8C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4.2</w:t>
            </w:r>
          </w:p>
        </w:tc>
        <w:tc>
          <w:tcPr>
            <w:tcW w:w="2432" w:type="dxa"/>
            <w:vAlign w:val="center"/>
          </w:tcPr>
          <w:p w14:paraId="6E73BB3A" w14:textId="79070D52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inking behaviour</w:t>
            </w:r>
          </w:p>
        </w:tc>
        <w:tc>
          <w:tcPr>
            <w:tcW w:w="2432" w:type="dxa"/>
            <w:vAlign w:val="center"/>
          </w:tcPr>
          <w:p w14:paraId="68E290FC" w14:textId="1E96F1D6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4.2</w:t>
            </w:r>
          </w:p>
        </w:tc>
      </w:tr>
      <w:tr w:rsidR="000E4BBC" w:rsidRPr="001D5797" w14:paraId="4C68B27A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12389003" w14:textId="35E45F6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eneral health</w:t>
            </w:r>
          </w:p>
        </w:tc>
        <w:tc>
          <w:tcPr>
            <w:tcW w:w="1463" w:type="dxa"/>
            <w:vAlign w:val="center"/>
          </w:tcPr>
          <w:p w14:paraId="1EF98D7F" w14:textId="64267315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3</w:t>
            </w:r>
          </w:p>
        </w:tc>
        <w:tc>
          <w:tcPr>
            <w:tcW w:w="2432" w:type="dxa"/>
            <w:vAlign w:val="center"/>
          </w:tcPr>
          <w:p w14:paraId="66B602C6" w14:textId="454D99D4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eneral health</w:t>
            </w:r>
          </w:p>
        </w:tc>
        <w:tc>
          <w:tcPr>
            <w:tcW w:w="2432" w:type="dxa"/>
            <w:vAlign w:val="center"/>
          </w:tcPr>
          <w:p w14:paraId="6F954443" w14:textId="4D133E7E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3</w:t>
            </w:r>
          </w:p>
        </w:tc>
      </w:tr>
      <w:tr w:rsidR="000E4BBC" w:rsidRPr="001D5797" w14:paraId="6F3EA004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685B0A68" w14:textId="29EFE51D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tal temperature</w:t>
            </w:r>
          </w:p>
        </w:tc>
        <w:tc>
          <w:tcPr>
            <w:tcW w:w="1463" w:type="dxa"/>
            <w:vAlign w:val="center"/>
          </w:tcPr>
          <w:p w14:paraId="07AB24F5" w14:textId="65C81750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7</w:t>
            </w:r>
          </w:p>
        </w:tc>
        <w:tc>
          <w:tcPr>
            <w:tcW w:w="2432" w:type="dxa"/>
            <w:vAlign w:val="center"/>
          </w:tcPr>
          <w:p w14:paraId="4BB57111" w14:textId="765157DD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tal temperature</w:t>
            </w:r>
          </w:p>
        </w:tc>
        <w:tc>
          <w:tcPr>
            <w:tcW w:w="2432" w:type="dxa"/>
            <w:vAlign w:val="center"/>
          </w:tcPr>
          <w:p w14:paraId="0ABF7D82" w14:textId="29A4AF4D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.7</w:t>
            </w:r>
          </w:p>
        </w:tc>
      </w:tr>
      <w:tr w:rsidR="000E4BBC" w:rsidRPr="001D5797" w14:paraId="09B1E977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508DB7B5" w14:textId="1000881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eight</w:t>
            </w:r>
          </w:p>
        </w:tc>
        <w:tc>
          <w:tcPr>
            <w:tcW w:w="1463" w:type="dxa"/>
            <w:vAlign w:val="center"/>
          </w:tcPr>
          <w:p w14:paraId="67CD7723" w14:textId="72EFE35A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3</w:t>
            </w:r>
          </w:p>
        </w:tc>
        <w:tc>
          <w:tcPr>
            <w:tcW w:w="2432" w:type="dxa"/>
            <w:vMerge w:val="restart"/>
            <w:vAlign w:val="center"/>
          </w:tcPr>
          <w:p w14:paraId="5060787E" w14:textId="11249E5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</w:t>
            </w:r>
          </w:p>
        </w:tc>
        <w:tc>
          <w:tcPr>
            <w:tcW w:w="2432" w:type="dxa"/>
            <w:vMerge w:val="restart"/>
            <w:vAlign w:val="center"/>
          </w:tcPr>
          <w:p w14:paraId="1FFB6081" w14:textId="52031006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.3</w:t>
            </w:r>
          </w:p>
        </w:tc>
      </w:tr>
      <w:tr w:rsidR="000E4BBC" w:rsidRPr="001D5797" w14:paraId="3DCFDD25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09564157" w14:textId="18CFC97D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eart rate</w:t>
            </w:r>
          </w:p>
        </w:tc>
        <w:tc>
          <w:tcPr>
            <w:tcW w:w="1463" w:type="dxa"/>
            <w:vAlign w:val="center"/>
          </w:tcPr>
          <w:p w14:paraId="4D15688B" w14:textId="4311515B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.8</w:t>
            </w:r>
          </w:p>
        </w:tc>
        <w:tc>
          <w:tcPr>
            <w:tcW w:w="2432" w:type="dxa"/>
            <w:vMerge/>
            <w:vAlign w:val="center"/>
          </w:tcPr>
          <w:p w14:paraId="49587057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  <w:vAlign w:val="center"/>
          </w:tcPr>
          <w:p w14:paraId="60DA9D42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0E4BBC" w:rsidRPr="001D5797" w14:paraId="14EE65FA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5946B2E8" w14:textId="1A02C0F9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</w:t>
            </w:r>
          </w:p>
        </w:tc>
        <w:tc>
          <w:tcPr>
            <w:tcW w:w="1463" w:type="dxa"/>
            <w:vAlign w:val="center"/>
          </w:tcPr>
          <w:p w14:paraId="084A578F" w14:textId="486943CC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2</w:t>
            </w:r>
          </w:p>
        </w:tc>
        <w:tc>
          <w:tcPr>
            <w:tcW w:w="2432" w:type="dxa"/>
            <w:vMerge/>
            <w:vAlign w:val="center"/>
          </w:tcPr>
          <w:p w14:paraId="270DC44B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  <w:vAlign w:val="center"/>
          </w:tcPr>
          <w:p w14:paraId="563045B0" w14:textId="77777777" w:rsidR="000E4BBC" w:rsidRPr="001D5797" w:rsidRDefault="000E4BBC" w:rsidP="000E4BBC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56685" w:rsidRPr="001D5797" w14:paraId="40243246" w14:textId="77777777" w:rsidTr="00030F8D">
        <w:trPr>
          <w:trHeight w:val="338"/>
        </w:trPr>
        <w:tc>
          <w:tcPr>
            <w:tcW w:w="9724" w:type="dxa"/>
            <w:gridSpan w:val="4"/>
            <w:vAlign w:val="center"/>
          </w:tcPr>
          <w:p w14:paraId="6166CF1B" w14:textId="654E1011" w:rsidR="00F56685" w:rsidRPr="001D5797" w:rsidRDefault="00F56685" w:rsidP="00F5668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PARAMETERS ASSESSED </w:t>
            </w:r>
            <w:r w:rsidR="005268B4"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AFTER</w:t>
            </w:r>
            <w:r w:rsidRPr="001D57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JOURNEY</w:t>
            </w:r>
          </w:p>
        </w:tc>
      </w:tr>
      <w:tr w:rsidR="00E12826" w:rsidRPr="001D5797" w14:paraId="605210AF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47A97DBF" w14:textId="09CBC9A1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eeding behaviour</w:t>
            </w:r>
          </w:p>
        </w:tc>
        <w:tc>
          <w:tcPr>
            <w:tcW w:w="1463" w:type="dxa"/>
            <w:vAlign w:val="center"/>
          </w:tcPr>
          <w:p w14:paraId="4C49EBD1" w14:textId="693C3FD0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.1</w:t>
            </w:r>
          </w:p>
        </w:tc>
        <w:tc>
          <w:tcPr>
            <w:tcW w:w="2432" w:type="dxa"/>
            <w:vAlign w:val="center"/>
          </w:tcPr>
          <w:p w14:paraId="4AE88C30" w14:textId="1D755B64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eeding behaviour</w:t>
            </w:r>
          </w:p>
        </w:tc>
        <w:tc>
          <w:tcPr>
            <w:tcW w:w="2432" w:type="dxa"/>
            <w:vAlign w:val="center"/>
          </w:tcPr>
          <w:p w14:paraId="5656F06B" w14:textId="00DE7857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.1</w:t>
            </w:r>
          </w:p>
        </w:tc>
      </w:tr>
      <w:tr w:rsidR="00E12826" w:rsidRPr="001D5797" w14:paraId="4E364B70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1FD7661B" w14:textId="6A02D5E4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inking behaviour</w:t>
            </w:r>
          </w:p>
        </w:tc>
        <w:tc>
          <w:tcPr>
            <w:tcW w:w="1463" w:type="dxa"/>
            <w:vAlign w:val="center"/>
          </w:tcPr>
          <w:p w14:paraId="2574E258" w14:textId="5AB32151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.2</w:t>
            </w:r>
          </w:p>
        </w:tc>
        <w:tc>
          <w:tcPr>
            <w:tcW w:w="2432" w:type="dxa"/>
            <w:vAlign w:val="center"/>
          </w:tcPr>
          <w:p w14:paraId="101C0DDB" w14:textId="3A3FDD00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rinking behaviour</w:t>
            </w:r>
          </w:p>
        </w:tc>
        <w:tc>
          <w:tcPr>
            <w:tcW w:w="2432" w:type="dxa"/>
            <w:vAlign w:val="center"/>
          </w:tcPr>
          <w:p w14:paraId="1F4C53C4" w14:textId="71BB41BF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8.2</w:t>
            </w:r>
          </w:p>
        </w:tc>
      </w:tr>
      <w:tr w:rsidR="00E12826" w:rsidRPr="001D5797" w14:paraId="00DB13EC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13F8DB3C" w14:textId="09D472B5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eneral health</w:t>
            </w:r>
          </w:p>
        </w:tc>
        <w:tc>
          <w:tcPr>
            <w:tcW w:w="1463" w:type="dxa"/>
            <w:vAlign w:val="center"/>
          </w:tcPr>
          <w:p w14:paraId="4CFF5494" w14:textId="0C604640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.1</w:t>
            </w:r>
          </w:p>
        </w:tc>
        <w:tc>
          <w:tcPr>
            <w:tcW w:w="2432" w:type="dxa"/>
            <w:vAlign w:val="center"/>
          </w:tcPr>
          <w:p w14:paraId="7A5C8C0D" w14:textId="3F0E2264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eneral health</w:t>
            </w:r>
          </w:p>
        </w:tc>
        <w:tc>
          <w:tcPr>
            <w:tcW w:w="2432" w:type="dxa"/>
            <w:vAlign w:val="center"/>
          </w:tcPr>
          <w:p w14:paraId="4B75CA34" w14:textId="37D639AB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0.1</w:t>
            </w:r>
          </w:p>
        </w:tc>
      </w:tr>
      <w:tr w:rsidR="00E12826" w:rsidRPr="001D5797" w14:paraId="4B0591BF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1A1CA0B7" w14:textId="36414C4B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tal temperature</w:t>
            </w:r>
          </w:p>
        </w:tc>
        <w:tc>
          <w:tcPr>
            <w:tcW w:w="1463" w:type="dxa"/>
            <w:vAlign w:val="center"/>
          </w:tcPr>
          <w:p w14:paraId="574E4B1F" w14:textId="4C4AFDE8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4</w:t>
            </w:r>
          </w:p>
        </w:tc>
        <w:tc>
          <w:tcPr>
            <w:tcW w:w="2432" w:type="dxa"/>
            <w:vAlign w:val="center"/>
          </w:tcPr>
          <w:p w14:paraId="71A4B867" w14:textId="1C4A248E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ctal temperature</w:t>
            </w:r>
          </w:p>
        </w:tc>
        <w:tc>
          <w:tcPr>
            <w:tcW w:w="2432" w:type="dxa"/>
            <w:vAlign w:val="center"/>
          </w:tcPr>
          <w:p w14:paraId="574346F2" w14:textId="306F2F1C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1.4</w:t>
            </w:r>
          </w:p>
        </w:tc>
      </w:tr>
      <w:tr w:rsidR="00E12826" w:rsidRPr="001D5797" w14:paraId="0242FB33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2FB53271" w14:textId="0218981D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eight</w:t>
            </w:r>
          </w:p>
        </w:tc>
        <w:tc>
          <w:tcPr>
            <w:tcW w:w="1463" w:type="dxa"/>
            <w:vAlign w:val="center"/>
          </w:tcPr>
          <w:p w14:paraId="555CDBA9" w14:textId="07C41522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2</w:t>
            </w:r>
          </w:p>
        </w:tc>
        <w:tc>
          <w:tcPr>
            <w:tcW w:w="2432" w:type="dxa"/>
            <w:vMerge w:val="restart"/>
            <w:vAlign w:val="center"/>
          </w:tcPr>
          <w:p w14:paraId="6663CE97" w14:textId="63692756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</w:t>
            </w:r>
          </w:p>
        </w:tc>
        <w:tc>
          <w:tcPr>
            <w:tcW w:w="2432" w:type="dxa"/>
            <w:vMerge w:val="restart"/>
            <w:vAlign w:val="center"/>
          </w:tcPr>
          <w:p w14:paraId="1DF95BC9" w14:textId="01FC5ECC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.5</w:t>
            </w:r>
          </w:p>
        </w:tc>
      </w:tr>
      <w:tr w:rsidR="00E12826" w:rsidRPr="001D5797" w14:paraId="0F101323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218C5D3D" w14:textId="76BAE421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eart rate</w:t>
            </w:r>
          </w:p>
        </w:tc>
        <w:tc>
          <w:tcPr>
            <w:tcW w:w="1463" w:type="dxa"/>
            <w:vAlign w:val="center"/>
          </w:tcPr>
          <w:p w14:paraId="20E19F4A" w14:textId="4B359BCE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3</w:t>
            </w:r>
          </w:p>
        </w:tc>
        <w:tc>
          <w:tcPr>
            <w:tcW w:w="2432" w:type="dxa"/>
            <w:vMerge/>
            <w:vAlign w:val="center"/>
          </w:tcPr>
          <w:p w14:paraId="0AA8A138" w14:textId="77777777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  <w:vAlign w:val="center"/>
          </w:tcPr>
          <w:p w14:paraId="023D91D4" w14:textId="77777777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E12826" w:rsidRPr="001D5797" w14:paraId="2C111806" w14:textId="77777777" w:rsidTr="00F56685">
        <w:trPr>
          <w:trHeight w:val="338"/>
        </w:trPr>
        <w:tc>
          <w:tcPr>
            <w:tcW w:w="3397" w:type="dxa"/>
            <w:vAlign w:val="center"/>
          </w:tcPr>
          <w:p w14:paraId="3EEC2C15" w14:textId="26D36E81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ther</w:t>
            </w:r>
          </w:p>
        </w:tc>
        <w:tc>
          <w:tcPr>
            <w:tcW w:w="1463" w:type="dxa"/>
            <w:vAlign w:val="center"/>
          </w:tcPr>
          <w:p w14:paraId="0564086F" w14:textId="62A70979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D579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2432" w:type="dxa"/>
            <w:vMerge/>
            <w:vAlign w:val="center"/>
          </w:tcPr>
          <w:p w14:paraId="69A445E4" w14:textId="77777777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432" w:type="dxa"/>
            <w:vMerge/>
            <w:vAlign w:val="center"/>
          </w:tcPr>
          <w:p w14:paraId="5E1A252D" w14:textId="77777777" w:rsidR="00E12826" w:rsidRPr="001D5797" w:rsidRDefault="00E12826" w:rsidP="00E12826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573EAC5E" w14:textId="4B9D2797" w:rsidR="00BF1878" w:rsidRPr="001D5797" w:rsidRDefault="00BF1878" w:rsidP="00BF187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Supplementary </w:t>
      </w:r>
      <w:r w:rsidR="00C90C32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4</w:t>
      </w:r>
      <w:r w:rsidR="00CA0158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Results of the univariable model with TRPBs as the outcome. Significant associations between the predictive variables and the TRPBs are shown. Data are presented as estimate, standard error (s.e.), </w:t>
      </w:r>
      <w:r w:rsidR="00CF4890" w:rsidRPr="001D5797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dds </w:t>
      </w:r>
      <w:r w:rsidR="00CF4890" w:rsidRPr="001D5797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>atio (OR), confidence interval (95% CI), and Wald test P-value (Wald testP).</w:t>
      </w:r>
    </w:p>
    <w:tbl>
      <w:tblPr>
        <w:tblStyle w:val="Grigliatabella"/>
        <w:tblW w:w="9716" w:type="dxa"/>
        <w:tblLayout w:type="fixed"/>
        <w:tblLook w:val="04A0" w:firstRow="1" w:lastRow="0" w:firstColumn="1" w:lastColumn="0" w:noHBand="0" w:noVBand="1"/>
      </w:tblPr>
      <w:tblGrid>
        <w:gridCol w:w="2972"/>
        <w:gridCol w:w="1348"/>
        <w:gridCol w:w="1349"/>
        <w:gridCol w:w="1349"/>
        <w:gridCol w:w="1349"/>
        <w:gridCol w:w="1349"/>
      </w:tblGrid>
      <w:tr w:rsidR="00BF1878" w:rsidRPr="001D5797" w14:paraId="1BBA270B" w14:textId="77777777" w:rsidTr="00A1172C">
        <w:trPr>
          <w:trHeight w:val="308"/>
        </w:trPr>
        <w:tc>
          <w:tcPr>
            <w:tcW w:w="2972" w:type="dxa"/>
            <w:shd w:val="clear" w:color="auto" w:fill="D0CECE" w:themeFill="background2" w:themeFillShade="E6"/>
            <w:noWrap/>
            <w:hideMark/>
          </w:tcPr>
          <w:p w14:paraId="1A676D7D" w14:textId="77777777" w:rsidR="00BF1878" w:rsidRPr="001D5797" w:rsidRDefault="00BF1878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 xml:space="preserve">Variable and category </w:t>
            </w:r>
          </w:p>
        </w:tc>
        <w:tc>
          <w:tcPr>
            <w:tcW w:w="1348" w:type="dxa"/>
            <w:shd w:val="clear" w:color="auto" w:fill="D0CECE" w:themeFill="background2" w:themeFillShade="E6"/>
            <w:noWrap/>
            <w:hideMark/>
          </w:tcPr>
          <w:p w14:paraId="0CE01800" w14:textId="77777777" w:rsidR="00BF1878" w:rsidRPr="001D5797" w:rsidRDefault="00BF1878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Estimate</w:t>
            </w:r>
          </w:p>
        </w:tc>
        <w:tc>
          <w:tcPr>
            <w:tcW w:w="1349" w:type="dxa"/>
            <w:shd w:val="clear" w:color="auto" w:fill="D0CECE" w:themeFill="background2" w:themeFillShade="E6"/>
            <w:noWrap/>
            <w:hideMark/>
          </w:tcPr>
          <w:p w14:paraId="0C056556" w14:textId="77777777" w:rsidR="00BF1878" w:rsidRPr="001D5797" w:rsidRDefault="00BF1878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s.e.</w:t>
            </w:r>
          </w:p>
        </w:tc>
        <w:tc>
          <w:tcPr>
            <w:tcW w:w="1349" w:type="dxa"/>
            <w:shd w:val="clear" w:color="auto" w:fill="D0CECE" w:themeFill="background2" w:themeFillShade="E6"/>
            <w:noWrap/>
            <w:hideMark/>
          </w:tcPr>
          <w:p w14:paraId="460D4399" w14:textId="77777777" w:rsidR="00BF1878" w:rsidRPr="001D5797" w:rsidRDefault="00BF1878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OR</w:t>
            </w:r>
          </w:p>
        </w:tc>
        <w:tc>
          <w:tcPr>
            <w:tcW w:w="1349" w:type="dxa"/>
            <w:shd w:val="clear" w:color="auto" w:fill="D0CECE" w:themeFill="background2" w:themeFillShade="E6"/>
            <w:noWrap/>
            <w:hideMark/>
          </w:tcPr>
          <w:p w14:paraId="05E716A2" w14:textId="77777777" w:rsidR="00BF1878" w:rsidRPr="001D5797" w:rsidRDefault="00BF1878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95% CI</w:t>
            </w:r>
          </w:p>
        </w:tc>
        <w:tc>
          <w:tcPr>
            <w:tcW w:w="1349" w:type="dxa"/>
            <w:shd w:val="clear" w:color="auto" w:fill="D0CECE" w:themeFill="background2" w:themeFillShade="E6"/>
            <w:noWrap/>
            <w:hideMark/>
          </w:tcPr>
          <w:p w14:paraId="0D5BF45C" w14:textId="77777777" w:rsidR="00BF1878" w:rsidRPr="001D5797" w:rsidRDefault="00BF1878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Wald testP</w:t>
            </w:r>
          </w:p>
        </w:tc>
      </w:tr>
      <w:tr w:rsidR="00780FCD" w:rsidRPr="001D5797" w14:paraId="00321DB1" w14:textId="77777777" w:rsidTr="00A1172C">
        <w:trPr>
          <w:trHeight w:val="308"/>
        </w:trPr>
        <w:tc>
          <w:tcPr>
            <w:tcW w:w="2972" w:type="dxa"/>
            <w:noWrap/>
          </w:tcPr>
          <w:p w14:paraId="34BEBA18" w14:textId="5FB4E556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Gender</w:t>
            </w:r>
          </w:p>
        </w:tc>
        <w:tc>
          <w:tcPr>
            <w:tcW w:w="1348" w:type="dxa"/>
            <w:noWrap/>
          </w:tcPr>
          <w:p w14:paraId="13F5F1E7" w14:textId="39CEFAF8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5D4DF3D2" w14:textId="547ED70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128FB561" w14:textId="210D218F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2E2E07E8" w14:textId="0FCD2CE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36F21591" w14:textId="4D3FD44F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4</w:t>
            </w:r>
          </w:p>
        </w:tc>
      </w:tr>
      <w:tr w:rsidR="00780FCD" w:rsidRPr="001D5797" w14:paraId="7DBB0688" w14:textId="77777777" w:rsidTr="00A1172C">
        <w:trPr>
          <w:trHeight w:val="308"/>
        </w:trPr>
        <w:tc>
          <w:tcPr>
            <w:tcW w:w="2972" w:type="dxa"/>
            <w:noWrap/>
          </w:tcPr>
          <w:p w14:paraId="1DA9C3C1" w14:textId="24C0BE5B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M</w:t>
            </w:r>
          </w:p>
        </w:tc>
        <w:tc>
          <w:tcPr>
            <w:tcW w:w="1348" w:type="dxa"/>
            <w:noWrap/>
          </w:tcPr>
          <w:p w14:paraId="14C77C4A" w14:textId="115372D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</w:tcPr>
          <w:p w14:paraId="43F7D516" w14:textId="496A5EE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15B67B4C" w14:textId="10C79CDC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14A4BEF8" w14:textId="54D96EB3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0F3EF7F4" w14:textId="3478AD8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0B777F2A" w14:textId="77777777" w:rsidTr="00A1172C">
        <w:trPr>
          <w:trHeight w:val="308"/>
        </w:trPr>
        <w:tc>
          <w:tcPr>
            <w:tcW w:w="2972" w:type="dxa"/>
            <w:noWrap/>
          </w:tcPr>
          <w:p w14:paraId="0AF686C5" w14:textId="14A51DF5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F</w:t>
            </w:r>
          </w:p>
        </w:tc>
        <w:tc>
          <w:tcPr>
            <w:tcW w:w="1348" w:type="dxa"/>
            <w:noWrap/>
          </w:tcPr>
          <w:p w14:paraId="2E9CF4AE" w14:textId="1D7B0FA8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71</w:t>
            </w:r>
          </w:p>
        </w:tc>
        <w:tc>
          <w:tcPr>
            <w:tcW w:w="1349" w:type="dxa"/>
            <w:noWrap/>
          </w:tcPr>
          <w:p w14:paraId="56638B21" w14:textId="151456BB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9</w:t>
            </w:r>
          </w:p>
        </w:tc>
        <w:tc>
          <w:tcPr>
            <w:tcW w:w="1349" w:type="dxa"/>
            <w:noWrap/>
          </w:tcPr>
          <w:p w14:paraId="43DD5B9D" w14:textId="48500E56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5.54</w:t>
            </w:r>
          </w:p>
        </w:tc>
        <w:tc>
          <w:tcPr>
            <w:tcW w:w="1349" w:type="dxa"/>
            <w:noWrap/>
          </w:tcPr>
          <w:p w14:paraId="1E105BB9" w14:textId="4242E13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73-17.69</w:t>
            </w:r>
          </w:p>
        </w:tc>
        <w:tc>
          <w:tcPr>
            <w:tcW w:w="1349" w:type="dxa"/>
            <w:noWrap/>
          </w:tcPr>
          <w:p w14:paraId="749B78D5" w14:textId="1AC7E5DC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33E0A40E" w14:textId="77777777" w:rsidTr="00A1172C">
        <w:trPr>
          <w:trHeight w:val="308"/>
        </w:trPr>
        <w:tc>
          <w:tcPr>
            <w:tcW w:w="2972" w:type="dxa"/>
            <w:noWrap/>
          </w:tcPr>
          <w:p w14:paraId="5A9212AB" w14:textId="315C827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re-transport practices</w:t>
            </w:r>
          </w:p>
        </w:tc>
        <w:tc>
          <w:tcPr>
            <w:tcW w:w="1348" w:type="dxa"/>
            <w:noWrap/>
          </w:tcPr>
          <w:p w14:paraId="30E31A24" w14:textId="45052163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136E9FC3" w14:textId="70DEA1DD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15F3B6A9" w14:textId="27F47F6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41B33B6D" w14:textId="69C7EC9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13FB89C2" w14:textId="35CBCE05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2</w:t>
            </w:r>
          </w:p>
        </w:tc>
      </w:tr>
      <w:tr w:rsidR="00780FCD" w:rsidRPr="001D5797" w14:paraId="2DC028AA" w14:textId="77777777" w:rsidTr="00A1172C">
        <w:trPr>
          <w:trHeight w:val="308"/>
        </w:trPr>
        <w:tc>
          <w:tcPr>
            <w:tcW w:w="2972" w:type="dxa"/>
            <w:noWrap/>
          </w:tcPr>
          <w:p w14:paraId="4C0278FD" w14:textId="66AB7101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348" w:type="dxa"/>
            <w:noWrap/>
          </w:tcPr>
          <w:p w14:paraId="15E85BD4" w14:textId="5A1B0F60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</w:tcPr>
          <w:p w14:paraId="0E17864C" w14:textId="5B29B1D0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3787C084" w14:textId="69974D8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6DF1568D" w14:textId="6C86337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5E924DD1" w14:textId="737267D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6CF57991" w14:textId="77777777" w:rsidTr="00A1172C">
        <w:trPr>
          <w:trHeight w:val="308"/>
        </w:trPr>
        <w:tc>
          <w:tcPr>
            <w:tcW w:w="2972" w:type="dxa"/>
            <w:noWrap/>
          </w:tcPr>
          <w:p w14:paraId="3FE4BE26" w14:textId="0706F270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348" w:type="dxa"/>
            <w:noWrap/>
          </w:tcPr>
          <w:p w14:paraId="455FA114" w14:textId="308F56E1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6</w:t>
            </w:r>
          </w:p>
        </w:tc>
        <w:tc>
          <w:tcPr>
            <w:tcW w:w="1349" w:type="dxa"/>
            <w:noWrap/>
          </w:tcPr>
          <w:p w14:paraId="00B35DFA" w14:textId="0604C551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44</w:t>
            </w:r>
          </w:p>
        </w:tc>
        <w:tc>
          <w:tcPr>
            <w:tcW w:w="1349" w:type="dxa"/>
            <w:noWrap/>
          </w:tcPr>
          <w:p w14:paraId="7C28EDE6" w14:textId="0012642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3.90</w:t>
            </w:r>
          </w:p>
        </w:tc>
        <w:tc>
          <w:tcPr>
            <w:tcW w:w="1349" w:type="dxa"/>
            <w:noWrap/>
          </w:tcPr>
          <w:p w14:paraId="493B8598" w14:textId="5C99210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64- 9.29</w:t>
            </w:r>
          </w:p>
        </w:tc>
        <w:tc>
          <w:tcPr>
            <w:tcW w:w="1349" w:type="dxa"/>
            <w:noWrap/>
          </w:tcPr>
          <w:p w14:paraId="0B80F2F6" w14:textId="7995FDB6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2F175FC5" w14:textId="77777777" w:rsidTr="00A1172C">
        <w:trPr>
          <w:trHeight w:val="308"/>
        </w:trPr>
        <w:tc>
          <w:tcPr>
            <w:tcW w:w="2972" w:type="dxa"/>
            <w:noWrap/>
          </w:tcPr>
          <w:p w14:paraId="66152E92" w14:textId="2F6F0D81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Ad libitum</w:t>
            </w: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 xml:space="preserve"> hay/water BJ</w:t>
            </w:r>
          </w:p>
        </w:tc>
        <w:tc>
          <w:tcPr>
            <w:tcW w:w="1348" w:type="dxa"/>
            <w:noWrap/>
          </w:tcPr>
          <w:p w14:paraId="55A8755F" w14:textId="5265D86B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3AABB1A7" w14:textId="282C507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67CB1BF9" w14:textId="4716FB8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75FD0428" w14:textId="57BB78C0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06957788" w14:textId="4E144560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48</w:t>
            </w:r>
          </w:p>
        </w:tc>
      </w:tr>
      <w:tr w:rsidR="00780FCD" w:rsidRPr="001D5797" w14:paraId="347BACA5" w14:textId="77777777" w:rsidTr="00A1172C">
        <w:trPr>
          <w:trHeight w:val="308"/>
        </w:trPr>
        <w:tc>
          <w:tcPr>
            <w:tcW w:w="2972" w:type="dxa"/>
            <w:noWrap/>
          </w:tcPr>
          <w:p w14:paraId="2EC1C75C" w14:textId="7AB655BA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348" w:type="dxa"/>
            <w:noWrap/>
          </w:tcPr>
          <w:p w14:paraId="5B09D023" w14:textId="4003C951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</w:tcPr>
          <w:p w14:paraId="2282C601" w14:textId="6C4EEEE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0DF2CE70" w14:textId="2B311DB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36E64966" w14:textId="164ED07A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3B9A9610" w14:textId="68A0929D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5B36EFB6" w14:textId="77777777" w:rsidTr="00A1172C">
        <w:trPr>
          <w:trHeight w:val="308"/>
        </w:trPr>
        <w:tc>
          <w:tcPr>
            <w:tcW w:w="2972" w:type="dxa"/>
            <w:noWrap/>
          </w:tcPr>
          <w:p w14:paraId="079AFEB3" w14:textId="7325770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348" w:type="dxa"/>
            <w:noWrap/>
          </w:tcPr>
          <w:p w14:paraId="6029DAD0" w14:textId="7F539018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9</w:t>
            </w:r>
          </w:p>
        </w:tc>
        <w:tc>
          <w:tcPr>
            <w:tcW w:w="1349" w:type="dxa"/>
            <w:noWrap/>
          </w:tcPr>
          <w:p w14:paraId="40BC49D6" w14:textId="43CBD90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0</w:t>
            </w:r>
          </w:p>
        </w:tc>
        <w:tc>
          <w:tcPr>
            <w:tcW w:w="1349" w:type="dxa"/>
            <w:noWrap/>
          </w:tcPr>
          <w:p w14:paraId="12695C47" w14:textId="7E5212E5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80</w:t>
            </w:r>
          </w:p>
        </w:tc>
        <w:tc>
          <w:tcPr>
            <w:tcW w:w="1349" w:type="dxa"/>
            <w:noWrap/>
          </w:tcPr>
          <w:p w14:paraId="6F05D8D8" w14:textId="2DABD93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1-3.22</w:t>
            </w:r>
          </w:p>
        </w:tc>
        <w:tc>
          <w:tcPr>
            <w:tcW w:w="1349" w:type="dxa"/>
            <w:noWrap/>
          </w:tcPr>
          <w:p w14:paraId="4E5CDA7E" w14:textId="34B9274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19503B53" w14:textId="77777777" w:rsidTr="00A1172C">
        <w:trPr>
          <w:trHeight w:val="308"/>
        </w:trPr>
        <w:tc>
          <w:tcPr>
            <w:tcW w:w="2972" w:type="dxa"/>
            <w:noWrap/>
          </w:tcPr>
          <w:p w14:paraId="71FC0834" w14:textId="3E242116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Drinking behaviour BJ</w:t>
            </w:r>
          </w:p>
        </w:tc>
        <w:tc>
          <w:tcPr>
            <w:tcW w:w="1348" w:type="dxa"/>
            <w:noWrap/>
          </w:tcPr>
          <w:p w14:paraId="6CD3AE5F" w14:textId="0B162A7A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0FD5598B" w14:textId="6C6849DB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06D8D3AF" w14:textId="77E657F5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473D9E2A" w14:textId="5AC9468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21E996F0" w14:textId="76A3212C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20</w:t>
            </w:r>
          </w:p>
        </w:tc>
      </w:tr>
      <w:tr w:rsidR="00780FCD" w:rsidRPr="001D5797" w14:paraId="3B4F2B34" w14:textId="77777777" w:rsidTr="00A1172C">
        <w:trPr>
          <w:trHeight w:val="308"/>
        </w:trPr>
        <w:tc>
          <w:tcPr>
            <w:tcW w:w="2972" w:type="dxa"/>
            <w:noWrap/>
          </w:tcPr>
          <w:p w14:paraId="3600933A" w14:textId="6B3C926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348" w:type="dxa"/>
            <w:noWrap/>
          </w:tcPr>
          <w:p w14:paraId="4F1CFB20" w14:textId="0DC9C90C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</w:tcPr>
          <w:p w14:paraId="25DAD969" w14:textId="1132916D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57D3625E" w14:textId="5C01C1B0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63718617" w14:textId="4A70548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1532074F" w14:textId="5267A5D8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1E76647E" w14:textId="77777777" w:rsidTr="00A1172C">
        <w:trPr>
          <w:trHeight w:val="308"/>
        </w:trPr>
        <w:tc>
          <w:tcPr>
            <w:tcW w:w="2972" w:type="dxa"/>
            <w:noWrap/>
          </w:tcPr>
          <w:p w14:paraId="67394AFF" w14:textId="6D523166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348" w:type="dxa"/>
            <w:noWrap/>
          </w:tcPr>
          <w:p w14:paraId="1BFF0210" w14:textId="053DFF68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66</w:t>
            </w:r>
          </w:p>
        </w:tc>
        <w:tc>
          <w:tcPr>
            <w:tcW w:w="1349" w:type="dxa"/>
            <w:noWrap/>
          </w:tcPr>
          <w:p w14:paraId="20FEE918" w14:textId="367BFB3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2</w:t>
            </w:r>
          </w:p>
        </w:tc>
        <w:tc>
          <w:tcPr>
            <w:tcW w:w="1349" w:type="dxa"/>
            <w:noWrap/>
          </w:tcPr>
          <w:p w14:paraId="6E4109EB" w14:textId="4D6257C8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5.28</w:t>
            </w:r>
          </w:p>
        </w:tc>
        <w:tc>
          <w:tcPr>
            <w:tcW w:w="1349" w:type="dxa"/>
            <w:noWrap/>
          </w:tcPr>
          <w:p w14:paraId="50267228" w14:textId="1EA1D3C5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0-21.48</w:t>
            </w:r>
          </w:p>
        </w:tc>
        <w:tc>
          <w:tcPr>
            <w:tcW w:w="1349" w:type="dxa"/>
            <w:noWrap/>
          </w:tcPr>
          <w:p w14:paraId="6DF6570C" w14:textId="1D31117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3C99B5E2" w14:textId="77777777" w:rsidTr="00A1172C">
        <w:trPr>
          <w:trHeight w:val="308"/>
        </w:trPr>
        <w:tc>
          <w:tcPr>
            <w:tcW w:w="2972" w:type="dxa"/>
            <w:noWrap/>
          </w:tcPr>
          <w:p w14:paraId="663A0D8D" w14:textId="10DAD6F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Training</w:t>
            </w:r>
          </w:p>
        </w:tc>
        <w:tc>
          <w:tcPr>
            <w:tcW w:w="1348" w:type="dxa"/>
            <w:noWrap/>
          </w:tcPr>
          <w:p w14:paraId="5C26C19F" w14:textId="367687AB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55DEE413" w14:textId="7C3F8A3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62E09BA5" w14:textId="2CA5D9FD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5DBFF49D" w14:textId="71A8845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2818058D" w14:textId="68EAF29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2</w:t>
            </w:r>
          </w:p>
        </w:tc>
      </w:tr>
      <w:tr w:rsidR="00780FCD" w:rsidRPr="001D5797" w14:paraId="1D07C0DA" w14:textId="77777777" w:rsidTr="00A1172C">
        <w:trPr>
          <w:trHeight w:val="308"/>
        </w:trPr>
        <w:tc>
          <w:tcPr>
            <w:tcW w:w="2972" w:type="dxa"/>
            <w:noWrap/>
          </w:tcPr>
          <w:p w14:paraId="6FE379C3" w14:textId="1869B98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348" w:type="dxa"/>
            <w:noWrap/>
          </w:tcPr>
          <w:p w14:paraId="04C325CE" w14:textId="2AFEBFF1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</w:tcPr>
          <w:p w14:paraId="4D8DFBF8" w14:textId="0A1642DE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5B083268" w14:textId="130FE89D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6482AD66" w14:textId="645B77B8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0443184C" w14:textId="240CBFE3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06723D3B" w14:textId="77777777" w:rsidTr="00A1172C">
        <w:trPr>
          <w:trHeight w:val="308"/>
        </w:trPr>
        <w:tc>
          <w:tcPr>
            <w:tcW w:w="2972" w:type="dxa"/>
            <w:noWrap/>
          </w:tcPr>
          <w:p w14:paraId="4D7E293C" w14:textId="182A2C7A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348" w:type="dxa"/>
            <w:noWrap/>
          </w:tcPr>
          <w:p w14:paraId="7C00CBEB" w14:textId="24F902F6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6</w:t>
            </w:r>
          </w:p>
        </w:tc>
        <w:tc>
          <w:tcPr>
            <w:tcW w:w="1349" w:type="dxa"/>
            <w:noWrap/>
          </w:tcPr>
          <w:p w14:paraId="459BF081" w14:textId="7FF36B8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1</w:t>
            </w:r>
          </w:p>
        </w:tc>
        <w:tc>
          <w:tcPr>
            <w:tcW w:w="1349" w:type="dxa"/>
            <w:noWrap/>
          </w:tcPr>
          <w:p w14:paraId="0A6661B4" w14:textId="387059C1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61</w:t>
            </w:r>
          </w:p>
        </w:tc>
        <w:tc>
          <w:tcPr>
            <w:tcW w:w="1349" w:type="dxa"/>
            <w:noWrap/>
          </w:tcPr>
          <w:p w14:paraId="14BEEBE4" w14:textId="493020F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0-4.83</w:t>
            </w:r>
          </w:p>
        </w:tc>
        <w:tc>
          <w:tcPr>
            <w:tcW w:w="1349" w:type="dxa"/>
            <w:noWrap/>
          </w:tcPr>
          <w:p w14:paraId="7B6C57D3" w14:textId="566CC9F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64613DF7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4F789E9F" w14:textId="6BE51072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Access to food/water DJ</w:t>
            </w:r>
          </w:p>
        </w:tc>
        <w:tc>
          <w:tcPr>
            <w:tcW w:w="1348" w:type="dxa"/>
            <w:noWrap/>
            <w:hideMark/>
          </w:tcPr>
          <w:p w14:paraId="616A1A7E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3E8740B8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65CAB0BA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2BEAC044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67DEAB5F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43</w:t>
            </w:r>
          </w:p>
        </w:tc>
      </w:tr>
      <w:tr w:rsidR="00780FCD" w:rsidRPr="001D5797" w14:paraId="58F13505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01932080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348" w:type="dxa"/>
            <w:noWrap/>
            <w:hideMark/>
          </w:tcPr>
          <w:p w14:paraId="045273F8" w14:textId="0FBB84F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  <w:hideMark/>
          </w:tcPr>
          <w:p w14:paraId="6A379DAD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72A8DE1A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535D8DBF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4713AD6E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24BF57D8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388BD569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348" w:type="dxa"/>
            <w:noWrap/>
            <w:hideMark/>
          </w:tcPr>
          <w:p w14:paraId="6786F9C1" w14:textId="3E66337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8</w:t>
            </w:r>
          </w:p>
        </w:tc>
        <w:tc>
          <w:tcPr>
            <w:tcW w:w="1349" w:type="dxa"/>
            <w:noWrap/>
            <w:hideMark/>
          </w:tcPr>
          <w:p w14:paraId="40284E6F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31</w:t>
            </w:r>
          </w:p>
        </w:tc>
        <w:tc>
          <w:tcPr>
            <w:tcW w:w="1349" w:type="dxa"/>
            <w:noWrap/>
            <w:hideMark/>
          </w:tcPr>
          <w:p w14:paraId="6555D2B0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4.39</w:t>
            </w:r>
          </w:p>
        </w:tc>
        <w:tc>
          <w:tcPr>
            <w:tcW w:w="1349" w:type="dxa"/>
            <w:noWrap/>
            <w:hideMark/>
          </w:tcPr>
          <w:p w14:paraId="28808607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5-18.39</w:t>
            </w:r>
          </w:p>
        </w:tc>
        <w:tc>
          <w:tcPr>
            <w:tcW w:w="1349" w:type="dxa"/>
            <w:noWrap/>
            <w:hideMark/>
          </w:tcPr>
          <w:p w14:paraId="65A27715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7446C0EF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1D962728" w14:textId="03ADBFEA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General health AJ</w:t>
            </w:r>
          </w:p>
        </w:tc>
        <w:tc>
          <w:tcPr>
            <w:tcW w:w="1348" w:type="dxa"/>
            <w:noWrap/>
            <w:hideMark/>
          </w:tcPr>
          <w:p w14:paraId="2468FC2E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6A9F3199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783E9FF5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158B70FE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217A84D6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28</w:t>
            </w:r>
          </w:p>
        </w:tc>
      </w:tr>
      <w:tr w:rsidR="00780FCD" w:rsidRPr="001D5797" w14:paraId="34E0E6E1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59647DB2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348" w:type="dxa"/>
            <w:noWrap/>
            <w:hideMark/>
          </w:tcPr>
          <w:p w14:paraId="7F36ECA7" w14:textId="45D10769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  <w:hideMark/>
          </w:tcPr>
          <w:p w14:paraId="7921BE72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1E941E51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335BC97E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634DA5DC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7C7DE956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3306062D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348" w:type="dxa"/>
            <w:noWrap/>
            <w:hideMark/>
          </w:tcPr>
          <w:p w14:paraId="0927CE48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65</w:t>
            </w:r>
          </w:p>
        </w:tc>
        <w:tc>
          <w:tcPr>
            <w:tcW w:w="1349" w:type="dxa"/>
            <w:noWrap/>
            <w:hideMark/>
          </w:tcPr>
          <w:p w14:paraId="57216324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29</w:t>
            </w:r>
          </w:p>
        </w:tc>
        <w:tc>
          <w:tcPr>
            <w:tcW w:w="1349" w:type="dxa"/>
            <w:noWrap/>
            <w:hideMark/>
          </w:tcPr>
          <w:p w14:paraId="36E544C1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91</w:t>
            </w:r>
          </w:p>
        </w:tc>
        <w:tc>
          <w:tcPr>
            <w:tcW w:w="1349" w:type="dxa"/>
            <w:hideMark/>
          </w:tcPr>
          <w:p w14:paraId="148B7070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7-3.39</w:t>
            </w:r>
          </w:p>
        </w:tc>
        <w:tc>
          <w:tcPr>
            <w:tcW w:w="1349" w:type="dxa"/>
            <w:noWrap/>
            <w:hideMark/>
          </w:tcPr>
          <w:p w14:paraId="446547BD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0D799359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056D739E" w14:textId="76D6D76D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TRHPs</w:t>
            </w:r>
          </w:p>
        </w:tc>
        <w:tc>
          <w:tcPr>
            <w:tcW w:w="1348" w:type="dxa"/>
            <w:noWrap/>
            <w:hideMark/>
          </w:tcPr>
          <w:p w14:paraId="52F9331D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3D2ABAA6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2B47475A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68890163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6B072DEB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2</w:t>
            </w:r>
          </w:p>
        </w:tc>
      </w:tr>
      <w:tr w:rsidR="00780FCD" w:rsidRPr="001D5797" w14:paraId="264A649F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0C16844B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348" w:type="dxa"/>
            <w:noWrap/>
            <w:hideMark/>
          </w:tcPr>
          <w:p w14:paraId="56DDE53F" w14:textId="0F07B4B4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349" w:type="dxa"/>
            <w:noWrap/>
            <w:hideMark/>
          </w:tcPr>
          <w:p w14:paraId="19B07DFA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22DD9C5D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2AC46CA2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4C885C51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780FCD" w:rsidRPr="001D5797" w14:paraId="53538B28" w14:textId="77777777" w:rsidTr="00A1172C">
        <w:trPr>
          <w:trHeight w:val="308"/>
        </w:trPr>
        <w:tc>
          <w:tcPr>
            <w:tcW w:w="2972" w:type="dxa"/>
            <w:noWrap/>
            <w:hideMark/>
          </w:tcPr>
          <w:p w14:paraId="0F02EF65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348" w:type="dxa"/>
            <w:noWrap/>
            <w:hideMark/>
          </w:tcPr>
          <w:p w14:paraId="7EA6C20A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7</w:t>
            </w:r>
          </w:p>
        </w:tc>
        <w:tc>
          <w:tcPr>
            <w:tcW w:w="1349" w:type="dxa"/>
            <w:noWrap/>
            <w:hideMark/>
          </w:tcPr>
          <w:p w14:paraId="5E6EFD5B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1</w:t>
            </w:r>
          </w:p>
        </w:tc>
        <w:tc>
          <w:tcPr>
            <w:tcW w:w="1349" w:type="dxa"/>
            <w:noWrap/>
            <w:hideMark/>
          </w:tcPr>
          <w:p w14:paraId="62FA727C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65</w:t>
            </w:r>
          </w:p>
        </w:tc>
        <w:tc>
          <w:tcPr>
            <w:tcW w:w="1349" w:type="dxa"/>
            <w:noWrap/>
            <w:hideMark/>
          </w:tcPr>
          <w:p w14:paraId="3D06E480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3- 4.90</w:t>
            </w:r>
          </w:p>
        </w:tc>
        <w:tc>
          <w:tcPr>
            <w:tcW w:w="1349" w:type="dxa"/>
            <w:noWrap/>
            <w:hideMark/>
          </w:tcPr>
          <w:p w14:paraId="4C78DA17" w14:textId="77777777" w:rsidR="00780FCD" w:rsidRPr="001D5797" w:rsidRDefault="00780FCD" w:rsidP="00780FCD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</w:tbl>
    <w:p w14:paraId="2B115289" w14:textId="77777777" w:rsidR="00BF1878" w:rsidRPr="001D5797" w:rsidRDefault="00BF1878" w:rsidP="00BF1878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DEADB7B" w14:textId="2D980D5A" w:rsidR="00BF1878" w:rsidRPr="001D5797" w:rsidRDefault="00BF187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7639D9B4" w14:textId="6704AE02" w:rsidR="00E30FBF" w:rsidRPr="001D5797" w:rsidRDefault="00BF1878" w:rsidP="00BF1878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Supplementary </w:t>
      </w:r>
      <w:r w:rsidR="00C90C32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5</w:t>
      </w:r>
      <w:r w:rsidR="00E30FBF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Results of the univariable model with TRHPs as the outcome. Significant associations between the predictive variables and the TRHPs are shown. Data are presented as estimate, standard error (s.e.), </w:t>
      </w:r>
      <w:r w:rsidR="00412B94" w:rsidRPr="001D5797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dds </w:t>
      </w:r>
      <w:r w:rsidR="00412B94" w:rsidRPr="001D5797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>atio (OR), confidence interval (95% CI), and Wald test P-value (Wald test</w:t>
      </w:r>
      <w:r w:rsidR="003A4B5D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>P).</w:t>
      </w:r>
    </w:p>
    <w:tbl>
      <w:tblPr>
        <w:tblStyle w:val="Grigliatabella"/>
        <w:tblW w:w="9459" w:type="dxa"/>
        <w:tblLayout w:type="fixed"/>
        <w:tblLook w:val="04A0" w:firstRow="1" w:lastRow="0" w:firstColumn="1" w:lastColumn="0" w:noHBand="0" w:noVBand="1"/>
      </w:tblPr>
      <w:tblGrid>
        <w:gridCol w:w="3380"/>
        <w:gridCol w:w="1248"/>
        <w:gridCol w:w="1081"/>
        <w:gridCol w:w="1024"/>
        <w:gridCol w:w="1328"/>
        <w:gridCol w:w="1398"/>
      </w:tblGrid>
      <w:tr w:rsidR="00355BBA" w:rsidRPr="001D5797" w14:paraId="07B8A402" w14:textId="77777777" w:rsidTr="00355BBA">
        <w:trPr>
          <w:trHeight w:val="315"/>
        </w:trPr>
        <w:tc>
          <w:tcPr>
            <w:tcW w:w="3380" w:type="dxa"/>
            <w:shd w:val="clear" w:color="auto" w:fill="D0CECE" w:themeFill="background2" w:themeFillShade="E6"/>
            <w:noWrap/>
          </w:tcPr>
          <w:p w14:paraId="2033DE1C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Variable and category</w:t>
            </w:r>
          </w:p>
        </w:tc>
        <w:tc>
          <w:tcPr>
            <w:tcW w:w="1248" w:type="dxa"/>
            <w:shd w:val="clear" w:color="auto" w:fill="D0CECE" w:themeFill="background2" w:themeFillShade="E6"/>
            <w:noWrap/>
          </w:tcPr>
          <w:p w14:paraId="00DCA607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Estimate</w:t>
            </w:r>
          </w:p>
        </w:tc>
        <w:tc>
          <w:tcPr>
            <w:tcW w:w="1081" w:type="dxa"/>
            <w:shd w:val="clear" w:color="auto" w:fill="D0CECE" w:themeFill="background2" w:themeFillShade="E6"/>
            <w:noWrap/>
          </w:tcPr>
          <w:p w14:paraId="2BDA0375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s.e.</w:t>
            </w:r>
          </w:p>
        </w:tc>
        <w:tc>
          <w:tcPr>
            <w:tcW w:w="1024" w:type="dxa"/>
            <w:shd w:val="clear" w:color="auto" w:fill="D0CECE" w:themeFill="background2" w:themeFillShade="E6"/>
            <w:noWrap/>
          </w:tcPr>
          <w:p w14:paraId="65C359B9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OR</w:t>
            </w:r>
          </w:p>
        </w:tc>
        <w:tc>
          <w:tcPr>
            <w:tcW w:w="1328" w:type="dxa"/>
            <w:shd w:val="clear" w:color="auto" w:fill="D0CECE" w:themeFill="background2" w:themeFillShade="E6"/>
            <w:noWrap/>
          </w:tcPr>
          <w:p w14:paraId="1255F8B9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95% CI</w:t>
            </w:r>
          </w:p>
        </w:tc>
        <w:tc>
          <w:tcPr>
            <w:tcW w:w="1398" w:type="dxa"/>
            <w:shd w:val="clear" w:color="auto" w:fill="D0CECE" w:themeFill="background2" w:themeFillShade="E6"/>
            <w:noWrap/>
          </w:tcPr>
          <w:p w14:paraId="5CBE3308" w14:textId="619F3813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Wald test</w:t>
            </w:r>
            <w:r w:rsidR="003A4B5D"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355BBA" w:rsidRPr="001D5797" w14:paraId="2AEEA1AD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51789BFE" w14:textId="3615C5CD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 xml:space="preserve">Age </w:t>
            </w:r>
          </w:p>
        </w:tc>
        <w:tc>
          <w:tcPr>
            <w:tcW w:w="1248" w:type="dxa"/>
            <w:noWrap/>
            <w:hideMark/>
          </w:tcPr>
          <w:p w14:paraId="1B05531D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81" w:type="dxa"/>
            <w:noWrap/>
            <w:hideMark/>
          </w:tcPr>
          <w:p w14:paraId="36525255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  <w:hideMark/>
          </w:tcPr>
          <w:p w14:paraId="0F2D55B5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  <w:hideMark/>
          </w:tcPr>
          <w:p w14:paraId="593DB786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  <w:hideMark/>
          </w:tcPr>
          <w:p w14:paraId="0875D164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4</w:t>
            </w:r>
          </w:p>
        </w:tc>
      </w:tr>
      <w:tr w:rsidR="00355BBA" w:rsidRPr="001D5797" w14:paraId="679D8AD6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1FBD341B" w14:textId="4FF2E58E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5</w:t>
            </w:r>
            <w:r w:rsidR="00700583"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</w:t>
            </w: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-70</w:t>
            </w:r>
          </w:p>
        </w:tc>
        <w:tc>
          <w:tcPr>
            <w:tcW w:w="1248" w:type="dxa"/>
            <w:noWrap/>
            <w:hideMark/>
          </w:tcPr>
          <w:p w14:paraId="3884A383" w14:textId="26D9DAFA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81" w:type="dxa"/>
            <w:noWrap/>
            <w:hideMark/>
          </w:tcPr>
          <w:p w14:paraId="538198CD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  <w:hideMark/>
          </w:tcPr>
          <w:p w14:paraId="2DCFE3DD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  <w:hideMark/>
          </w:tcPr>
          <w:p w14:paraId="1B6564A3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  <w:hideMark/>
          </w:tcPr>
          <w:p w14:paraId="75E1844E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355BBA" w:rsidRPr="001D5797" w14:paraId="608B8A5F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21E4202A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0-30</w:t>
            </w:r>
          </w:p>
        </w:tc>
        <w:tc>
          <w:tcPr>
            <w:tcW w:w="1248" w:type="dxa"/>
            <w:noWrap/>
            <w:hideMark/>
          </w:tcPr>
          <w:p w14:paraId="47B2BEBA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15</w:t>
            </w:r>
          </w:p>
        </w:tc>
        <w:tc>
          <w:tcPr>
            <w:tcW w:w="1081" w:type="dxa"/>
            <w:noWrap/>
            <w:hideMark/>
          </w:tcPr>
          <w:p w14:paraId="2F4BCCBF" w14:textId="5592BDFA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4</w:t>
            </w:r>
          </w:p>
        </w:tc>
        <w:tc>
          <w:tcPr>
            <w:tcW w:w="1024" w:type="dxa"/>
            <w:noWrap/>
            <w:hideMark/>
          </w:tcPr>
          <w:p w14:paraId="09FA99CD" w14:textId="3EDBFF58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3.17</w:t>
            </w:r>
          </w:p>
        </w:tc>
        <w:tc>
          <w:tcPr>
            <w:tcW w:w="1328" w:type="dxa"/>
            <w:noWrap/>
            <w:hideMark/>
          </w:tcPr>
          <w:p w14:paraId="6DEAFBDA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63-6.14</w:t>
            </w:r>
          </w:p>
        </w:tc>
        <w:tc>
          <w:tcPr>
            <w:tcW w:w="1398" w:type="dxa"/>
            <w:noWrap/>
            <w:hideMark/>
          </w:tcPr>
          <w:p w14:paraId="4CA49240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355BBA" w:rsidRPr="001D5797" w14:paraId="3031886E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644858A5" w14:textId="72A0AE15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3</w:t>
            </w:r>
            <w:r w:rsidR="00700583"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</w:t>
            </w: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-40</w:t>
            </w:r>
          </w:p>
        </w:tc>
        <w:tc>
          <w:tcPr>
            <w:tcW w:w="1248" w:type="dxa"/>
            <w:noWrap/>
            <w:hideMark/>
          </w:tcPr>
          <w:p w14:paraId="467D8EA1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6</w:t>
            </w:r>
          </w:p>
        </w:tc>
        <w:tc>
          <w:tcPr>
            <w:tcW w:w="1081" w:type="dxa"/>
            <w:noWrap/>
            <w:hideMark/>
          </w:tcPr>
          <w:p w14:paraId="59D5846A" w14:textId="798EFBFB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2</w:t>
            </w:r>
          </w:p>
        </w:tc>
        <w:tc>
          <w:tcPr>
            <w:tcW w:w="1024" w:type="dxa"/>
            <w:noWrap/>
            <w:hideMark/>
          </w:tcPr>
          <w:p w14:paraId="6F45ACBF" w14:textId="18DFAC5C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14</w:t>
            </w:r>
          </w:p>
        </w:tc>
        <w:tc>
          <w:tcPr>
            <w:tcW w:w="1328" w:type="dxa"/>
            <w:noWrap/>
            <w:hideMark/>
          </w:tcPr>
          <w:p w14:paraId="5F011E36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14-4.02</w:t>
            </w:r>
          </w:p>
        </w:tc>
        <w:tc>
          <w:tcPr>
            <w:tcW w:w="1398" w:type="dxa"/>
            <w:noWrap/>
            <w:hideMark/>
          </w:tcPr>
          <w:p w14:paraId="5B60EB58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355BBA" w:rsidRPr="001D5797" w14:paraId="600C6832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774BA84B" w14:textId="45526CB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4</w:t>
            </w:r>
            <w:r w:rsidR="00700583"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</w:t>
            </w: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-50</w:t>
            </w:r>
          </w:p>
        </w:tc>
        <w:tc>
          <w:tcPr>
            <w:tcW w:w="1248" w:type="dxa"/>
            <w:noWrap/>
            <w:hideMark/>
          </w:tcPr>
          <w:p w14:paraId="2C843843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3</w:t>
            </w:r>
          </w:p>
        </w:tc>
        <w:tc>
          <w:tcPr>
            <w:tcW w:w="1081" w:type="dxa"/>
            <w:noWrap/>
            <w:hideMark/>
          </w:tcPr>
          <w:p w14:paraId="676F3549" w14:textId="7D65B60E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5</w:t>
            </w:r>
          </w:p>
        </w:tc>
        <w:tc>
          <w:tcPr>
            <w:tcW w:w="1024" w:type="dxa"/>
            <w:noWrap/>
            <w:hideMark/>
          </w:tcPr>
          <w:p w14:paraId="305C0E48" w14:textId="2060726E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9</w:t>
            </w:r>
          </w:p>
        </w:tc>
        <w:tc>
          <w:tcPr>
            <w:tcW w:w="1328" w:type="dxa"/>
            <w:noWrap/>
            <w:hideMark/>
          </w:tcPr>
          <w:p w14:paraId="569CB50D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0-2.77</w:t>
            </w:r>
          </w:p>
        </w:tc>
        <w:tc>
          <w:tcPr>
            <w:tcW w:w="1398" w:type="dxa"/>
            <w:noWrap/>
            <w:hideMark/>
          </w:tcPr>
          <w:p w14:paraId="5E4D8C4E" w14:textId="77777777" w:rsidR="00355BBA" w:rsidRPr="001D5797" w:rsidRDefault="00355BBA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534A3C44" w14:textId="77777777" w:rsidTr="00355BBA">
        <w:trPr>
          <w:trHeight w:val="315"/>
        </w:trPr>
        <w:tc>
          <w:tcPr>
            <w:tcW w:w="3380" w:type="dxa"/>
            <w:noWrap/>
          </w:tcPr>
          <w:p w14:paraId="3603F458" w14:textId="44D3F971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re-transport practices</w:t>
            </w:r>
          </w:p>
        </w:tc>
        <w:tc>
          <w:tcPr>
            <w:tcW w:w="1248" w:type="dxa"/>
            <w:noWrap/>
          </w:tcPr>
          <w:p w14:paraId="50C1A14B" w14:textId="13153101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81" w:type="dxa"/>
            <w:noWrap/>
          </w:tcPr>
          <w:p w14:paraId="2F55A578" w14:textId="2F05BBBF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</w:tcPr>
          <w:p w14:paraId="03B9C3AA" w14:textId="0A0053B3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</w:tcPr>
          <w:p w14:paraId="089406C9" w14:textId="4997AE2D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</w:tcPr>
          <w:p w14:paraId="31D4FF13" w14:textId="5B01DE5F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&lt;0.001</w:t>
            </w:r>
          </w:p>
        </w:tc>
      </w:tr>
      <w:tr w:rsidR="00120A98" w:rsidRPr="001D5797" w14:paraId="3BAD2E36" w14:textId="77777777" w:rsidTr="00355BBA">
        <w:trPr>
          <w:trHeight w:val="315"/>
        </w:trPr>
        <w:tc>
          <w:tcPr>
            <w:tcW w:w="3380" w:type="dxa"/>
            <w:noWrap/>
          </w:tcPr>
          <w:p w14:paraId="61F6D7AA" w14:textId="71BCBD2C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48" w:type="dxa"/>
            <w:noWrap/>
          </w:tcPr>
          <w:p w14:paraId="55BC823A" w14:textId="70B238F1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81" w:type="dxa"/>
            <w:noWrap/>
          </w:tcPr>
          <w:p w14:paraId="3BDCD35F" w14:textId="003F6E6A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</w:tcPr>
          <w:p w14:paraId="21A5B75C" w14:textId="1C7B8B89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</w:tcPr>
          <w:p w14:paraId="6D7801B6" w14:textId="4AA4D4FF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</w:tcPr>
          <w:p w14:paraId="2FE69349" w14:textId="308C14C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516F168D" w14:textId="77777777" w:rsidTr="00355BBA">
        <w:trPr>
          <w:trHeight w:val="315"/>
        </w:trPr>
        <w:tc>
          <w:tcPr>
            <w:tcW w:w="3380" w:type="dxa"/>
            <w:noWrap/>
          </w:tcPr>
          <w:p w14:paraId="7DD2AD86" w14:textId="0905DD7B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48" w:type="dxa"/>
            <w:noWrap/>
          </w:tcPr>
          <w:p w14:paraId="1657DAB4" w14:textId="410E5A3A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2</w:t>
            </w:r>
          </w:p>
        </w:tc>
        <w:tc>
          <w:tcPr>
            <w:tcW w:w="1081" w:type="dxa"/>
            <w:noWrap/>
          </w:tcPr>
          <w:p w14:paraId="436DE9F5" w14:textId="5EA832CB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28</w:t>
            </w:r>
          </w:p>
        </w:tc>
        <w:tc>
          <w:tcPr>
            <w:tcW w:w="1024" w:type="dxa"/>
            <w:noWrap/>
          </w:tcPr>
          <w:p w14:paraId="6AB5292E" w14:textId="75B179C6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50</w:t>
            </w:r>
          </w:p>
        </w:tc>
        <w:tc>
          <w:tcPr>
            <w:tcW w:w="1328" w:type="dxa"/>
            <w:noWrap/>
          </w:tcPr>
          <w:p w14:paraId="42F9A6FF" w14:textId="34998D94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6-4.29</w:t>
            </w:r>
          </w:p>
        </w:tc>
        <w:tc>
          <w:tcPr>
            <w:tcW w:w="1398" w:type="dxa"/>
            <w:noWrap/>
          </w:tcPr>
          <w:p w14:paraId="7E8863F1" w14:textId="01D928EE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1D8174EF" w14:textId="77777777" w:rsidTr="00355BBA">
        <w:trPr>
          <w:trHeight w:val="315"/>
        </w:trPr>
        <w:tc>
          <w:tcPr>
            <w:tcW w:w="3380" w:type="dxa"/>
            <w:noWrap/>
          </w:tcPr>
          <w:p w14:paraId="2DC0FEC2" w14:textId="0303F4DA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rotections</w:t>
            </w:r>
          </w:p>
        </w:tc>
        <w:tc>
          <w:tcPr>
            <w:tcW w:w="1248" w:type="dxa"/>
            <w:noWrap/>
          </w:tcPr>
          <w:p w14:paraId="5FFA22A7" w14:textId="49D50020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81" w:type="dxa"/>
            <w:noWrap/>
          </w:tcPr>
          <w:p w14:paraId="1A105A21" w14:textId="0B72AD8E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</w:tcPr>
          <w:p w14:paraId="005E6854" w14:textId="4978DBEE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</w:tcPr>
          <w:p w14:paraId="40D504CE" w14:textId="3C9A0DE8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</w:tcPr>
          <w:p w14:paraId="472625B5" w14:textId="7D144BF4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&lt;0.001</w:t>
            </w:r>
          </w:p>
        </w:tc>
      </w:tr>
      <w:tr w:rsidR="00120A98" w:rsidRPr="001D5797" w14:paraId="567EABAB" w14:textId="77777777" w:rsidTr="00355BBA">
        <w:trPr>
          <w:trHeight w:val="315"/>
        </w:trPr>
        <w:tc>
          <w:tcPr>
            <w:tcW w:w="3380" w:type="dxa"/>
            <w:noWrap/>
          </w:tcPr>
          <w:p w14:paraId="0A6FC90C" w14:textId="0EB2C535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48" w:type="dxa"/>
            <w:noWrap/>
          </w:tcPr>
          <w:p w14:paraId="7D808B20" w14:textId="7B443594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81" w:type="dxa"/>
            <w:noWrap/>
          </w:tcPr>
          <w:p w14:paraId="47664C8D" w14:textId="02C858DE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</w:tcPr>
          <w:p w14:paraId="3A9395DD" w14:textId="5B05F7EA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</w:tcPr>
          <w:p w14:paraId="4AE9148E" w14:textId="0F04BFDA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</w:tcPr>
          <w:p w14:paraId="6AC65A2F" w14:textId="4440D1A1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29DAE04D" w14:textId="77777777" w:rsidTr="00355BBA">
        <w:trPr>
          <w:trHeight w:val="315"/>
        </w:trPr>
        <w:tc>
          <w:tcPr>
            <w:tcW w:w="3380" w:type="dxa"/>
            <w:noWrap/>
          </w:tcPr>
          <w:p w14:paraId="548C9CDB" w14:textId="05B6F99D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48" w:type="dxa"/>
            <w:noWrap/>
          </w:tcPr>
          <w:p w14:paraId="316A6051" w14:textId="5792B3A1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83</w:t>
            </w:r>
          </w:p>
        </w:tc>
        <w:tc>
          <w:tcPr>
            <w:tcW w:w="1081" w:type="dxa"/>
            <w:noWrap/>
          </w:tcPr>
          <w:p w14:paraId="58FDC656" w14:textId="32021F26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23</w:t>
            </w:r>
          </w:p>
        </w:tc>
        <w:tc>
          <w:tcPr>
            <w:tcW w:w="1024" w:type="dxa"/>
            <w:noWrap/>
          </w:tcPr>
          <w:p w14:paraId="1AAEB2F4" w14:textId="1671D1B8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30</w:t>
            </w:r>
          </w:p>
        </w:tc>
        <w:tc>
          <w:tcPr>
            <w:tcW w:w="1328" w:type="dxa"/>
            <w:noWrap/>
          </w:tcPr>
          <w:p w14:paraId="3B13E8B9" w14:textId="27873C50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6-3.62</w:t>
            </w:r>
          </w:p>
        </w:tc>
        <w:tc>
          <w:tcPr>
            <w:tcW w:w="1398" w:type="dxa"/>
            <w:noWrap/>
          </w:tcPr>
          <w:p w14:paraId="05D3CFE3" w14:textId="0A2192F2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771FE5E5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7CB435F9" w14:textId="06CED76E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Other AJ</w:t>
            </w:r>
          </w:p>
        </w:tc>
        <w:tc>
          <w:tcPr>
            <w:tcW w:w="1248" w:type="dxa"/>
            <w:noWrap/>
            <w:hideMark/>
          </w:tcPr>
          <w:p w14:paraId="288788E5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81" w:type="dxa"/>
            <w:noWrap/>
            <w:hideMark/>
          </w:tcPr>
          <w:p w14:paraId="729B8158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  <w:hideMark/>
          </w:tcPr>
          <w:p w14:paraId="52BE0A19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  <w:hideMark/>
          </w:tcPr>
          <w:p w14:paraId="5F96481B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  <w:hideMark/>
          </w:tcPr>
          <w:p w14:paraId="2EC5D8EE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4</w:t>
            </w:r>
          </w:p>
        </w:tc>
      </w:tr>
      <w:tr w:rsidR="00120A98" w:rsidRPr="001D5797" w14:paraId="73A47230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1DC36E51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48" w:type="dxa"/>
            <w:noWrap/>
            <w:hideMark/>
          </w:tcPr>
          <w:p w14:paraId="6D6BD118" w14:textId="06734F49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81" w:type="dxa"/>
            <w:noWrap/>
            <w:hideMark/>
          </w:tcPr>
          <w:p w14:paraId="5C418459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  <w:hideMark/>
          </w:tcPr>
          <w:p w14:paraId="587F2345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  <w:hideMark/>
          </w:tcPr>
          <w:p w14:paraId="2078FF36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  <w:hideMark/>
          </w:tcPr>
          <w:p w14:paraId="1D9B8E07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03E3D3F5" w14:textId="77777777" w:rsidTr="00355BBA">
        <w:trPr>
          <w:trHeight w:val="315"/>
        </w:trPr>
        <w:tc>
          <w:tcPr>
            <w:tcW w:w="3380" w:type="dxa"/>
            <w:noWrap/>
            <w:hideMark/>
          </w:tcPr>
          <w:p w14:paraId="06BD9EDE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48" w:type="dxa"/>
            <w:noWrap/>
            <w:hideMark/>
          </w:tcPr>
          <w:p w14:paraId="33844ED7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2</w:t>
            </w:r>
          </w:p>
        </w:tc>
        <w:tc>
          <w:tcPr>
            <w:tcW w:w="1081" w:type="dxa"/>
            <w:noWrap/>
            <w:hideMark/>
          </w:tcPr>
          <w:p w14:paraId="75D15DAD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2</w:t>
            </w:r>
          </w:p>
        </w:tc>
        <w:tc>
          <w:tcPr>
            <w:tcW w:w="1024" w:type="dxa"/>
            <w:noWrap/>
            <w:hideMark/>
          </w:tcPr>
          <w:p w14:paraId="7C03B24D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51</w:t>
            </w:r>
          </w:p>
        </w:tc>
        <w:tc>
          <w:tcPr>
            <w:tcW w:w="1328" w:type="dxa"/>
            <w:noWrap/>
            <w:hideMark/>
          </w:tcPr>
          <w:p w14:paraId="34DC28F0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3-4.72</w:t>
            </w:r>
          </w:p>
        </w:tc>
        <w:tc>
          <w:tcPr>
            <w:tcW w:w="1398" w:type="dxa"/>
            <w:noWrap/>
            <w:hideMark/>
          </w:tcPr>
          <w:p w14:paraId="1A92917B" w14:textId="77777777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3582D90E" w14:textId="77777777" w:rsidTr="00355BBA">
        <w:trPr>
          <w:trHeight w:val="315"/>
        </w:trPr>
        <w:tc>
          <w:tcPr>
            <w:tcW w:w="3380" w:type="dxa"/>
            <w:noWrap/>
          </w:tcPr>
          <w:p w14:paraId="27F6291D" w14:textId="0FB611AC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TRPBs</w:t>
            </w:r>
          </w:p>
        </w:tc>
        <w:tc>
          <w:tcPr>
            <w:tcW w:w="1248" w:type="dxa"/>
            <w:noWrap/>
          </w:tcPr>
          <w:p w14:paraId="2994126E" w14:textId="56D0BD36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81" w:type="dxa"/>
            <w:noWrap/>
          </w:tcPr>
          <w:p w14:paraId="3093D815" w14:textId="20F7B6A2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</w:tcPr>
          <w:p w14:paraId="32D57A77" w14:textId="5A261B8C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</w:tcPr>
          <w:p w14:paraId="42C80318" w14:textId="02FBBAA1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</w:tcPr>
          <w:p w14:paraId="0E2B7DB9" w14:textId="0E337421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2</w:t>
            </w:r>
          </w:p>
        </w:tc>
      </w:tr>
      <w:tr w:rsidR="00120A98" w:rsidRPr="001D5797" w14:paraId="3D46F943" w14:textId="77777777" w:rsidTr="00355BBA">
        <w:trPr>
          <w:trHeight w:val="315"/>
        </w:trPr>
        <w:tc>
          <w:tcPr>
            <w:tcW w:w="3380" w:type="dxa"/>
            <w:noWrap/>
          </w:tcPr>
          <w:p w14:paraId="77CDC66C" w14:textId="66FACDF6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48" w:type="dxa"/>
            <w:noWrap/>
          </w:tcPr>
          <w:p w14:paraId="2C42235C" w14:textId="3EBC3B25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81" w:type="dxa"/>
            <w:noWrap/>
          </w:tcPr>
          <w:p w14:paraId="0053394C" w14:textId="5635E00B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24" w:type="dxa"/>
            <w:noWrap/>
          </w:tcPr>
          <w:p w14:paraId="13C9C6EB" w14:textId="6BE0EB86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28" w:type="dxa"/>
            <w:noWrap/>
          </w:tcPr>
          <w:p w14:paraId="3EE0E297" w14:textId="2EB8523E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98" w:type="dxa"/>
            <w:noWrap/>
          </w:tcPr>
          <w:p w14:paraId="54618C0F" w14:textId="7037D0FD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120A98" w:rsidRPr="001D5797" w14:paraId="4FB2EF66" w14:textId="77777777" w:rsidTr="00355BBA">
        <w:trPr>
          <w:trHeight w:val="315"/>
        </w:trPr>
        <w:tc>
          <w:tcPr>
            <w:tcW w:w="3380" w:type="dxa"/>
            <w:noWrap/>
          </w:tcPr>
          <w:p w14:paraId="66D542B3" w14:textId="28596A28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48" w:type="dxa"/>
            <w:noWrap/>
          </w:tcPr>
          <w:p w14:paraId="1E6CB22F" w14:textId="094A37E8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7</w:t>
            </w:r>
          </w:p>
        </w:tc>
        <w:tc>
          <w:tcPr>
            <w:tcW w:w="1081" w:type="dxa"/>
            <w:noWrap/>
          </w:tcPr>
          <w:p w14:paraId="4AFC70CB" w14:textId="7F4F7BAB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1</w:t>
            </w:r>
          </w:p>
        </w:tc>
        <w:tc>
          <w:tcPr>
            <w:tcW w:w="1024" w:type="dxa"/>
            <w:noWrap/>
          </w:tcPr>
          <w:p w14:paraId="517FECAB" w14:textId="27485EC3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27</w:t>
            </w:r>
          </w:p>
        </w:tc>
        <w:tc>
          <w:tcPr>
            <w:tcW w:w="1328" w:type="dxa"/>
            <w:noWrap/>
          </w:tcPr>
          <w:p w14:paraId="33A73C8E" w14:textId="1E681A43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3-4.90</w:t>
            </w:r>
          </w:p>
        </w:tc>
        <w:tc>
          <w:tcPr>
            <w:tcW w:w="1398" w:type="dxa"/>
            <w:noWrap/>
          </w:tcPr>
          <w:p w14:paraId="31CAE4A9" w14:textId="1AC43164" w:rsidR="00120A98" w:rsidRPr="001D5797" w:rsidRDefault="00120A98" w:rsidP="00120A9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</w:tbl>
    <w:p w14:paraId="6C9B5077" w14:textId="77777777" w:rsidR="00BF1878" w:rsidRPr="001D5797" w:rsidRDefault="00BF1878" w:rsidP="00BF187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450917" w14:textId="2624E55A" w:rsidR="00BF1878" w:rsidRPr="001D5797" w:rsidRDefault="00BF187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78AC9188" w14:textId="60948348" w:rsidR="00E30FBF" w:rsidRPr="00D4276B" w:rsidRDefault="00BF1878" w:rsidP="00BF187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Supplementary </w:t>
      </w:r>
      <w:r w:rsidR="00C90C32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6</w:t>
      </w:r>
      <w:r w:rsidR="00CA0158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  <w:r w:rsidR="00E30FBF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Results of the univariable model with </w:t>
      </w:r>
      <w:r w:rsidR="002C7860" w:rsidRPr="001D5797">
        <w:rPr>
          <w:rFonts w:ascii="Times New Roman" w:hAnsi="Times New Roman" w:cs="Times New Roman"/>
          <w:sz w:val="24"/>
          <w:szCs w:val="24"/>
          <w:lang w:val="en-GB"/>
        </w:rPr>
        <w:t>injuries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as the outcome. Significant associations between the predictive variables and the </w:t>
      </w:r>
      <w:r w:rsidR="002C7860" w:rsidRPr="001D5797">
        <w:rPr>
          <w:rFonts w:ascii="Times New Roman" w:hAnsi="Times New Roman" w:cs="Times New Roman"/>
          <w:sz w:val="24"/>
          <w:szCs w:val="24"/>
          <w:lang w:val="en-GB"/>
        </w:rPr>
        <w:t>injuries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are shown. Data are presented as estimate, standard error (s.e.), </w:t>
      </w:r>
      <w:r w:rsidR="00B06C7C" w:rsidRPr="001D5797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dds </w:t>
      </w:r>
      <w:r w:rsidR="00B06C7C" w:rsidRPr="001D5797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>atio (OR), confidence interval (95% CI), and Wald test P-value (Wald test</w:t>
      </w:r>
      <w:r w:rsidR="003A4B5D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0FBF" w:rsidRPr="001D5797">
        <w:rPr>
          <w:rFonts w:ascii="Times New Roman" w:hAnsi="Times New Roman" w:cs="Times New Roman"/>
          <w:sz w:val="24"/>
          <w:szCs w:val="24"/>
          <w:lang w:val="en-GB"/>
        </w:rPr>
        <w:t>P).</w:t>
      </w:r>
    </w:p>
    <w:tbl>
      <w:tblPr>
        <w:tblStyle w:val="Grigliatabella"/>
        <w:tblW w:w="9609" w:type="dxa"/>
        <w:tblLayout w:type="fixed"/>
        <w:tblLook w:val="04A0" w:firstRow="1" w:lastRow="0" w:firstColumn="1" w:lastColumn="0" w:noHBand="0" w:noVBand="1"/>
      </w:tblPr>
      <w:tblGrid>
        <w:gridCol w:w="3434"/>
        <w:gridCol w:w="1268"/>
        <w:gridCol w:w="1098"/>
        <w:gridCol w:w="1040"/>
        <w:gridCol w:w="1349"/>
        <w:gridCol w:w="1420"/>
      </w:tblGrid>
      <w:tr w:rsidR="00653B1E" w:rsidRPr="001D5797" w14:paraId="2AC32247" w14:textId="77777777" w:rsidTr="00653B1E">
        <w:trPr>
          <w:trHeight w:val="316"/>
        </w:trPr>
        <w:tc>
          <w:tcPr>
            <w:tcW w:w="3434" w:type="dxa"/>
            <w:shd w:val="clear" w:color="auto" w:fill="D0CECE" w:themeFill="background2" w:themeFillShade="E6"/>
            <w:noWrap/>
          </w:tcPr>
          <w:p w14:paraId="3AEF4D77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Variable and category</w:t>
            </w:r>
          </w:p>
        </w:tc>
        <w:tc>
          <w:tcPr>
            <w:tcW w:w="1268" w:type="dxa"/>
            <w:shd w:val="clear" w:color="auto" w:fill="D0CECE" w:themeFill="background2" w:themeFillShade="E6"/>
            <w:noWrap/>
          </w:tcPr>
          <w:p w14:paraId="097B90EC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Estimate</w:t>
            </w:r>
          </w:p>
        </w:tc>
        <w:tc>
          <w:tcPr>
            <w:tcW w:w="1098" w:type="dxa"/>
            <w:shd w:val="clear" w:color="auto" w:fill="D0CECE" w:themeFill="background2" w:themeFillShade="E6"/>
            <w:noWrap/>
          </w:tcPr>
          <w:p w14:paraId="6473542C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s.e.</w:t>
            </w:r>
          </w:p>
        </w:tc>
        <w:tc>
          <w:tcPr>
            <w:tcW w:w="1040" w:type="dxa"/>
            <w:shd w:val="clear" w:color="auto" w:fill="D0CECE" w:themeFill="background2" w:themeFillShade="E6"/>
            <w:noWrap/>
          </w:tcPr>
          <w:p w14:paraId="3770FCCB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OR</w:t>
            </w:r>
          </w:p>
        </w:tc>
        <w:tc>
          <w:tcPr>
            <w:tcW w:w="1349" w:type="dxa"/>
            <w:shd w:val="clear" w:color="auto" w:fill="D0CECE" w:themeFill="background2" w:themeFillShade="E6"/>
            <w:noWrap/>
          </w:tcPr>
          <w:p w14:paraId="049EC54D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95% CI</w:t>
            </w:r>
          </w:p>
        </w:tc>
        <w:tc>
          <w:tcPr>
            <w:tcW w:w="1420" w:type="dxa"/>
            <w:shd w:val="clear" w:color="auto" w:fill="D0CECE" w:themeFill="background2" w:themeFillShade="E6"/>
            <w:noWrap/>
          </w:tcPr>
          <w:p w14:paraId="5F110394" w14:textId="2DCF5CD2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Wald test</w:t>
            </w:r>
            <w:r w:rsidR="003A4B5D"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653B1E" w:rsidRPr="001D5797" w14:paraId="0DDF9F5F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1B06CBA5" w14:textId="2861CBC9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Age</w:t>
            </w:r>
          </w:p>
        </w:tc>
        <w:tc>
          <w:tcPr>
            <w:tcW w:w="1268" w:type="dxa"/>
            <w:noWrap/>
            <w:hideMark/>
          </w:tcPr>
          <w:p w14:paraId="6EBF4837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98" w:type="dxa"/>
            <w:noWrap/>
            <w:hideMark/>
          </w:tcPr>
          <w:p w14:paraId="3B42469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7899E165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4268CCC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142FEE8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20</w:t>
            </w:r>
          </w:p>
        </w:tc>
      </w:tr>
      <w:tr w:rsidR="00653B1E" w:rsidRPr="001D5797" w14:paraId="3DCBFE6B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56F1B48F" w14:textId="363BB05D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51-70</w:t>
            </w:r>
          </w:p>
        </w:tc>
        <w:tc>
          <w:tcPr>
            <w:tcW w:w="1268" w:type="dxa"/>
            <w:noWrap/>
            <w:hideMark/>
          </w:tcPr>
          <w:p w14:paraId="11A8C2DF" w14:textId="1C59DB6A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98" w:type="dxa"/>
            <w:noWrap/>
            <w:hideMark/>
          </w:tcPr>
          <w:p w14:paraId="12488E3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0484F6CE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7BFCE4F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3CFFD64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36A5948F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55EC112E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0-30</w:t>
            </w:r>
          </w:p>
        </w:tc>
        <w:tc>
          <w:tcPr>
            <w:tcW w:w="1268" w:type="dxa"/>
            <w:noWrap/>
            <w:hideMark/>
          </w:tcPr>
          <w:p w14:paraId="5C5C0865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7</w:t>
            </w:r>
          </w:p>
        </w:tc>
        <w:tc>
          <w:tcPr>
            <w:tcW w:w="1098" w:type="dxa"/>
            <w:noWrap/>
            <w:hideMark/>
          </w:tcPr>
          <w:p w14:paraId="51BB001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7</w:t>
            </w:r>
          </w:p>
        </w:tc>
        <w:tc>
          <w:tcPr>
            <w:tcW w:w="1040" w:type="dxa"/>
            <w:noWrap/>
            <w:hideMark/>
          </w:tcPr>
          <w:p w14:paraId="0DFFD77D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92</w:t>
            </w:r>
          </w:p>
        </w:tc>
        <w:tc>
          <w:tcPr>
            <w:tcW w:w="1349" w:type="dxa"/>
            <w:noWrap/>
            <w:hideMark/>
          </w:tcPr>
          <w:p w14:paraId="2AFA9B6C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1-6.07</w:t>
            </w:r>
          </w:p>
        </w:tc>
        <w:tc>
          <w:tcPr>
            <w:tcW w:w="1420" w:type="dxa"/>
            <w:noWrap/>
            <w:hideMark/>
          </w:tcPr>
          <w:p w14:paraId="28113185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75547466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0940F23E" w14:textId="62273072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31-40</w:t>
            </w:r>
          </w:p>
        </w:tc>
        <w:tc>
          <w:tcPr>
            <w:tcW w:w="1268" w:type="dxa"/>
            <w:noWrap/>
            <w:hideMark/>
          </w:tcPr>
          <w:p w14:paraId="1B99E228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69</w:t>
            </w:r>
          </w:p>
        </w:tc>
        <w:tc>
          <w:tcPr>
            <w:tcW w:w="1098" w:type="dxa"/>
            <w:noWrap/>
            <w:hideMark/>
          </w:tcPr>
          <w:p w14:paraId="7985E3C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6</w:t>
            </w:r>
          </w:p>
        </w:tc>
        <w:tc>
          <w:tcPr>
            <w:tcW w:w="1040" w:type="dxa"/>
            <w:noWrap/>
            <w:hideMark/>
          </w:tcPr>
          <w:p w14:paraId="207F7168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99</w:t>
            </w:r>
          </w:p>
        </w:tc>
        <w:tc>
          <w:tcPr>
            <w:tcW w:w="1349" w:type="dxa"/>
            <w:noWrap/>
            <w:hideMark/>
          </w:tcPr>
          <w:p w14:paraId="542E53DC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8-4.06</w:t>
            </w:r>
          </w:p>
        </w:tc>
        <w:tc>
          <w:tcPr>
            <w:tcW w:w="1420" w:type="dxa"/>
            <w:noWrap/>
            <w:hideMark/>
          </w:tcPr>
          <w:p w14:paraId="0055C43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2D793CD9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44025CC6" w14:textId="3590F331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41-50</w:t>
            </w:r>
          </w:p>
        </w:tc>
        <w:tc>
          <w:tcPr>
            <w:tcW w:w="1268" w:type="dxa"/>
            <w:noWrap/>
            <w:hideMark/>
          </w:tcPr>
          <w:p w14:paraId="29ADF99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7</w:t>
            </w:r>
          </w:p>
        </w:tc>
        <w:tc>
          <w:tcPr>
            <w:tcW w:w="1098" w:type="dxa"/>
            <w:noWrap/>
            <w:hideMark/>
          </w:tcPr>
          <w:p w14:paraId="124BD6CB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40</w:t>
            </w:r>
          </w:p>
        </w:tc>
        <w:tc>
          <w:tcPr>
            <w:tcW w:w="1040" w:type="dxa"/>
            <w:noWrap/>
            <w:hideMark/>
          </w:tcPr>
          <w:p w14:paraId="027BD62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4</w:t>
            </w:r>
          </w:p>
        </w:tc>
        <w:tc>
          <w:tcPr>
            <w:tcW w:w="1349" w:type="dxa"/>
            <w:noWrap/>
            <w:hideMark/>
          </w:tcPr>
          <w:p w14:paraId="63D47189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66-3.15</w:t>
            </w:r>
          </w:p>
        </w:tc>
        <w:tc>
          <w:tcPr>
            <w:tcW w:w="1420" w:type="dxa"/>
            <w:noWrap/>
            <w:hideMark/>
          </w:tcPr>
          <w:p w14:paraId="7362B9A7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10CE0F4C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21831748" w14:textId="650840DB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Number of horses in care</w:t>
            </w:r>
          </w:p>
        </w:tc>
        <w:tc>
          <w:tcPr>
            <w:tcW w:w="1268" w:type="dxa"/>
            <w:noWrap/>
            <w:hideMark/>
          </w:tcPr>
          <w:p w14:paraId="3D20D84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098" w:type="dxa"/>
            <w:noWrap/>
            <w:hideMark/>
          </w:tcPr>
          <w:p w14:paraId="3015312C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380C2C9E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461875C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09F82C74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28</w:t>
            </w:r>
          </w:p>
        </w:tc>
      </w:tr>
      <w:tr w:rsidR="00653B1E" w:rsidRPr="001D5797" w14:paraId="2D2F550F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4C2D9014" w14:textId="3D31A86E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-4</w:t>
            </w:r>
          </w:p>
        </w:tc>
        <w:tc>
          <w:tcPr>
            <w:tcW w:w="1268" w:type="dxa"/>
            <w:noWrap/>
            <w:hideMark/>
          </w:tcPr>
          <w:p w14:paraId="0AFD3552" w14:textId="0807CFB2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98" w:type="dxa"/>
            <w:noWrap/>
            <w:hideMark/>
          </w:tcPr>
          <w:p w14:paraId="2EF34D67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46ED2E4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1414322E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586170C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2AEFC1A2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0BDEFC17" w14:textId="14CEC704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5-10</w:t>
            </w:r>
          </w:p>
        </w:tc>
        <w:tc>
          <w:tcPr>
            <w:tcW w:w="1268" w:type="dxa"/>
            <w:noWrap/>
            <w:hideMark/>
          </w:tcPr>
          <w:p w14:paraId="0479B774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8</w:t>
            </w:r>
          </w:p>
        </w:tc>
        <w:tc>
          <w:tcPr>
            <w:tcW w:w="1098" w:type="dxa"/>
            <w:noWrap/>
            <w:hideMark/>
          </w:tcPr>
          <w:p w14:paraId="4C7FA05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3</w:t>
            </w:r>
          </w:p>
        </w:tc>
        <w:tc>
          <w:tcPr>
            <w:tcW w:w="1040" w:type="dxa"/>
            <w:noWrap/>
            <w:hideMark/>
          </w:tcPr>
          <w:p w14:paraId="573773E9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67</w:t>
            </w:r>
          </w:p>
        </w:tc>
        <w:tc>
          <w:tcPr>
            <w:tcW w:w="1349" w:type="dxa"/>
            <w:noWrap/>
            <w:hideMark/>
          </w:tcPr>
          <w:p w14:paraId="05669BF9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9-5.11</w:t>
            </w:r>
          </w:p>
        </w:tc>
        <w:tc>
          <w:tcPr>
            <w:tcW w:w="1420" w:type="dxa"/>
            <w:noWrap/>
            <w:hideMark/>
          </w:tcPr>
          <w:p w14:paraId="0A599D2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2D905213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4AE4281C" w14:textId="25131EE5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1-30</w:t>
            </w:r>
          </w:p>
        </w:tc>
        <w:tc>
          <w:tcPr>
            <w:tcW w:w="1268" w:type="dxa"/>
            <w:noWrap/>
            <w:hideMark/>
          </w:tcPr>
          <w:p w14:paraId="2DE3A638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4</w:t>
            </w:r>
          </w:p>
        </w:tc>
        <w:tc>
          <w:tcPr>
            <w:tcW w:w="1098" w:type="dxa"/>
            <w:noWrap/>
            <w:hideMark/>
          </w:tcPr>
          <w:p w14:paraId="116C8957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5</w:t>
            </w:r>
          </w:p>
        </w:tc>
        <w:tc>
          <w:tcPr>
            <w:tcW w:w="1040" w:type="dxa"/>
            <w:noWrap/>
            <w:hideMark/>
          </w:tcPr>
          <w:p w14:paraId="0BDD7DA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72</w:t>
            </w:r>
          </w:p>
        </w:tc>
        <w:tc>
          <w:tcPr>
            <w:tcW w:w="1349" w:type="dxa"/>
            <w:noWrap/>
            <w:hideMark/>
          </w:tcPr>
          <w:p w14:paraId="4B2A98EE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87-3.41</w:t>
            </w:r>
          </w:p>
        </w:tc>
        <w:tc>
          <w:tcPr>
            <w:tcW w:w="1420" w:type="dxa"/>
            <w:noWrap/>
            <w:hideMark/>
          </w:tcPr>
          <w:p w14:paraId="0FD9B20D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378C1756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14A962F8" w14:textId="7B890246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31-50</w:t>
            </w:r>
          </w:p>
        </w:tc>
        <w:tc>
          <w:tcPr>
            <w:tcW w:w="1268" w:type="dxa"/>
            <w:noWrap/>
            <w:hideMark/>
          </w:tcPr>
          <w:p w14:paraId="4146832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81</w:t>
            </w:r>
          </w:p>
        </w:tc>
        <w:tc>
          <w:tcPr>
            <w:tcW w:w="1098" w:type="dxa"/>
            <w:noWrap/>
            <w:hideMark/>
          </w:tcPr>
          <w:p w14:paraId="492379A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43</w:t>
            </w:r>
          </w:p>
        </w:tc>
        <w:tc>
          <w:tcPr>
            <w:tcW w:w="1040" w:type="dxa"/>
            <w:noWrap/>
            <w:hideMark/>
          </w:tcPr>
          <w:p w14:paraId="70FF558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26</w:t>
            </w:r>
          </w:p>
        </w:tc>
        <w:tc>
          <w:tcPr>
            <w:tcW w:w="1349" w:type="dxa"/>
            <w:noWrap/>
            <w:hideMark/>
          </w:tcPr>
          <w:p w14:paraId="0E8230E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7-5.24</w:t>
            </w:r>
          </w:p>
        </w:tc>
        <w:tc>
          <w:tcPr>
            <w:tcW w:w="1420" w:type="dxa"/>
            <w:noWrap/>
            <w:hideMark/>
          </w:tcPr>
          <w:p w14:paraId="3891418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59276C8E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14680DAB" w14:textId="3AB51D3B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&gt; 50</w:t>
            </w:r>
          </w:p>
        </w:tc>
        <w:tc>
          <w:tcPr>
            <w:tcW w:w="1268" w:type="dxa"/>
            <w:noWrap/>
            <w:hideMark/>
          </w:tcPr>
          <w:p w14:paraId="76E1214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11</w:t>
            </w:r>
          </w:p>
        </w:tc>
        <w:tc>
          <w:tcPr>
            <w:tcW w:w="1098" w:type="dxa"/>
            <w:noWrap/>
            <w:hideMark/>
          </w:tcPr>
          <w:p w14:paraId="35C6779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0</w:t>
            </w:r>
          </w:p>
        </w:tc>
        <w:tc>
          <w:tcPr>
            <w:tcW w:w="1040" w:type="dxa"/>
            <w:noWrap/>
            <w:hideMark/>
          </w:tcPr>
          <w:p w14:paraId="19E58FF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3.05</w:t>
            </w:r>
          </w:p>
        </w:tc>
        <w:tc>
          <w:tcPr>
            <w:tcW w:w="1349" w:type="dxa"/>
            <w:noWrap/>
            <w:hideMark/>
          </w:tcPr>
          <w:p w14:paraId="16D13A4C" w14:textId="3A29780D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14-8.16</w:t>
            </w:r>
          </w:p>
        </w:tc>
        <w:tc>
          <w:tcPr>
            <w:tcW w:w="1420" w:type="dxa"/>
            <w:noWrap/>
            <w:hideMark/>
          </w:tcPr>
          <w:p w14:paraId="2ECBBD3C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48D980FD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587C618B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re-transport practices</w:t>
            </w:r>
          </w:p>
        </w:tc>
        <w:tc>
          <w:tcPr>
            <w:tcW w:w="1268" w:type="dxa"/>
            <w:noWrap/>
            <w:hideMark/>
          </w:tcPr>
          <w:p w14:paraId="36B70928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98" w:type="dxa"/>
            <w:noWrap/>
            <w:hideMark/>
          </w:tcPr>
          <w:p w14:paraId="26E7207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0BD471E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7021B4F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32F7007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3</w:t>
            </w:r>
          </w:p>
        </w:tc>
      </w:tr>
      <w:tr w:rsidR="00653B1E" w:rsidRPr="001D5797" w14:paraId="6EBF0114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5B3646B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68" w:type="dxa"/>
            <w:noWrap/>
            <w:hideMark/>
          </w:tcPr>
          <w:p w14:paraId="4C44E940" w14:textId="557D47C3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98" w:type="dxa"/>
            <w:noWrap/>
            <w:hideMark/>
          </w:tcPr>
          <w:p w14:paraId="0AB50A41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5E57167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4E058535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1929AC2D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587AD052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30994817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68" w:type="dxa"/>
            <w:noWrap/>
            <w:hideMark/>
          </w:tcPr>
          <w:p w14:paraId="036F5C85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3</w:t>
            </w:r>
          </w:p>
        </w:tc>
        <w:tc>
          <w:tcPr>
            <w:tcW w:w="1098" w:type="dxa"/>
            <w:noWrap/>
            <w:hideMark/>
          </w:tcPr>
          <w:p w14:paraId="623D1CB3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2</w:t>
            </w:r>
          </w:p>
        </w:tc>
        <w:tc>
          <w:tcPr>
            <w:tcW w:w="1040" w:type="dxa"/>
            <w:noWrap/>
            <w:hideMark/>
          </w:tcPr>
          <w:p w14:paraId="5D82FCAE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54</w:t>
            </w:r>
          </w:p>
        </w:tc>
        <w:tc>
          <w:tcPr>
            <w:tcW w:w="1349" w:type="dxa"/>
            <w:noWrap/>
            <w:hideMark/>
          </w:tcPr>
          <w:p w14:paraId="0524908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6-4.75</w:t>
            </w:r>
          </w:p>
        </w:tc>
        <w:tc>
          <w:tcPr>
            <w:tcW w:w="1420" w:type="dxa"/>
            <w:noWrap/>
            <w:hideMark/>
          </w:tcPr>
          <w:p w14:paraId="32A0A8DC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5242A4F5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7A96AFCE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rotections</w:t>
            </w:r>
          </w:p>
        </w:tc>
        <w:tc>
          <w:tcPr>
            <w:tcW w:w="1268" w:type="dxa"/>
            <w:noWrap/>
            <w:hideMark/>
          </w:tcPr>
          <w:p w14:paraId="01E35FC3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98" w:type="dxa"/>
            <w:noWrap/>
            <w:hideMark/>
          </w:tcPr>
          <w:p w14:paraId="0ADD5AF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68F66B4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507E5534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67480DB4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2</w:t>
            </w:r>
          </w:p>
        </w:tc>
      </w:tr>
      <w:tr w:rsidR="00653B1E" w:rsidRPr="001D5797" w14:paraId="2ABBBC8E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61BF1A6D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68" w:type="dxa"/>
            <w:noWrap/>
            <w:hideMark/>
          </w:tcPr>
          <w:p w14:paraId="7B65B61D" w14:textId="52107DC6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98" w:type="dxa"/>
            <w:noWrap/>
            <w:hideMark/>
          </w:tcPr>
          <w:p w14:paraId="080873AB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474A27C9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02E51A7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7BF96C4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3DC0EC73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7F3D68A0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68" w:type="dxa"/>
            <w:noWrap/>
            <w:hideMark/>
          </w:tcPr>
          <w:p w14:paraId="71E3C88B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9</w:t>
            </w:r>
          </w:p>
        </w:tc>
        <w:tc>
          <w:tcPr>
            <w:tcW w:w="1098" w:type="dxa"/>
            <w:noWrap/>
            <w:hideMark/>
          </w:tcPr>
          <w:p w14:paraId="4A91779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25</w:t>
            </w:r>
          </w:p>
        </w:tc>
        <w:tc>
          <w:tcPr>
            <w:tcW w:w="1040" w:type="dxa"/>
            <w:noWrap/>
            <w:hideMark/>
          </w:tcPr>
          <w:p w14:paraId="49A63991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20</w:t>
            </w:r>
          </w:p>
        </w:tc>
        <w:tc>
          <w:tcPr>
            <w:tcW w:w="1349" w:type="dxa"/>
            <w:noWrap/>
            <w:hideMark/>
          </w:tcPr>
          <w:p w14:paraId="08FB5BB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5-3.60</w:t>
            </w:r>
          </w:p>
        </w:tc>
        <w:tc>
          <w:tcPr>
            <w:tcW w:w="1420" w:type="dxa"/>
            <w:noWrap/>
            <w:hideMark/>
          </w:tcPr>
          <w:p w14:paraId="02BA3CF3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3D918684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2D3BDE22" w14:textId="0A3ABA5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Vehicle</w:t>
            </w:r>
          </w:p>
        </w:tc>
        <w:tc>
          <w:tcPr>
            <w:tcW w:w="1268" w:type="dxa"/>
            <w:noWrap/>
            <w:hideMark/>
          </w:tcPr>
          <w:p w14:paraId="6CC58D79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98" w:type="dxa"/>
            <w:noWrap/>
            <w:hideMark/>
          </w:tcPr>
          <w:p w14:paraId="71D153F7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068F120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39B48F8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0ECF30D8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39</w:t>
            </w:r>
          </w:p>
        </w:tc>
      </w:tr>
      <w:tr w:rsidR="00653B1E" w:rsidRPr="001D5797" w14:paraId="23BCD92E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12E24AB3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Float 1-2</w:t>
            </w:r>
          </w:p>
        </w:tc>
        <w:tc>
          <w:tcPr>
            <w:tcW w:w="1268" w:type="dxa"/>
            <w:noWrap/>
            <w:hideMark/>
          </w:tcPr>
          <w:p w14:paraId="0E587937" w14:textId="27BE0B6E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98" w:type="dxa"/>
            <w:noWrap/>
            <w:hideMark/>
          </w:tcPr>
          <w:p w14:paraId="732EF1B1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  <w:hideMark/>
          </w:tcPr>
          <w:p w14:paraId="6AFB14C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  <w:hideMark/>
          </w:tcPr>
          <w:p w14:paraId="3D58EB5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  <w:hideMark/>
          </w:tcPr>
          <w:p w14:paraId="6BB8986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26A89FE4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1EE4811F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Large horse angle load float</w:t>
            </w:r>
          </w:p>
        </w:tc>
        <w:tc>
          <w:tcPr>
            <w:tcW w:w="1268" w:type="dxa"/>
            <w:noWrap/>
            <w:hideMark/>
          </w:tcPr>
          <w:p w14:paraId="3F3A39B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7</w:t>
            </w:r>
          </w:p>
        </w:tc>
        <w:tc>
          <w:tcPr>
            <w:tcW w:w="1098" w:type="dxa"/>
            <w:noWrap/>
            <w:hideMark/>
          </w:tcPr>
          <w:p w14:paraId="37C4BE7B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6</w:t>
            </w:r>
          </w:p>
        </w:tc>
        <w:tc>
          <w:tcPr>
            <w:tcW w:w="1040" w:type="dxa"/>
            <w:noWrap/>
            <w:hideMark/>
          </w:tcPr>
          <w:p w14:paraId="11CC337A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76</w:t>
            </w:r>
          </w:p>
        </w:tc>
        <w:tc>
          <w:tcPr>
            <w:tcW w:w="1349" w:type="dxa"/>
            <w:noWrap/>
            <w:hideMark/>
          </w:tcPr>
          <w:p w14:paraId="61DF8B09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87-3.56</w:t>
            </w:r>
          </w:p>
        </w:tc>
        <w:tc>
          <w:tcPr>
            <w:tcW w:w="1420" w:type="dxa"/>
            <w:noWrap/>
            <w:hideMark/>
          </w:tcPr>
          <w:p w14:paraId="26585B05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653B1E" w:rsidRPr="001D5797" w14:paraId="6AFE671A" w14:textId="77777777" w:rsidTr="00653B1E">
        <w:trPr>
          <w:trHeight w:val="309"/>
        </w:trPr>
        <w:tc>
          <w:tcPr>
            <w:tcW w:w="3434" w:type="dxa"/>
            <w:noWrap/>
            <w:hideMark/>
          </w:tcPr>
          <w:p w14:paraId="2E0AB5D6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Truck</w:t>
            </w:r>
          </w:p>
        </w:tc>
        <w:tc>
          <w:tcPr>
            <w:tcW w:w="1268" w:type="dxa"/>
            <w:noWrap/>
            <w:hideMark/>
          </w:tcPr>
          <w:p w14:paraId="6BEE9B9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84</w:t>
            </w:r>
          </w:p>
        </w:tc>
        <w:tc>
          <w:tcPr>
            <w:tcW w:w="1098" w:type="dxa"/>
            <w:noWrap/>
            <w:hideMark/>
          </w:tcPr>
          <w:p w14:paraId="3BD31F29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7</w:t>
            </w:r>
          </w:p>
        </w:tc>
        <w:tc>
          <w:tcPr>
            <w:tcW w:w="1040" w:type="dxa"/>
            <w:noWrap/>
            <w:hideMark/>
          </w:tcPr>
          <w:p w14:paraId="2D5F29C2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32</w:t>
            </w:r>
          </w:p>
        </w:tc>
        <w:tc>
          <w:tcPr>
            <w:tcW w:w="1349" w:type="dxa"/>
            <w:noWrap/>
            <w:hideMark/>
          </w:tcPr>
          <w:p w14:paraId="36D1C45B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12-4.84</w:t>
            </w:r>
          </w:p>
        </w:tc>
        <w:tc>
          <w:tcPr>
            <w:tcW w:w="1420" w:type="dxa"/>
            <w:noWrap/>
            <w:hideMark/>
          </w:tcPr>
          <w:p w14:paraId="02F42364" w14:textId="77777777" w:rsidR="00653B1E" w:rsidRPr="001D5797" w:rsidRDefault="00653B1E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C910C5" w:rsidRPr="001D5797" w14:paraId="4420CAFD" w14:textId="77777777" w:rsidTr="00653B1E">
        <w:trPr>
          <w:trHeight w:val="309"/>
        </w:trPr>
        <w:tc>
          <w:tcPr>
            <w:tcW w:w="3434" w:type="dxa"/>
            <w:noWrap/>
          </w:tcPr>
          <w:p w14:paraId="77D60D27" w14:textId="334B239D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TRPBs</w:t>
            </w:r>
          </w:p>
        </w:tc>
        <w:tc>
          <w:tcPr>
            <w:tcW w:w="1268" w:type="dxa"/>
            <w:noWrap/>
          </w:tcPr>
          <w:p w14:paraId="69C392F1" w14:textId="64A21360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98" w:type="dxa"/>
            <w:noWrap/>
          </w:tcPr>
          <w:p w14:paraId="0EE91879" w14:textId="38CE45CF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</w:tcPr>
          <w:p w14:paraId="1F5C832B" w14:textId="5C58DA4F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3B20DEB7" w14:textId="57BBE6CF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</w:tcPr>
          <w:p w14:paraId="770CE101" w14:textId="5E92726E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4</w:t>
            </w:r>
          </w:p>
        </w:tc>
      </w:tr>
      <w:tr w:rsidR="00C910C5" w:rsidRPr="001D5797" w14:paraId="58EE82C5" w14:textId="77777777" w:rsidTr="00653B1E">
        <w:trPr>
          <w:trHeight w:val="309"/>
        </w:trPr>
        <w:tc>
          <w:tcPr>
            <w:tcW w:w="3434" w:type="dxa"/>
            <w:noWrap/>
          </w:tcPr>
          <w:p w14:paraId="39182DD8" w14:textId="333CE0FF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68" w:type="dxa"/>
            <w:noWrap/>
          </w:tcPr>
          <w:p w14:paraId="6FA37A74" w14:textId="419053DA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098" w:type="dxa"/>
            <w:noWrap/>
          </w:tcPr>
          <w:p w14:paraId="6D9D9CD0" w14:textId="58EDBB65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40" w:type="dxa"/>
            <w:noWrap/>
          </w:tcPr>
          <w:p w14:paraId="5295CE53" w14:textId="333AEC6E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49" w:type="dxa"/>
            <w:noWrap/>
          </w:tcPr>
          <w:p w14:paraId="58191C3E" w14:textId="768D1086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20" w:type="dxa"/>
            <w:noWrap/>
          </w:tcPr>
          <w:p w14:paraId="565D6B69" w14:textId="1CBFD958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C910C5" w:rsidRPr="001D5797" w14:paraId="77243DD1" w14:textId="77777777" w:rsidTr="00653B1E">
        <w:trPr>
          <w:trHeight w:val="309"/>
        </w:trPr>
        <w:tc>
          <w:tcPr>
            <w:tcW w:w="3434" w:type="dxa"/>
            <w:noWrap/>
          </w:tcPr>
          <w:p w14:paraId="511BA16C" w14:textId="0701D7C5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68" w:type="dxa"/>
            <w:noWrap/>
          </w:tcPr>
          <w:p w14:paraId="2C0C8E9E" w14:textId="6CBF4906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94</w:t>
            </w:r>
          </w:p>
        </w:tc>
        <w:tc>
          <w:tcPr>
            <w:tcW w:w="1098" w:type="dxa"/>
            <w:noWrap/>
          </w:tcPr>
          <w:p w14:paraId="78C809D4" w14:textId="01616EAF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2</w:t>
            </w:r>
          </w:p>
        </w:tc>
        <w:tc>
          <w:tcPr>
            <w:tcW w:w="1040" w:type="dxa"/>
            <w:noWrap/>
          </w:tcPr>
          <w:p w14:paraId="2D2E0054" w14:textId="11DFDAA9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55</w:t>
            </w:r>
          </w:p>
        </w:tc>
        <w:tc>
          <w:tcPr>
            <w:tcW w:w="1349" w:type="dxa"/>
            <w:noWrap/>
          </w:tcPr>
          <w:p w14:paraId="58CF6929" w14:textId="53D449E1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6-4.81</w:t>
            </w:r>
          </w:p>
        </w:tc>
        <w:tc>
          <w:tcPr>
            <w:tcW w:w="1420" w:type="dxa"/>
            <w:noWrap/>
          </w:tcPr>
          <w:p w14:paraId="28023126" w14:textId="122322D5" w:rsidR="00C910C5" w:rsidRPr="001D5797" w:rsidRDefault="00C910C5" w:rsidP="00C910C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</w:tbl>
    <w:p w14:paraId="3CC63DFE" w14:textId="77777777" w:rsidR="00BF1878" w:rsidRPr="001D5797" w:rsidRDefault="00BF1878" w:rsidP="00BF1878">
      <w:pPr>
        <w:rPr>
          <w:rFonts w:ascii="Times New Roman" w:hAnsi="Times New Roman" w:cs="Times New Roman"/>
          <w:sz w:val="24"/>
          <w:szCs w:val="24"/>
        </w:rPr>
      </w:pPr>
    </w:p>
    <w:p w14:paraId="707F64FD" w14:textId="21E6C69B" w:rsidR="00BF1878" w:rsidRPr="001D5797" w:rsidRDefault="00BF187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526E0015" w14:textId="0FE5CB16" w:rsidR="00BF1878" w:rsidRPr="001D5797" w:rsidRDefault="00BF1878" w:rsidP="00BF187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Supplementary </w:t>
      </w:r>
      <w:r w:rsidR="00C90C32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7</w:t>
      </w:r>
      <w:r w:rsidR="00CA0158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  <w:r w:rsidR="001663F1" w:rsidRPr="001D579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1663F1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Results of the univariable model with diarrhoea as the outcome. Significant associations between the predictive variables and the diarrhoea are shown. Data are presented as estimate, standard error (s.e.), </w:t>
      </w:r>
      <w:r w:rsidR="005C3254" w:rsidRPr="001D5797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1663F1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dds </w:t>
      </w:r>
      <w:r w:rsidR="005C3254" w:rsidRPr="001D5797">
        <w:rPr>
          <w:rFonts w:ascii="Times New Roman" w:hAnsi="Times New Roman" w:cs="Times New Roman"/>
          <w:sz w:val="24"/>
          <w:szCs w:val="24"/>
          <w:lang w:val="en-GB"/>
        </w:rPr>
        <w:t>R</w:t>
      </w:r>
      <w:r w:rsidR="001663F1" w:rsidRPr="001D5797">
        <w:rPr>
          <w:rFonts w:ascii="Times New Roman" w:hAnsi="Times New Roman" w:cs="Times New Roman"/>
          <w:sz w:val="24"/>
          <w:szCs w:val="24"/>
          <w:lang w:val="en-GB"/>
        </w:rPr>
        <w:t>atio (OR), confidence interval (95% CI), and Wald test P-value (Wald test</w:t>
      </w:r>
      <w:r w:rsidR="003A4B5D" w:rsidRPr="001D579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663F1" w:rsidRPr="001D5797">
        <w:rPr>
          <w:rFonts w:ascii="Times New Roman" w:hAnsi="Times New Roman" w:cs="Times New Roman"/>
          <w:sz w:val="24"/>
          <w:szCs w:val="24"/>
          <w:lang w:val="en-GB"/>
        </w:rPr>
        <w:t>P).</w:t>
      </w:r>
    </w:p>
    <w:p w14:paraId="10B549B7" w14:textId="77777777" w:rsidR="001663F1" w:rsidRPr="001D5797" w:rsidRDefault="001663F1" w:rsidP="00BF1878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Grigliatabella"/>
        <w:tblW w:w="9728" w:type="dxa"/>
        <w:tblLayout w:type="fixed"/>
        <w:tblLook w:val="04A0" w:firstRow="1" w:lastRow="0" w:firstColumn="1" w:lastColumn="0" w:noHBand="0" w:noVBand="1"/>
      </w:tblPr>
      <w:tblGrid>
        <w:gridCol w:w="3476"/>
        <w:gridCol w:w="1284"/>
        <w:gridCol w:w="1111"/>
        <w:gridCol w:w="1053"/>
        <w:gridCol w:w="1366"/>
        <w:gridCol w:w="1438"/>
      </w:tblGrid>
      <w:tr w:rsidR="00FA0A6F" w:rsidRPr="001D5797" w14:paraId="25481F07" w14:textId="77777777" w:rsidTr="00FA0A6F">
        <w:trPr>
          <w:trHeight w:val="316"/>
        </w:trPr>
        <w:tc>
          <w:tcPr>
            <w:tcW w:w="3476" w:type="dxa"/>
            <w:shd w:val="clear" w:color="auto" w:fill="D0CECE" w:themeFill="background2" w:themeFillShade="E6"/>
            <w:noWrap/>
          </w:tcPr>
          <w:p w14:paraId="610604B6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Variable and category</w:t>
            </w:r>
          </w:p>
        </w:tc>
        <w:tc>
          <w:tcPr>
            <w:tcW w:w="1284" w:type="dxa"/>
            <w:shd w:val="clear" w:color="auto" w:fill="D0CECE" w:themeFill="background2" w:themeFillShade="E6"/>
            <w:noWrap/>
          </w:tcPr>
          <w:p w14:paraId="3EEFA737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Estimate</w:t>
            </w:r>
          </w:p>
        </w:tc>
        <w:tc>
          <w:tcPr>
            <w:tcW w:w="1111" w:type="dxa"/>
            <w:shd w:val="clear" w:color="auto" w:fill="D0CECE" w:themeFill="background2" w:themeFillShade="E6"/>
            <w:noWrap/>
          </w:tcPr>
          <w:p w14:paraId="0AEEAE71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s.e.</w:t>
            </w:r>
          </w:p>
        </w:tc>
        <w:tc>
          <w:tcPr>
            <w:tcW w:w="1053" w:type="dxa"/>
            <w:shd w:val="clear" w:color="auto" w:fill="D0CECE" w:themeFill="background2" w:themeFillShade="E6"/>
            <w:noWrap/>
          </w:tcPr>
          <w:p w14:paraId="01A6E724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OR</w:t>
            </w:r>
          </w:p>
        </w:tc>
        <w:tc>
          <w:tcPr>
            <w:tcW w:w="1366" w:type="dxa"/>
            <w:shd w:val="clear" w:color="auto" w:fill="D0CECE" w:themeFill="background2" w:themeFillShade="E6"/>
            <w:noWrap/>
          </w:tcPr>
          <w:p w14:paraId="7AFE0B7E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95% CI</w:t>
            </w:r>
          </w:p>
        </w:tc>
        <w:tc>
          <w:tcPr>
            <w:tcW w:w="1438" w:type="dxa"/>
            <w:shd w:val="clear" w:color="auto" w:fill="D0CECE" w:themeFill="background2" w:themeFillShade="E6"/>
            <w:noWrap/>
          </w:tcPr>
          <w:p w14:paraId="05FF1152" w14:textId="3EF0A23C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Wald test</w:t>
            </w:r>
            <w:r w:rsidR="003A4B5D"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 xml:space="preserve"> </w:t>
            </w: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</w:t>
            </w:r>
          </w:p>
        </w:tc>
      </w:tr>
      <w:tr w:rsidR="00FA0A6F" w:rsidRPr="001D5797" w14:paraId="49BB6BB6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270664CA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Age</w:t>
            </w:r>
          </w:p>
        </w:tc>
        <w:tc>
          <w:tcPr>
            <w:tcW w:w="1284" w:type="dxa"/>
            <w:noWrap/>
            <w:hideMark/>
          </w:tcPr>
          <w:p w14:paraId="3B555D58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111" w:type="dxa"/>
            <w:noWrap/>
            <w:hideMark/>
          </w:tcPr>
          <w:p w14:paraId="54EAC924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  <w:hideMark/>
          </w:tcPr>
          <w:p w14:paraId="4E33518E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  <w:hideMark/>
          </w:tcPr>
          <w:p w14:paraId="21CC8882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  <w:hideMark/>
          </w:tcPr>
          <w:p w14:paraId="412F2C18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21</w:t>
            </w:r>
          </w:p>
        </w:tc>
      </w:tr>
      <w:tr w:rsidR="00FA0A6F" w:rsidRPr="001D5797" w14:paraId="1523B7EA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361FFA89" w14:textId="54ADA6FB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51-70</w:t>
            </w:r>
          </w:p>
        </w:tc>
        <w:tc>
          <w:tcPr>
            <w:tcW w:w="1284" w:type="dxa"/>
            <w:noWrap/>
            <w:hideMark/>
          </w:tcPr>
          <w:p w14:paraId="03DB364F" w14:textId="06924D5E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111" w:type="dxa"/>
            <w:noWrap/>
            <w:hideMark/>
          </w:tcPr>
          <w:p w14:paraId="0BBF34B1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  <w:hideMark/>
          </w:tcPr>
          <w:p w14:paraId="4155226C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  <w:hideMark/>
          </w:tcPr>
          <w:p w14:paraId="7A1664F2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  <w:hideMark/>
          </w:tcPr>
          <w:p w14:paraId="479AB522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FA0A6F" w:rsidRPr="001D5797" w14:paraId="077465CE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16534854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0-30</w:t>
            </w:r>
          </w:p>
        </w:tc>
        <w:tc>
          <w:tcPr>
            <w:tcW w:w="1284" w:type="dxa"/>
            <w:noWrap/>
            <w:hideMark/>
          </w:tcPr>
          <w:p w14:paraId="140A7A76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47</w:t>
            </w:r>
          </w:p>
        </w:tc>
        <w:tc>
          <w:tcPr>
            <w:tcW w:w="1111" w:type="dxa"/>
            <w:noWrap/>
            <w:hideMark/>
          </w:tcPr>
          <w:p w14:paraId="7108C054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0</w:t>
            </w:r>
          </w:p>
        </w:tc>
        <w:tc>
          <w:tcPr>
            <w:tcW w:w="1053" w:type="dxa"/>
            <w:noWrap/>
            <w:hideMark/>
          </w:tcPr>
          <w:p w14:paraId="77C750F2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4.36</w:t>
            </w:r>
          </w:p>
        </w:tc>
        <w:tc>
          <w:tcPr>
            <w:tcW w:w="1366" w:type="dxa"/>
            <w:noWrap/>
            <w:hideMark/>
          </w:tcPr>
          <w:p w14:paraId="34794CA0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65-11.55</w:t>
            </w:r>
          </w:p>
        </w:tc>
        <w:tc>
          <w:tcPr>
            <w:tcW w:w="1438" w:type="dxa"/>
            <w:noWrap/>
            <w:hideMark/>
          </w:tcPr>
          <w:p w14:paraId="6115413B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FA0A6F" w:rsidRPr="001D5797" w14:paraId="5285CAD6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17723C7F" w14:textId="04AA4094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31-40</w:t>
            </w:r>
          </w:p>
        </w:tc>
        <w:tc>
          <w:tcPr>
            <w:tcW w:w="1284" w:type="dxa"/>
            <w:noWrap/>
            <w:hideMark/>
          </w:tcPr>
          <w:p w14:paraId="14879182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4</w:t>
            </w:r>
          </w:p>
        </w:tc>
        <w:tc>
          <w:tcPr>
            <w:tcW w:w="1111" w:type="dxa"/>
            <w:noWrap/>
            <w:hideMark/>
          </w:tcPr>
          <w:p w14:paraId="2FE5D2A3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1</w:t>
            </w:r>
          </w:p>
        </w:tc>
        <w:tc>
          <w:tcPr>
            <w:tcW w:w="1053" w:type="dxa"/>
            <w:noWrap/>
            <w:hideMark/>
          </w:tcPr>
          <w:p w14:paraId="1ECE89B7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09</w:t>
            </w:r>
          </w:p>
        </w:tc>
        <w:tc>
          <w:tcPr>
            <w:tcW w:w="1366" w:type="dxa"/>
            <w:noWrap/>
            <w:hideMark/>
          </w:tcPr>
          <w:p w14:paraId="7485E46E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7-5.67</w:t>
            </w:r>
          </w:p>
        </w:tc>
        <w:tc>
          <w:tcPr>
            <w:tcW w:w="1438" w:type="dxa"/>
            <w:noWrap/>
            <w:hideMark/>
          </w:tcPr>
          <w:p w14:paraId="44DC4D14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FA0A6F" w:rsidRPr="001D5797" w14:paraId="594B7462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71C35406" w14:textId="3FBAD1B2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41-50</w:t>
            </w:r>
          </w:p>
        </w:tc>
        <w:tc>
          <w:tcPr>
            <w:tcW w:w="1284" w:type="dxa"/>
            <w:noWrap/>
            <w:hideMark/>
          </w:tcPr>
          <w:p w14:paraId="6D7B53AD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9</w:t>
            </w:r>
          </w:p>
        </w:tc>
        <w:tc>
          <w:tcPr>
            <w:tcW w:w="1111" w:type="dxa"/>
            <w:noWrap/>
            <w:hideMark/>
          </w:tcPr>
          <w:p w14:paraId="2F460A76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53</w:t>
            </w:r>
          </w:p>
        </w:tc>
        <w:tc>
          <w:tcPr>
            <w:tcW w:w="1053" w:type="dxa"/>
            <w:noWrap/>
            <w:hideMark/>
          </w:tcPr>
          <w:p w14:paraId="2D0C1906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20</w:t>
            </w:r>
          </w:p>
        </w:tc>
        <w:tc>
          <w:tcPr>
            <w:tcW w:w="1366" w:type="dxa"/>
            <w:noWrap/>
            <w:hideMark/>
          </w:tcPr>
          <w:p w14:paraId="4428D1F2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7-6.25</w:t>
            </w:r>
          </w:p>
        </w:tc>
        <w:tc>
          <w:tcPr>
            <w:tcW w:w="1438" w:type="dxa"/>
            <w:noWrap/>
            <w:hideMark/>
          </w:tcPr>
          <w:p w14:paraId="5D9C8948" w14:textId="77777777" w:rsidR="00FA0A6F" w:rsidRPr="001D5797" w:rsidRDefault="00FA0A6F" w:rsidP="00240D5B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12A8318B" w14:textId="77777777" w:rsidTr="00FA0A6F">
        <w:trPr>
          <w:trHeight w:val="309"/>
        </w:trPr>
        <w:tc>
          <w:tcPr>
            <w:tcW w:w="3476" w:type="dxa"/>
            <w:noWrap/>
          </w:tcPr>
          <w:p w14:paraId="0FF9636F" w14:textId="48EB528A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re-transport practices</w:t>
            </w:r>
          </w:p>
        </w:tc>
        <w:tc>
          <w:tcPr>
            <w:tcW w:w="1284" w:type="dxa"/>
            <w:noWrap/>
          </w:tcPr>
          <w:p w14:paraId="6D684947" w14:textId="06CA6528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111" w:type="dxa"/>
            <w:noWrap/>
          </w:tcPr>
          <w:p w14:paraId="54D019E1" w14:textId="1D976E0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4E7DA288" w14:textId="5564A263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44D1146C" w14:textId="10B69160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240944FC" w14:textId="46F3C872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18</w:t>
            </w:r>
          </w:p>
        </w:tc>
      </w:tr>
      <w:tr w:rsidR="00EB195E" w:rsidRPr="001D5797" w14:paraId="1EE326FE" w14:textId="77777777" w:rsidTr="00FA0A6F">
        <w:trPr>
          <w:trHeight w:val="309"/>
        </w:trPr>
        <w:tc>
          <w:tcPr>
            <w:tcW w:w="3476" w:type="dxa"/>
            <w:noWrap/>
          </w:tcPr>
          <w:p w14:paraId="59816B99" w14:textId="115D9C93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84" w:type="dxa"/>
            <w:noWrap/>
          </w:tcPr>
          <w:p w14:paraId="5509BF12" w14:textId="4F4C811A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111" w:type="dxa"/>
            <w:noWrap/>
          </w:tcPr>
          <w:p w14:paraId="71F4045B" w14:textId="4501AA25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395809B3" w14:textId="6BE93644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0178EE93" w14:textId="6CD3ACF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17652903" w14:textId="0F9F46B1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505628C3" w14:textId="77777777" w:rsidTr="00FA0A6F">
        <w:trPr>
          <w:trHeight w:val="309"/>
        </w:trPr>
        <w:tc>
          <w:tcPr>
            <w:tcW w:w="3476" w:type="dxa"/>
            <w:noWrap/>
          </w:tcPr>
          <w:p w14:paraId="0B5BA785" w14:textId="6C67A860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84" w:type="dxa"/>
            <w:noWrap/>
          </w:tcPr>
          <w:p w14:paraId="56364EDA" w14:textId="5FB34DEE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0</w:t>
            </w:r>
          </w:p>
        </w:tc>
        <w:tc>
          <w:tcPr>
            <w:tcW w:w="1111" w:type="dxa"/>
            <w:noWrap/>
          </w:tcPr>
          <w:p w14:paraId="7C7BE5DC" w14:textId="7CC18264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43</w:t>
            </w:r>
          </w:p>
        </w:tc>
        <w:tc>
          <w:tcPr>
            <w:tcW w:w="1053" w:type="dxa"/>
            <w:noWrap/>
          </w:tcPr>
          <w:p w14:paraId="382E1738" w14:textId="26B43BDA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73</w:t>
            </w:r>
          </w:p>
        </w:tc>
        <w:tc>
          <w:tcPr>
            <w:tcW w:w="1366" w:type="dxa"/>
            <w:noWrap/>
          </w:tcPr>
          <w:p w14:paraId="5B3D8134" w14:textId="6B68E80B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18-6.28</w:t>
            </w:r>
          </w:p>
        </w:tc>
        <w:tc>
          <w:tcPr>
            <w:tcW w:w="1438" w:type="dxa"/>
            <w:noWrap/>
          </w:tcPr>
          <w:p w14:paraId="61929B21" w14:textId="329AE3A2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6C76A0AA" w14:textId="77777777" w:rsidTr="00FA0A6F">
        <w:trPr>
          <w:trHeight w:val="309"/>
        </w:trPr>
        <w:tc>
          <w:tcPr>
            <w:tcW w:w="3476" w:type="dxa"/>
            <w:noWrap/>
          </w:tcPr>
          <w:p w14:paraId="6AAB707E" w14:textId="7B1B9E95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Protections</w:t>
            </w:r>
          </w:p>
        </w:tc>
        <w:tc>
          <w:tcPr>
            <w:tcW w:w="1284" w:type="dxa"/>
            <w:noWrap/>
          </w:tcPr>
          <w:p w14:paraId="4E077A26" w14:textId="6D9FA712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111" w:type="dxa"/>
            <w:noWrap/>
          </w:tcPr>
          <w:p w14:paraId="0FE5DE9F" w14:textId="20D961F1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009A32F0" w14:textId="4E8F0C8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36A0C501" w14:textId="60E076CD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50B28A76" w14:textId="1E3A758F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&lt;0.001</w:t>
            </w:r>
          </w:p>
        </w:tc>
      </w:tr>
      <w:tr w:rsidR="00EB195E" w:rsidRPr="001D5797" w14:paraId="6BA5858F" w14:textId="77777777" w:rsidTr="00FA0A6F">
        <w:trPr>
          <w:trHeight w:val="309"/>
        </w:trPr>
        <w:tc>
          <w:tcPr>
            <w:tcW w:w="3476" w:type="dxa"/>
            <w:noWrap/>
          </w:tcPr>
          <w:p w14:paraId="1DFE84C2" w14:textId="43BCB5AE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84" w:type="dxa"/>
            <w:noWrap/>
          </w:tcPr>
          <w:p w14:paraId="4837C8A3" w14:textId="3992C009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111" w:type="dxa"/>
            <w:noWrap/>
          </w:tcPr>
          <w:p w14:paraId="1F18FDF8" w14:textId="4DDDDB5B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1CD3C406" w14:textId="533513D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0313E51D" w14:textId="3646FA85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2D492F3A" w14:textId="5C058ADE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1D2DEC5D" w14:textId="77777777" w:rsidTr="00FA0A6F">
        <w:trPr>
          <w:trHeight w:val="309"/>
        </w:trPr>
        <w:tc>
          <w:tcPr>
            <w:tcW w:w="3476" w:type="dxa"/>
            <w:noWrap/>
          </w:tcPr>
          <w:p w14:paraId="4801A65A" w14:textId="5BAD5C9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84" w:type="dxa"/>
            <w:noWrap/>
          </w:tcPr>
          <w:p w14:paraId="025797A7" w14:textId="24C5BC9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2</w:t>
            </w:r>
          </w:p>
        </w:tc>
        <w:tc>
          <w:tcPr>
            <w:tcW w:w="1111" w:type="dxa"/>
            <w:noWrap/>
          </w:tcPr>
          <w:p w14:paraId="756183AF" w14:textId="50E09504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1</w:t>
            </w:r>
          </w:p>
        </w:tc>
        <w:tc>
          <w:tcPr>
            <w:tcW w:w="1053" w:type="dxa"/>
            <w:noWrap/>
          </w:tcPr>
          <w:p w14:paraId="3905BC40" w14:textId="52C1A214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78</w:t>
            </w:r>
          </w:p>
        </w:tc>
        <w:tc>
          <w:tcPr>
            <w:tcW w:w="1366" w:type="dxa"/>
            <w:noWrap/>
          </w:tcPr>
          <w:p w14:paraId="2C13AE68" w14:textId="6973BB1F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52-5.11</w:t>
            </w:r>
          </w:p>
        </w:tc>
        <w:tc>
          <w:tcPr>
            <w:tcW w:w="1438" w:type="dxa"/>
            <w:noWrap/>
          </w:tcPr>
          <w:p w14:paraId="0A168661" w14:textId="17DE76A5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6BA40197" w14:textId="77777777" w:rsidTr="00FA0A6F">
        <w:trPr>
          <w:trHeight w:val="309"/>
        </w:trPr>
        <w:tc>
          <w:tcPr>
            <w:tcW w:w="3476" w:type="dxa"/>
            <w:noWrap/>
          </w:tcPr>
          <w:p w14:paraId="7431A513" w14:textId="052B319B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Ad libitum</w:t>
            </w: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 xml:space="preserve"> hay/water BJ</w:t>
            </w:r>
          </w:p>
        </w:tc>
        <w:tc>
          <w:tcPr>
            <w:tcW w:w="1284" w:type="dxa"/>
            <w:noWrap/>
          </w:tcPr>
          <w:p w14:paraId="2F96BEB8" w14:textId="651ABB15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111" w:type="dxa"/>
            <w:noWrap/>
          </w:tcPr>
          <w:p w14:paraId="451F5337" w14:textId="4D88022C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5DC82B90" w14:textId="75C84140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633C1132" w14:textId="1E7C2A5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126C9BDC" w14:textId="1C71094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31</w:t>
            </w:r>
          </w:p>
        </w:tc>
      </w:tr>
      <w:tr w:rsidR="00EB195E" w:rsidRPr="001D5797" w14:paraId="769CFA17" w14:textId="77777777" w:rsidTr="00FA0A6F">
        <w:trPr>
          <w:trHeight w:val="309"/>
        </w:trPr>
        <w:tc>
          <w:tcPr>
            <w:tcW w:w="3476" w:type="dxa"/>
            <w:noWrap/>
          </w:tcPr>
          <w:p w14:paraId="0DDDE051" w14:textId="377D88B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84" w:type="dxa"/>
            <w:noWrap/>
          </w:tcPr>
          <w:p w14:paraId="13F32A9E" w14:textId="65F2967E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111" w:type="dxa"/>
            <w:noWrap/>
          </w:tcPr>
          <w:p w14:paraId="72B6A2CC" w14:textId="26843A9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63905D2D" w14:textId="39C86C0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345364EF" w14:textId="58E512B9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7E53F9A4" w14:textId="670C164D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4BEF6384" w14:textId="77777777" w:rsidTr="00FA0A6F">
        <w:trPr>
          <w:trHeight w:val="309"/>
        </w:trPr>
        <w:tc>
          <w:tcPr>
            <w:tcW w:w="3476" w:type="dxa"/>
            <w:noWrap/>
          </w:tcPr>
          <w:p w14:paraId="7F334BBF" w14:textId="55C072AB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84" w:type="dxa"/>
            <w:noWrap/>
          </w:tcPr>
          <w:p w14:paraId="6DEDE747" w14:textId="52FBFD23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71</w:t>
            </w:r>
          </w:p>
        </w:tc>
        <w:tc>
          <w:tcPr>
            <w:tcW w:w="1111" w:type="dxa"/>
            <w:noWrap/>
          </w:tcPr>
          <w:p w14:paraId="5ACE8999" w14:textId="282AFA9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3</w:t>
            </w:r>
          </w:p>
        </w:tc>
        <w:tc>
          <w:tcPr>
            <w:tcW w:w="1053" w:type="dxa"/>
            <w:noWrap/>
          </w:tcPr>
          <w:p w14:paraId="4081A7B2" w14:textId="13DC224A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04</w:t>
            </w:r>
          </w:p>
        </w:tc>
        <w:tc>
          <w:tcPr>
            <w:tcW w:w="1366" w:type="dxa"/>
            <w:noWrap/>
          </w:tcPr>
          <w:p w14:paraId="490B2DD5" w14:textId="7F1C2388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7-3.88</w:t>
            </w:r>
          </w:p>
        </w:tc>
        <w:tc>
          <w:tcPr>
            <w:tcW w:w="1438" w:type="dxa"/>
            <w:noWrap/>
          </w:tcPr>
          <w:p w14:paraId="4CEA19DF" w14:textId="758C1083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554053DC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04DCD2EB" w14:textId="44960BBB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Feeding behaviour AJ</w:t>
            </w:r>
          </w:p>
        </w:tc>
        <w:tc>
          <w:tcPr>
            <w:tcW w:w="1284" w:type="dxa"/>
            <w:noWrap/>
            <w:hideMark/>
          </w:tcPr>
          <w:p w14:paraId="26943693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111" w:type="dxa"/>
            <w:noWrap/>
            <w:hideMark/>
          </w:tcPr>
          <w:p w14:paraId="1EFE6E86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  <w:hideMark/>
          </w:tcPr>
          <w:p w14:paraId="21E2E010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  <w:hideMark/>
          </w:tcPr>
          <w:p w14:paraId="17BA8BB0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en-GB"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  <w:hideMark/>
          </w:tcPr>
          <w:p w14:paraId="5385F622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27</w:t>
            </w:r>
          </w:p>
        </w:tc>
      </w:tr>
      <w:tr w:rsidR="00EB195E" w:rsidRPr="001D5797" w14:paraId="48F78756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1FDE1323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84" w:type="dxa"/>
            <w:noWrap/>
            <w:hideMark/>
          </w:tcPr>
          <w:p w14:paraId="2590F4FE" w14:textId="3B36BE42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111" w:type="dxa"/>
            <w:noWrap/>
            <w:hideMark/>
          </w:tcPr>
          <w:p w14:paraId="45136E7E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  <w:hideMark/>
          </w:tcPr>
          <w:p w14:paraId="1582B6C9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  <w:hideMark/>
          </w:tcPr>
          <w:p w14:paraId="52AAFCC8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  <w:hideMark/>
          </w:tcPr>
          <w:p w14:paraId="0075F9A9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52A70285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5B0FB7E6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84" w:type="dxa"/>
            <w:noWrap/>
            <w:hideMark/>
          </w:tcPr>
          <w:p w14:paraId="050EC6B4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68</w:t>
            </w:r>
          </w:p>
        </w:tc>
        <w:tc>
          <w:tcPr>
            <w:tcW w:w="1111" w:type="dxa"/>
            <w:noWrap/>
            <w:hideMark/>
          </w:tcPr>
          <w:p w14:paraId="22E99A32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1</w:t>
            </w:r>
          </w:p>
        </w:tc>
        <w:tc>
          <w:tcPr>
            <w:tcW w:w="1053" w:type="dxa"/>
            <w:noWrap/>
            <w:hideMark/>
          </w:tcPr>
          <w:p w14:paraId="76CD297B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98</w:t>
            </w:r>
          </w:p>
        </w:tc>
        <w:tc>
          <w:tcPr>
            <w:tcW w:w="1366" w:type="dxa"/>
            <w:noWrap/>
            <w:hideMark/>
          </w:tcPr>
          <w:p w14:paraId="37BD522A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8-3.62</w:t>
            </w:r>
          </w:p>
        </w:tc>
        <w:tc>
          <w:tcPr>
            <w:tcW w:w="1438" w:type="dxa"/>
            <w:noWrap/>
            <w:hideMark/>
          </w:tcPr>
          <w:p w14:paraId="7D737D9E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2E9DF616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6C188659" w14:textId="4BA037C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Other AJ</w:t>
            </w:r>
          </w:p>
        </w:tc>
        <w:tc>
          <w:tcPr>
            <w:tcW w:w="1284" w:type="dxa"/>
            <w:noWrap/>
            <w:hideMark/>
          </w:tcPr>
          <w:p w14:paraId="03E702F7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111" w:type="dxa"/>
            <w:noWrap/>
            <w:hideMark/>
          </w:tcPr>
          <w:p w14:paraId="5069704E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  <w:hideMark/>
          </w:tcPr>
          <w:p w14:paraId="78065179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  <w:hideMark/>
          </w:tcPr>
          <w:p w14:paraId="257099CD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  <w:hideMark/>
          </w:tcPr>
          <w:p w14:paraId="1C8ED56A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33</w:t>
            </w:r>
          </w:p>
        </w:tc>
      </w:tr>
      <w:tr w:rsidR="00EB195E" w:rsidRPr="001D5797" w14:paraId="7BB88013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7CF674C4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84" w:type="dxa"/>
            <w:noWrap/>
            <w:hideMark/>
          </w:tcPr>
          <w:p w14:paraId="15EA8E0C" w14:textId="7948A26D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111" w:type="dxa"/>
            <w:noWrap/>
            <w:hideMark/>
          </w:tcPr>
          <w:p w14:paraId="62582C29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  <w:hideMark/>
          </w:tcPr>
          <w:p w14:paraId="6BA31DDF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  <w:hideMark/>
          </w:tcPr>
          <w:p w14:paraId="6BBDF350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  <w:hideMark/>
          </w:tcPr>
          <w:p w14:paraId="4804D051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4BA2C2FD" w14:textId="77777777" w:rsidTr="00FA0A6F">
        <w:trPr>
          <w:trHeight w:val="309"/>
        </w:trPr>
        <w:tc>
          <w:tcPr>
            <w:tcW w:w="3476" w:type="dxa"/>
            <w:noWrap/>
            <w:hideMark/>
          </w:tcPr>
          <w:p w14:paraId="70165222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84" w:type="dxa"/>
            <w:noWrap/>
            <w:hideMark/>
          </w:tcPr>
          <w:p w14:paraId="2359DEA9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82</w:t>
            </w:r>
          </w:p>
        </w:tc>
        <w:tc>
          <w:tcPr>
            <w:tcW w:w="1111" w:type="dxa"/>
            <w:noWrap/>
            <w:hideMark/>
          </w:tcPr>
          <w:p w14:paraId="49BFBA0F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9</w:t>
            </w:r>
          </w:p>
        </w:tc>
        <w:tc>
          <w:tcPr>
            <w:tcW w:w="1053" w:type="dxa"/>
            <w:noWrap/>
            <w:hideMark/>
          </w:tcPr>
          <w:p w14:paraId="5B51A1EC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27</w:t>
            </w:r>
          </w:p>
        </w:tc>
        <w:tc>
          <w:tcPr>
            <w:tcW w:w="1366" w:type="dxa"/>
            <w:noWrap/>
            <w:hideMark/>
          </w:tcPr>
          <w:p w14:paraId="65BDB7B8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7-4.84</w:t>
            </w:r>
          </w:p>
        </w:tc>
        <w:tc>
          <w:tcPr>
            <w:tcW w:w="1438" w:type="dxa"/>
            <w:noWrap/>
            <w:hideMark/>
          </w:tcPr>
          <w:p w14:paraId="76523AB2" w14:textId="7777777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367F5E46" w14:textId="77777777" w:rsidTr="00FA0A6F">
        <w:trPr>
          <w:trHeight w:val="309"/>
        </w:trPr>
        <w:tc>
          <w:tcPr>
            <w:tcW w:w="3476" w:type="dxa"/>
            <w:noWrap/>
          </w:tcPr>
          <w:p w14:paraId="237D05FA" w14:textId="2919BFBA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TRPBs</w:t>
            </w:r>
          </w:p>
        </w:tc>
        <w:tc>
          <w:tcPr>
            <w:tcW w:w="1284" w:type="dxa"/>
            <w:noWrap/>
          </w:tcPr>
          <w:p w14:paraId="0E5B0830" w14:textId="5BDD1956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111" w:type="dxa"/>
            <w:noWrap/>
          </w:tcPr>
          <w:p w14:paraId="5555CE09" w14:textId="4C21DF1E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57CE1CBD" w14:textId="4A796ACC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193166F7" w14:textId="2F02F957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1747BF37" w14:textId="2024414B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006</w:t>
            </w:r>
          </w:p>
        </w:tc>
      </w:tr>
      <w:tr w:rsidR="00EB195E" w:rsidRPr="001D5797" w14:paraId="7DFA92DF" w14:textId="77777777" w:rsidTr="00FA0A6F">
        <w:trPr>
          <w:trHeight w:val="309"/>
        </w:trPr>
        <w:tc>
          <w:tcPr>
            <w:tcW w:w="3476" w:type="dxa"/>
            <w:noWrap/>
          </w:tcPr>
          <w:p w14:paraId="4F506D3C" w14:textId="29E9A70D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No</w:t>
            </w:r>
          </w:p>
        </w:tc>
        <w:tc>
          <w:tcPr>
            <w:tcW w:w="1284" w:type="dxa"/>
            <w:noWrap/>
          </w:tcPr>
          <w:p w14:paraId="5B7B6D6A" w14:textId="03BA582C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Ref</w:t>
            </w:r>
          </w:p>
        </w:tc>
        <w:tc>
          <w:tcPr>
            <w:tcW w:w="1111" w:type="dxa"/>
            <w:noWrap/>
          </w:tcPr>
          <w:p w14:paraId="29215473" w14:textId="1ED5372D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053" w:type="dxa"/>
            <w:noWrap/>
          </w:tcPr>
          <w:p w14:paraId="7EB18A8D" w14:textId="74B26CBF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366" w:type="dxa"/>
            <w:noWrap/>
          </w:tcPr>
          <w:p w14:paraId="7C1D4E10" w14:textId="7C02CC73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  <w:tc>
          <w:tcPr>
            <w:tcW w:w="1438" w:type="dxa"/>
            <w:noWrap/>
          </w:tcPr>
          <w:p w14:paraId="0B48ABFC" w14:textId="126A5BBB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  <w:tr w:rsidR="00EB195E" w:rsidRPr="001D5797" w14:paraId="1A7E6105" w14:textId="77777777" w:rsidTr="00FA0A6F">
        <w:trPr>
          <w:trHeight w:val="309"/>
        </w:trPr>
        <w:tc>
          <w:tcPr>
            <w:tcW w:w="3476" w:type="dxa"/>
            <w:noWrap/>
          </w:tcPr>
          <w:p w14:paraId="10E17B49" w14:textId="154DC378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Yes</w:t>
            </w:r>
          </w:p>
        </w:tc>
        <w:tc>
          <w:tcPr>
            <w:tcW w:w="1284" w:type="dxa"/>
            <w:noWrap/>
          </w:tcPr>
          <w:p w14:paraId="3543662E" w14:textId="63507E5A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01</w:t>
            </w:r>
          </w:p>
        </w:tc>
        <w:tc>
          <w:tcPr>
            <w:tcW w:w="1111" w:type="dxa"/>
            <w:noWrap/>
          </w:tcPr>
          <w:p w14:paraId="75B3B133" w14:textId="220C1F89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0.37</w:t>
            </w:r>
          </w:p>
        </w:tc>
        <w:tc>
          <w:tcPr>
            <w:tcW w:w="1053" w:type="dxa"/>
            <w:noWrap/>
          </w:tcPr>
          <w:p w14:paraId="09A1DE1A" w14:textId="46228045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2.75</w:t>
            </w:r>
          </w:p>
        </w:tc>
        <w:tc>
          <w:tcPr>
            <w:tcW w:w="1366" w:type="dxa"/>
            <w:noWrap/>
          </w:tcPr>
          <w:p w14:paraId="21D24691" w14:textId="349FA511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1.34-5.66</w:t>
            </w:r>
          </w:p>
        </w:tc>
        <w:tc>
          <w:tcPr>
            <w:tcW w:w="1438" w:type="dxa"/>
            <w:noWrap/>
          </w:tcPr>
          <w:p w14:paraId="1AE9E838" w14:textId="6B8C5A62" w:rsidR="00EB195E" w:rsidRPr="001D5797" w:rsidRDefault="00EB195E" w:rsidP="00EB195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</w:pPr>
            <w:r w:rsidRPr="001D5797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it-IT"/>
                <w14:ligatures w14:val="none"/>
              </w:rPr>
              <w:t> </w:t>
            </w:r>
          </w:p>
        </w:tc>
      </w:tr>
    </w:tbl>
    <w:p w14:paraId="4C6A123A" w14:textId="77777777" w:rsidR="00BF1878" w:rsidRPr="001D5797" w:rsidRDefault="00BF1878" w:rsidP="00BF187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5DE2AE" w14:textId="77777777" w:rsidR="00BF1878" w:rsidRPr="001D5797" w:rsidRDefault="00BF1878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BF1878" w:rsidRPr="001D5797" w:rsidSect="00BE05FB">
      <w:headerReference w:type="default" r:id="rId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CE39A" w14:textId="77777777" w:rsidR="00366529" w:rsidRDefault="00366529" w:rsidP="00BE05FB">
      <w:pPr>
        <w:spacing w:after="0" w:line="240" w:lineRule="auto"/>
      </w:pPr>
      <w:r>
        <w:separator/>
      </w:r>
    </w:p>
  </w:endnote>
  <w:endnote w:type="continuationSeparator" w:id="0">
    <w:p w14:paraId="047F12EC" w14:textId="77777777" w:rsidR="00366529" w:rsidRDefault="00366529" w:rsidP="00BE0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90626" w14:textId="77777777" w:rsidR="00366529" w:rsidRDefault="00366529" w:rsidP="00BE05FB">
      <w:pPr>
        <w:spacing w:after="0" w:line="240" w:lineRule="auto"/>
      </w:pPr>
      <w:r>
        <w:separator/>
      </w:r>
    </w:p>
  </w:footnote>
  <w:footnote w:type="continuationSeparator" w:id="0">
    <w:p w14:paraId="3F9853B3" w14:textId="77777777" w:rsidR="00366529" w:rsidRDefault="00366529" w:rsidP="00BE05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1799502"/>
      <w:docPartObj>
        <w:docPartGallery w:val="Page Numbers (Top of Page)"/>
        <w:docPartUnique/>
      </w:docPartObj>
    </w:sdtPr>
    <w:sdtContent>
      <w:p w14:paraId="6ECDA280" w14:textId="32A8E5B4" w:rsidR="00BE05FB" w:rsidRDefault="00BE05FB">
        <w:pPr>
          <w:pStyle w:val="Intestazion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1E56E37D" w14:textId="77777777" w:rsidR="00BE05FB" w:rsidRDefault="00BE05FB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10C"/>
    <w:multiLevelType w:val="hybridMultilevel"/>
    <w:tmpl w:val="361A14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426762"/>
    <w:multiLevelType w:val="hybridMultilevel"/>
    <w:tmpl w:val="D81E7DCC"/>
    <w:lvl w:ilvl="0" w:tplc="606C7D8C">
      <w:start w:val="1"/>
      <w:numFmt w:val="decimal"/>
      <w:lvlText w:val="%1."/>
      <w:lvlJc w:val="left"/>
      <w:pPr>
        <w:ind w:left="355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4275" w:hanging="360"/>
      </w:pPr>
    </w:lvl>
    <w:lvl w:ilvl="2" w:tplc="040C001B" w:tentative="1">
      <w:start w:val="1"/>
      <w:numFmt w:val="lowerRoman"/>
      <w:lvlText w:val="%3."/>
      <w:lvlJc w:val="right"/>
      <w:pPr>
        <w:ind w:left="4995" w:hanging="180"/>
      </w:pPr>
    </w:lvl>
    <w:lvl w:ilvl="3" w:tplc="040C000F" w:tentative="1">
      <w:start w:val="1"/>
      <w:numFmt w:val="decimal"/>
      <w:lvlText w:val="%4."/>
      <w:lvlJc w:val="left"/>
      <w:pPr>
        <w:ind w:left="5715" w:hanging="360"/>
      </w:pPr>
    </w:lvl>
    <w:lvl w:ilvl="4" w:tplc="040C0019" w:tentative="1">
      <w:start w:val="1"/>
      <w:numFmt w:val="lowerLetter"/>
      <w:lvlText w:val="%5."/>
      <w:lvlJc w:val="left"/>
      <w:pPr>
        <w:ind w:left="6435" w:hanging="360"/>
      </w:pPr>
    </w:lvl>
    <w:lvl w:ilvl="5" w:tplc="040C001B" w:tentative="1">
      <w:start w:val="1"/>
      <w:numFmt w:val="lowerRoman"/>
      <w:lvlText w:val="%6."/>
      <w:lvlJc w:val="right"/>
      <w:pPr>
        <w:ind w:left="7155" w:hanging="180"/>
      </w:pPr>
    </w:lvl>
    <w:lvl w:ilvl="6" w:tplc="040C000F" w:tentative="1">
      <w:start w:val="1"/>
      <w:numFmt w:val="decimal"/>
      <w:lvlText w:val="%7."/>
      <w:lvlJc w:val="left"/>
      <w:pPr>
        <w:ind w:left="7875" w:hanging="360"/>
      </w:pPr>
    </w:lvl>
    <w:lvl w:ilvl="7" w:tplc="040C0019" w:tentative="1">
      <w:start w:val="1"/>
      <w:numFmt w:val="lowerLetter"/>
      <w:lvlText w:val="%8."/>
      <w:lvlJc w:val="left"/>
      <w:pPr>
        <w:ind w:left="8595" w:hanging="360"/>
      </w:pPr>
    </w:lvl>
    <w:lvl w:ilvl="8" w:tplc="040C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" w15:restartNumberingAfterBreak="0">
    <w:nsid w:val="0181587D"/>
    <w:multiLevelType w:val="hybridMultilevel"/>
    <w:tmpl w:val="1F28B9E6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16BE"/>
    <w:multiLevelType w:val="hybridMultilevel"/>
    <w:tmpl w:val="E9DEB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92EF7"/>
    <w:multiLevelType w:val="hybridMultilevel"/>
    <w:tmpl w:val="E828C5A6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D37DF"/>
    <w:multiLevelType w:val="hybridMultilevel"/>
    <w:tmpl w:val="0A28E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391B8D"/>
    <w:multiLevelType w:val="hybridMultilevel"/>
    <w:tmpl w:val="F24AB49A"/>
    <w:lvl w:ilvl="0" w:tplc="2132EE06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915" w:hanging="360"/>
      </w:pPr>
    </w:lvl>
    <w:lvl w:ilvl="2" w:tplc="040C001B" w:tentative="1">
      <w:start w:val="1"/>
      <w:numFmt w:val="lowerRoman"/>
      <w:lvlText w:val="%3."/>
      <w:lvlJc w:val="right"/>
      <w:pPr>
        <w:ind w:left="4635" w:hanging="180"/>
      </w:pPr>
    </w:lvl>
    <w:lvl w:ilvl="3" w:tplc="040C000F" w:tentative="1">
      <w:start w:val="1"/>
      <w:numFmt w:val="decimal"/>
      <w:lvlText w:val="%4."/>
      <w:lvlJc w:val="left"/>
      <w:pPr>
        <w:ind w:left="5355" w:hanging="360"/>
      </w:pPr>
    </w:lvl>
    <w:lvl w:ilvl="4" w:tplc="040C0019" w:tentative="1">
      <w:start w:val="1"/>
      <w:numFmt w:val="lowerLetter"/>
      <w:lvlText w:val="%5."/>
      <w:lvlJc w:val="left"/>
      <w:pPr>
        <w:ind w:left="6075" w:hanging="360"/>
      </w:pPr>
    </w:lvl>
    <w:lvl w:ilvl="5" w:tplc="040C001B" w:tentative="1">
      <w:start w:val="1"/>
      <w:numFmt w:val="lowerRoman"/>
      <w:lvlText w:val="%6."/>
      <w:lvlJc w:val="right"/>
      <w:pPr>
        <w:ind w:left="6795" w:hanging="180"/>
      </w:pPr>
    </w:lvl>
    <w:lvl w:ilvl="6" w:tplc="040C000F" w:tentative="1">
      <w:start w:val="1"/>
      <w:numFmt w:val="decimal"/>
      <w:lvlText w:val="%7."/>
      <w:lvlJc w:val="left"/>
      <w:pPr>
        <w:ind w:left="7515" w:hanging="360"/>
      </w:pPr>
    </w:lvl>
    <w:lvl w:ilvl="7" w:tplc="040C0019" w:tentative="1">
      <w:start w:val="1"/>
      <w:numFmt w:val="lowerLetter"/>
      <w:lvlText w:val="%8."/>
      <w:lvlJc w:val="left"/>
      <w:pPr>
        <w:ind w:left="8235" w:hanging="360"/>
      </w:pPr>
    </w:lvl>
    <w:lvl w:ilvl="8" w:tplc="040C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7" w15:restartNumberingAfterBreak="0">
    <w:nsid w:val="10886DBB"/>
    <w:multiLevelType w:val="hybridMultilevel"/>
    <w:tmpl w:val="0A28E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A94869"/>
    <w:multiLevelType w:val="hybridMultilevel"/>
    <w:tmpl w:val="1CEE1F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F80219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02184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25D00"/>
    <w:multiLevelType w:val="hybridMultilevel"/>
    <w:tmpl w:val="3266ED84"/>
    <w:lvl w:ilvl="0" w:tplc="EB4AFA4E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915" w:hanging="360"/>
      </w:pPr>
    </w:lvl>
    <w:lvl w:ilvl="2" w:tplc="040C001B" w:tentative="1">
      <w:start w:val="1"/>
      <w:numFmt w:val="lowerRoman"/>
      <w:lvlText w:val="%3."/>
      <w:lvlJc w:val="right"/>
      <w:pPr>
        <w:ind w:left="4635" w:hanging="180"/>
      </w:pPr>
    </w:lvl>
    <w:lvl w:ilvl="3" w:tplc="040C000F" w:tentative="1">
      <w:start w:val="1"/>
      <w:numFmt w:val="decimal"/>
      <w:lvlText w:val="%4."/>
      <w:lvlJc w:val="left"/>
      <w:pPr>
        <w:ind w:left="5355" w:hanging="360"/>
      </w:pPr>
    </w:lvl>
    <w:lvl w:ilvl="4" w:tplc="040C0019" w:tentative="1">
      <w:start w:val="1"/>
      <w:numFmt w:val="lowerLetter"/>
      <w:lvlText w:val="%5."/>
      <w:lvlJc w:val="left"/>
      <w:pPr>
        <w:ind w:left="6075" w:hanging="360"/>
      </w:pPr>
    </w:lvl>
    <w:lvl w:ilvl="5" w:tplc="040C001B" w:tentative="1">
      <w:start w:val="1"/>
      <w:numFmt w:val="lowerRoman"/>
      <w:lvlText w:val="%6."/>
      <w:lvlJc w:val="right"/>
      <w:pPr>
        <w:ind w:left="6795" w:hanging="180"/>
      </w:pPr>
    </w:lvl>
    <w:lvl w:ilvl="6" w:tplc="040C000F" w:tentative="1">
      <w:start w:val="1"/>
      <w:numFmt w:val="decimal"/>
      <w:lvlText w:val="%7."/>
      <w:lvlJc w:val="left"/>
      <w:pPr>
        <w:ind w:left="7515" w:hanging="360"/>
      </w:pPr>
    </w:lvl>
    <w:lvl w:ilvl="7" w:tplc="040C0019" w:tentative="1">
      <w:start w:val="1"/>
      <w:numFmt w:val="lowerLetter"/>
      <w:lvlText w:val="%8."/>
      <w:lvlJc w:val="left"/>
      <w:pPr>
        <w:ind w:left="8235" w:hanging="360"/>
      </w:pPr>
    </w:lvl>
    <w:lvl w:ilvl="8" w:tplc="040C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2" w15:restartNumberingAfterBreak="0">
    <w:nsid w:val="232500E4"/>
    <w:multiLevelType w:val="hybridMultilevel"/>
    <w:tmpl w:val="7EA88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F90475"/>
    <w:multiLevelType w:val="hybridMultilevel"/>
    <w:tmpl w:val="3266ED84"/>
    <w:lvl w:ilvl="0" w:tplc="EB4AFA4E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915" w:hanging="360"/>
      </w:pPr>
    </w:lvl>
    <w:lvl w:ilvl="2" w:tplc="040C001B" w:tentative="1">
      <w:start w:val="1"/>
      <w:numFmt w:val="lowerRoman"/>
      <w:lvlText w:val="%3."/>
      <w:lvlJc w:val="right"/>
      <w:pPr>
        <w:ind w:left="4635" w:hanging="180"/>
      </w:pPr>
    </w:lvl>
    <w:lvl w:ilvl="3" w:tplc="040C000F" w:tentative="1">
      <w:start w:val="1"/>
      <w:numFmt w:val="decimal"/>
      <w:lvlText w:val="%4."/>
      <w:lvlJc w:val="left"/>
      <w:pPr>
        <w:ind w:left="5355" w:hanging="360"/>
      </w:pPr>
    </w:lvl>
    <w:lvl w:ilvl="4" w:tplc="040C0019" w:tentative="1">
      <w:start w:val="1"/>
      <w:numFmt w:val="lowerLetter"/>
      <w:lvlText w:val="%5."/>
      <w:lvlJc w:val="left"/>
      <w:pPr>
        <w:ind w:left="6075" w:hanging="360"/>
      </w:pPr>
    </w:lvl>
    <w:lvl w:ilvl="5" w:tplc="040C001B" w:tentative="1">
      <w:start w:val="1"/>
      <w:numFmt w:val="lowerRoman"/>
      <w:lvlText w:val="%6."/>
      <w:lvlJc w:val="right"/>
      <w:pPr>
        <w:ind w:left="6795" w:hanging="180"/>
      </w:pPr>
    </w:lvl>
    <w:lvl w:ilvl="6" w:tplc="040C000F" w:tentative="1">
      <w:start w:val="1"/>
      <w:numFmt w:val="decimal"/>
      <w:lvlText w:val="%7."/>
      <w:lvlJc w:val="left"/>
      <w:pPr>
        <w:ind w:left="7515" w:hanging="360"/>
      </w:pPr>
    </w:lvl>
    <w:lvl w:ilvl="7" w:tplc="040C0019" w:tentative="1">
      <w:start w:val="1"/>
      <w:numFmt w:val="lowerLetter"/>
      <w:lvlText w:val="%8."/>
      <w:lvlJc w:val="left"/>
      <w:pPr>
        <w:ind w:left="8235" w:hanging="360"/>
      </w:pPr>
    </w:lvl>
    <w:lvl w:ilvl="8" w:tplc="040C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4" w15:restartNumberingAfterBreak="0">
    <w:nsid w:val="266240B5"/>
    <w:multiLevelType w:val="hybridMultilevel"/>
    <w:tmpl w:val="3266ED84"/>
    <w:lvl w:ilvl="0" w:tplc="EB4AFA4E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774" w:hanging="360"/>
      </w:pPr>
    </w:lvl>
    <w:lvl w:ilvl="2" w:tplc="040C001B" w:tentative="1">
      <w:start w:val="1"/>
      <w:numFmt w:val="lowerRoman"/>
      <w:lvlText w:val="%3."/>
      <w:lvlJc w:val="right"/>
      <w:pPr>
        <w:ind w:left="4494" w:hanging="180"/>
      </w:pPr>
    </w:lvl>
    <w:lvl w:ilvl="3" w:tplc="040C000F" w:tentative="1">
      <w:start w:val="1"/>
      <w:numFmt w:val="decimal"/>
      <w:lvlText w:val="%4."/>
      <w:lvlJc w:val="left"/>
      <w:pPr>
        <w:ind w:left="5214" w:hanging="360"/>
      </w:pPr>
    </w:lvl>
    <w:lvl w:ilvl="4" w:tplc="040C0019" w:tentative="1">
      <w:start w:val="1"/>
      <w:numFmt w:val="lowerLetter"/>
      <w:lvlText w:val="%5."/>
      <w:lvlJc w:val="left"/>
      <w:pPr>
        <w:ind w:left="5934" w:hanging="360"/>
      </w:pPr>
    </w:lvl>
    <w:lvl w:ilvl="5" w:tplc="040C001B" w:tentative="1">
      <w:start w:val="1"/>
      <w:numFmt w:val="lowerRoman"/>
      <w:lvlText w:val="%6."/>
      <w:lvlJc w:val="right"/>
      <w:pPr>
        <w:ind w:left="6654" w:hanging="180"/>
      </w:pPr>
    </w:lvl>
    <w:lvl w:ilvl="6" w:tplc="040C000F" w:tentative="1">
      <w:start w:val="1"/>
      <w:numFmt w:val="decimal"/>
      <w:lvlText w:val="%7."/>
      <w:lvlJc w:val="left"/>
      <w:pPr>
        <w:ind w:left="7374" w:hanging="360"/>
      </w:pPr>
    </w:lvl>
    <w:lvl w:ilvl="7" w:tplc="040C0019" w:tentative="1">
      <w:start w:val="1"/>
      <w:numFmt w:val="lowerLetter"/>
      <w:lvlText w:val="%8."/>
      <w:lvlJc w:val="left"/>
      <w:pPr>
        <w:ind w:left="8094" w:hanging="360"/>
      </w:pPr>
    </w:lvl>
    <w:lvl w:ilvl="8" w:tplc="040C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5" w15:restartNumberingAfterBreak="0">
    <w:nsid w:val="271F7FB6"/>
    <w:multiLevelType w:val="hybridMultilevel"/>
    <w:tmpl w:val="5C98A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E94892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067C99"/>
    <w:multiLevelType w:val="hybridMultilevel"/>
    <w:tmpl w:val="1CEE1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B27A28"/>
    <w:multiLevelType w:val="hybridMultilevel"/>
    <w:tmpl w:val="1CEE1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C09E0"/>
    <w:multiLevelType w:val="hybridMultilevel"/>
    <w:tmpl w:val="1CEE1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C549C7"/>
    <w:multiLevelType w:val="hybridMultilevel"/>
    <w:tmpl w:val="C63225F8"/>
    <w:lvl w:ilvl="0" w:tplc="0396EADE">
      <w:start w:val="1"/>
      <w:numFmt w:val="decimal"/>
      <w:lvlText w:val="%1."/>
      <w:lvlJc w:val="left"/>
      <w:pPr>
        <w:ind w:left="3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140" w:hanging="360"/>
      </w:pPr>
    </w:lvl>
    <w:lvl w:ilvl="2" w:tplc="0409001B" w:tentative="1">
      <w:start w:val="1"/>
      <w:numFmt w:val="lowerRoman"/>
      <w:lvlText w:val="%3."/>
      <w:lvlJc w:val="right"/>
      <w:pPr>
        <w:ind w:left="4860" w:hanging="180"/>
      </w:pPr>
    </w:lvl>
    <w:lvl w:ilvl="3" w:tplc="0409000F" w:tentative="1">
      <w:start w:val="1"/>
      <w:numFmt w:val="decimal"/>
      <w:lvlText w:val="%4."/>
      <w:lvlJc w:val="left"/>
      <w:pPr>
        <w:ind w:left="5580" w:hanging="360"/>
      </w:pPr>
    </w:lvl>
    <w:lvl w:ilvl="4" w:tplc="04090019" w:tentative="1">
      <w:start w:val="1"/>
      <w:numFmt w:val="lowerLetter"/>
      <w:lvlText w:val="%5."/>
      <w:lvlJc w:val="left"/>
      <w:pPr>
        <w:ind w:left="6300" w:hanging="360"/>
      </w:pPr>
    </w:lvl>
    <w:lvl w:ilvl="5" w:tplc="0409001B" w:tentative="1">
      <w:start w:val="1"/>
      <w:numFmt w:val="lowerRoman"/>
      <w:lvlText w:val="%6."/>
      <w:lvlJc w:val="right"/>
      <w:pPr>
        <w:ind w:left="7020" w:hanging="180"/>
      </w:pPr>
    </w:lvl>
    <w:lvl w:ilvl="6" w:tplc="0409000F" w:tentative="1">
      <w:start w:val="1"/>
      <w:numFmt w:val="decimal"/>
      <w:lvlText w:val="%7."/>
      <w:lvlJc w:val="left"/>
      <w:pPr>
        <w:ind w:left="7740" w:hanging="360"/>
      </w:pPr>
    </w:lvl>
    <w:lvl w:ilvl="7" w:tplc="04090019" w:tentative="1">
      <w:start w:val="1"/>
      <w:numFmt w:val="lowerLetter"/>
      <w:lvlText w:val="%8."/>
      <w:lvlJc w:val="left"/>
      <w:pPr>
        <w:ind w:left="8460" w:hanging="360"/>
      </w:pPr>
    </w:lvl>
    <w:lvl w:ilvl="8" w:tplc="04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21" w15:restartNumberingAfterBreak="0">
    <w:nsid w:val="36841690"/>
    <w:multiLevelType w:val="hybridMultilevel"/>
    <w:tmpl w:val="DA8CD06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A43E0E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1204CE"/>
    <w:multiLevelType w:val="hybridMultilevel"/>
    <w:tmpl w:val="83E8041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F80663"/>
    <w:multiLevelType w:val="hybridMultilevel"/>
    <w:tmpl w:val="83E8041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47599B"/>
    <w:multiLevelType w:val="hybridMultilevel"/>
    <w:tmpl w:val="1E448BB6"/>
    <w:lvl w:ilvl="0" w:tplc="AB08BD34">
      <w:start w:val="4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5F4BF7"/>
    <w:multiLevelType w:val="hybridMultilevel"/>
    <w:tmpl w:val="528E77CE"/>
    <w:lvl w:ilvl="0" w:tplc="B3B6B9EE">
      <w:start w:val="1"/>
      <w:numFmt w:val="decimal"/>
      <w:lvlText w:val="%1."/>
      <w:lvlJc w:val="left"/>
      <w:pPr>
        <w:ind w:left="3195" w:hanging="2835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6140DF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747938"/>
    <w:multiLevelType w:val="hybridMultilevel"/>
    <w:tmpl w:val="8BACDD7C"/>
    <w:lvl w:ilvl="0" w:tplc="6E9823B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C418C"/>
    <w:multiLevelType w:val="hybridMultilevel"/>
    <w:tmpl w:val="D3367B7C"/>
    <w:lvl w:ilvl="0" w:tplc="E07C7EA4">
      <w:start w:val="1"/>
      <w:numFmt w:val="decimal"/>
      <w:lvlText w:val="%1."/>
      <w:lvlJc w:val="left"/>
      <w:pPr>
        <w:ind w:left="348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4200" w:hanging="360"/>
      </w:pPr>
    </w:lvl>
    <w:lvl w:ilvl="2" w:tplc="040C001B" w:tentative="1">
      <w:start w:val="1"/>
      <w:numFmt w:val="lowerRoman"/>
      <w:lvlText w:val="%3."/>
      <w:lvlJc w:val="right"/>
      <w:pPr>
        <w:ind w:left="4920" w:hanging="180"/>
      </w:pPr>
    </w:lvl>
    <w:lvl w:ilvl="3" w:tplc="040C000F" w:tentative="1">
      <w:start w:val="1"/>
      <w:numFmt w:val="decimal"/>
      <w:lvlText w:val="%4."/>
      <w:lvlJc w:val="left"/>
      <w:pPr>
        <w:ind w:left="5640" w:hanging="360"/>
      </w:pPr>
    </w:lvl>
    <w:lvl w:ilvl="4" w:tplc="040C0019" w:tentative="1">
      <w:start w:val="1"/>
      <w:numFmt w:val="lowerLetter"/>
      <w:lvlText w:val="%5."/>
      <w:lvlJc w:val="left"/>
      <w:pPr>
        <w:ind w:left="6360" w:hanging="360"/>
      </w:pPr>
    </w:lvl>
    <w:lvl w:ilvl="5" w:tplc="040C001B" w:tentative="1">
      <w:start w:val="1"/>
      <w:numFmt w:val="lowerRoman"/>
      <w:lvlText w:val="%6."/>
      <w:lvlJc w:val="right"/>
      <w:pPr>
        <w:ind w:left="7080" w:hanging="180"/>
      </w:pPr>
    </w:lvl>
    <w:lvl w:ilvl="6" w:tplc="040C000F" w:tentative="1">
      <w:start w:val="1"/>
      <w:numFmt w:val="decimal"/>
      <w:lvlText w:val="%7."/>
      <w:lvlJc w:val="left"/>
      <w:pPr>
        <w:ind w:left="7800" w:hanging="360"/>
      </w:pPr>
    </w:lvl>
    <w:lvl w:ilvl="7" w:tplc="040C0019" w:tentative="1">
      <w:start w:val="1"/>
      <w:numFmt w:val="lowerLetter"/>
      <w:lvlText w:val="%8."/>
      <w:lvlJc w:val="left"/>
      <w:pPr>
        <w:ind w:left="8520" w:hanging="360"/>
      </w:pPr>
    </w:lvl>
    <w:lvl w:ilvl="8" w:tplc="040C001B" w:tentative="1">
      <w:start w:val="1"/>
      <w:numFmt w:val="lowerRoman"/>
      <w:lvlText w:val="%9."/>
      <w:lvlJc w:val="right"/>
      <w:pPr>
        <w:ind w:left="9240" w:hanging="180"/>
      </w:pPr>
    </w:lvl>
  </w:abstractNum>
  <w:abstractNum w:abstractNumId="30" w15:restartNumberingAfterBreak="0">
    <w:nsid w:val="59F85617"/>
    <w:multiLevelType w:val="hybridMultilevel"/>
    <w:tmpl w:val="5BCE586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3035C4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F80588"/>
    <w:multiLevelType w:val="hybridMultilevel"/>
    <w:tmpl w:val="ADD65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4B74D1"/>
    <w:multiLevelType w:val="hybridMultilevel"/>
    <w:tmpl w:val="3266ED84"/>
    <w:lvl w:ilvl="0" w:tplc="EB4AFA4E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915" w:hanging="360"/>
      </w:pPr>
    </w:lvl>
    <w:lvl w:ilvl="2" w:tplc="040C001B" w:tentative="1">
      <w:start w:val="1"/>
      <w:numFmt w:val="lowerRoman"/>
      <w:lvlText w:val="%3."/>
      <w:lvlJc w:val="right"/>
      <w:pPr>
        <w:ind w:left="4635" w:hanging="180"/>
      </w:pPr>
    </w:lvl>
    <w:lvl w:ilvl="3" w:tplc="040C000F" w:tentative="1">
      <w:start w:val="1"/>
      <w:numFmt w:val="decimal"/>
      <w:lvlText w:val="%4."/>
      <w:lvlJc w:val="left"/>
      <w:pPr>
        <w:ind w:left="5355" w:hanging="360"/>
      </w:pPr>
    </w:lvl>
    <w:lvl w:ilvl="4" w:tplc="040C0019" w:tentative="1">
      <w:start w:val="1"/>
      <w:numFmt w:val="lowerLetter"/>
      <w:lvlText w:val="%5."/>
      <w:lvlJc w:val="left"/>
      <w:pPr>
        <w:ind w:left="6075" w:hanging="360"/>
      </w:pPr>
    </w:lvl>
    <w:lvl w:ilvl="5" w:tplc="040C001B" w:tentative="1">
      <w:start w:val="1"/>
      <w:numFmt w:val="lowerRoman"/>
      <w:lvlText w:val="%6."/>
      <w:lvlJc w:val="right"/>
      <w:pPr>
        <w:ind w:left="6795" w:hanging="180"/>
      </w:pPr>
    </w:lvl>
    <w:lvl w:ilvl="6" w:tplc="040C000F" w:tentative="1">
      <w:start w:val="1"/>
      <w:numFmt w:val="decimal"/>
      <w:lvlText w:val="%7."/>
      <w:lvlJc w:val="left"/>
      <w:pPr>
        <w:ind w:left="7515" w:hanging="360"/>
      </w:pPr>
    </w:lvl>
    <w:lvl w:ilvl="7" w:tplc="040C0019" w:tentative="1">
      <w:start w:val="1"/>
      <w:numFmt w:val="lowerLetter"/>
      <w:lvlText w:val="%8."/>
      <w:lvlJc w:val="left"/>
      <w:pPr>
        <w:ind w:left="8235" w:hanging="360"/>
      </w:pPr>
    </w:lvl>
    <w:lvl w:ilvl="8" w:tplc="040C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34" w15:restartNumberingAfterBreak="0">
    <w:nsid w:val="64211141"/>
    <w:multiLevelType w:val="hybridMultilevel"/>
    <w:tmpl w:val="3B6AD02C"/>
    <w:lvl w:ilvl="0" w:tplc="100C000F">
      <w:start w:val="1"/>
      <w:numFmt w:val="decimal"/>
      <w:lvlText w:val="%1."/>
      <w:lvlJc w:val="left"/>
      <w:pPr>
        <w:ind w:left="1080" w:hanging="360"/>
      </w:pPr>
    </w:lvl>
    <w:lvl w:ilvl="1" w:tplc="100C0019" w:tentative="1">
      <w:start w:val="1"/>
      <w:numFmt w:val="lowerLetter"/>
      <w:lvlText w:val="%2."/>
      <w:lvlJc w:val="left"/>
      <w:pPr>
        <w:ind w:left="1800" w:hanging="360"/>
      </w:pPr>
    </w:lvl>
    <w:lvl w:ilvl="2" w:tplc="100C001B" w:tentative="1">
      <w:start w:val="1"/>
      <w:numFmt w:val="lowerRoman"/>
      <w:lvlText w:val="%3."/>
      <w:lvlJc w:val="right"/>
      <w:pPr>
        <w:ind w:left="2520" w:hanging="180"/>
      </w:pPr>
    </w:lvl>
    <w:lvl w:ilvl="3" w:tplc="100C000F" w:tentative="1">
      <w:start w:val="1"/>
      <w:numFmt w:val="decimal"/>
      <w:lvlText w:val="%4."/>
      <w:lvlJc w:val="left"/>
      <w:pPr>
        <w:ind w:left="3240" w:hanging="360"/>
      </w:pPr>
    </w:lvl>
    <w:lvl w:ilvl="4" w:tplc="100C0019" w:tentative="1">
      <w:start w:val="1"/>
      <w:numFmt w:val="lowerLetter"/>
      <w:lvlText w:val="%5."/>
      <w:lvlJc w:val="left"/>
      <w:pPr>
        <w:ind w:left="3960" w:hanging="360"/>
      </w:pPr>
    </w:lvl>
    <w:lvl w:ilvl="5" w:tplc="100C001B" w:tentative="1">
      <w:start w:val="1"/>
      <w:numFmt w:val="lowerRoman"/>
      <w:lvlText w:val="%6."/>
      <w:lvlJc w:val="right"/>
      <w:pPr>
        <w:ind w:left="4680" w:hanging="180"/>
      </w:pPr>
    </w:lvl>
    <w:lvl w:ilvl="6" w:tplc="100C000F" w:tentative="1">
      <w:start w:val="1"/>
      <w:numFmt w:val="decimal"/>
      <w:lvlText w:val="%7."/>
      <w:lvlJc w:val="left"/>
      <w:pPr>
        <w:ind w:left="5400" w:hanging="360"/>
      </w:pPr>
    </w:lvl>
    <w:lvl w:ilvl="7" w:tplc="100C0019" w:tentative="1">
      <w:start w:val="1"/>
      <w:numFmt w:val="lowerLetter"/>
      <w:lvlText w:val="%8."/>
      <w:lvlJc w:val="left"/>
      <w:pPr>
        <w:ind w:left="6120" w:hanging="360"/>
      </w:pPr>
    </w:lvl>
    <w:lvl w:ilvl="8" w:tplc="1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7453EA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C22224"/>
    <w:multiLevelType w:val="hybridMultilevel"/>
    <w:tmpl w:val="76AC0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B57148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EE0147"/>
    <w:multiLevelType w:val="hybridMultilevel"/>
    <w:tmpl w:val="1FB25A9C"/>
    <w:lvl w:ilvl="0" w:tplc="100C000F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FAC5B35"/>
    <w:multiLevelType w:val="hybridMultilevel"/>
    <w:tmpl w:val="29003CA6"/>
    <w:lvl w:ilvl="0" w:tplc="9FD8B4FE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915" w:hanging="360"/>
      </w:pPr>
    </w:lvl>
    <w:lvl w:ilvl="2" w:tplc="040C001B" w:tentative="1">
      <w:start w:val="1"/>
      <w:numFmt w:val="lowerRoman"/>
      <w:lvlText w:val="%3."/>
      <w:lvlJc w:val="right"/>
      <w:pPr>
        <w:ind w:left="4635" w:hanging="180"/>
      </w:pPr>
    </w:lvl>
    <w:lvl w:ilvl="3" w:tplc="040C000F" w:tentative="1">
      <w:start w:val="1"/>
      <w:numFmt w:val="decimal"/>
      <w:lvlText w:val="%4."/>
      <w:lvlJc w:val="left"/>
      <w:pPr>
        <w:ind w:left="5355" w:hanging="360"/>
      </w:pPr>
    </w:lvl>
    <w:lvl w:ilvl="4" w:tplc="040C0019" w:tentative="1">
      <w:start w:val="1"/>
      <w:numFmt w:val="lowerLetter"/>
      <w:lvlText w:val="%5."/>
      <w:lvlJc w:val="left"/>
      <w:pPr>
        <w:ind w:left="6075" w:hanging="360"/>
      </w:pPr>
    </w:lvl>
    <w:lvl w:ilvl="5" w:tplc="040C001B" w:tentative="1">
      <w:start w:val="1"/>
      <w:numFmt w:val="lowerRoman"/>
      <w:lvlText w:val="%6."/>
      <w:lvlJc w:val="right"/>
      <w:pPr>
        <w:ind w:left="6795" w:hanging="180"/>
      </w:pPr>
    </w:lvl>
    <w:lvl w:ilvl="6" w:tplc="040C000F" w:tentative="1">
      <w:start w:val="1"/>
      <w:numFmt w:val="decimal"/>
      <w:lvlText w:val="%7."/>
      <w:lvlJc w:val="left"/>
      <w:pPr>
        <w:ind w:left="7515" w:hanging="360"/>
      </w:pPr>
    </w:lvl>
    <w:lvl w:ilvl="7" w:tplc="040C0019" w:tentative="1">
      <w:start w:val="1"/>
      <w:numFmt w:val="lowerLetter"/>
      <w:lvlText w:val="%8."/>
      <w:lvlJc w:val="left"/>
      <w:pPr>
        <w:ind w:left="8235" w:hanging="360"/>
      </w:pPr>
    </w:lvl>
    <w:lvl w:ilvl="8" w:tplc="040C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40" w15:restartNumberingAfterBreak="0">
    <w:nsid w:val="72F034D9"/>
    <w:multiLevelType w:val="hybridMultilevel"/>
    <w:tmpl w:val="676ABA3A"/>
    <w:lvl w:ilvl="0" w:tplc="100C000F">
      <w:start w:val="1"/>
      <w:numFmt w:val="decimal"/>
      <w:lvlText w:val="%1."/>
      <w:lvlJc w:val="left"/>
      <w:pPr>
        <w:ind w:left="360" w:hanging="360"/>
      </w:pPr>
    </w:lvl>
    <w:lvl w:ilvl="1" w:tplc="100C0019" w:tentative="1">
      <w:start w:val="1"/>
      <w:numFmt w:val="lowerLetter"/>
      <w:lvlText w:val="%2."/>
      <w:lvlJc w:val="left"/>
      <w:pPr>
        <w:ind w:left="1080" w:hanging="360"/>
      </w:pPr>
    </w:lvl>
    <w:lvl w:ilvl="2" w:tplc="100C001B" w:tentative="1">
      <w:start w:val="1"/>
      <w:numFmt w:val="lowerRoman"/>
      <w:lvlText w:val="%3."/>
      <w:lvlJc w:val="right"/>
      <w:pPr>
        <w:ind w:left="1800" w:hanging="180"/>
      </w:pPr>
    </w:lvl>
    <w:lvl w:ilvl="3" w:tplc="100C000F" w:tentative="1">
      <w:start w:val="1"/>
      <w:numFmt w:val="decimal"/>
      <w:lvlText w:val="%4."/>
      <w:lvlJc w:val="left"/>
      <w:pPr>
        <w:ind w:left="2520" w:hanging="360"/>
      </w:pPr>
    </w:lvl>
    <w:lvl w:ilvl="4" w:tplc="100C0019" w:tentative="1">
      <w:start w:val="1"/>
      <w:numFmt w:val="lowerLetter"/>
      <w:lvlText w:val="%5."/>
      <w:lvlJc w:val="left"/>
      <w:pPr>
        <w:ind w:left="3240" w:hanging="360"/>
      </w:pPr>
    </w:lvl>
    <w:lvl w:ilvl="5" w:tplc="100C001B" w:tentative="1">
      <w:start w:val="1"/>
      <w:numFmt w:val="lowerRoman"/>
      <w:lvlText w:val="%6."/>
      <w:lvlJc w:val="right"/>
      <w:pPr>
        <w:ind w:left="3960" w:hanging="180"/>
      </w:pPr>
    </w:lvl>
    <w:lvl w:ilvl="6" w:tplc="100C000F" w:tentative="1">
      <w:start w:val="1"/>
      <w:numFmt w:val="decimal"/>
      <w:lvlText w:val="%7."/>
      <w:lvlJc w:val="left"/>
      <w:pPr>
        <w:ind w:left="4680" w:hanging="360"/>
      </w:p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3292F89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851C8"/>
    <w:multiLevelType w:val="hybridMultilevel"/>
    <w:tmpl w:val="9B8EFB88"/>
    <w:lvl w:ilvl="0" w:tplc="36AA9F1C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915" w:hanging="360"/>
      </w:pPr>
    </w:lvl>
    <w:lvl w:ilvl="2" w:tplc="040C001B" w:tentative="1">
      <w:start w:val="1"/>
      <w:numFmt w:val="lowerRoman"/>
      <w:lvlText w:val="%3."/>
      <w:lvlJc w:val="right"/>
      <w:pPr>
        <w:ind w:left="4635" w:hanging="180"/>
      </w:pPr>
    </w:lvl>
    <w:lvl w:ilvl="3" w:tplc="040C000F" w:tentative="1">
      <w:start w:val="1"/>
      <w:numFmt w:val="decimal"/>
      <w:lvlText w:val="%4."/>
      <w:lvlJc w:val="left"/>
      <w:pPr>
        <w:ind w:left="5355" w:hanging="360"/>
      </w:pPr>
    </w:lvl>
    <w:lvl w:ilvl="4" w:tplc="040C0019" w:tentative="1">
      <w:start w:val="1"/>
      <w:numFmt w:val="lowerLetter"/>
      <w:lvlText w:val="%5."/>
      <w:lvlJc w:val="left"/>
      <w:pPr>
        <w:ind w:left="6075" w:hanging="360"/>
      </w:pPr>
    </w:lvl>
    <w:lvl w:ilvl="5" w:tplc="040C001B" w:tentative="1">
      <w:start w:val="1"/>
      <w:numFmt w:val="lowerRoman"/>
      <w:lvlText w:val="%6."/>
      <w:lvlJc w:val="right"/>
      <w:pPr>
        <w:ind w:left="6795" w:hanging="180"/>
      </w:pPr>
    </w:lvl>
    <w:lvl w:ilvl="6" w:tplc="040C000F" w:tentative="1">
      <w:start w:val="1"/>
      <w:numFmt w:val="decimal"/>
      <w:lvlText w:val="%7."/>
      <w:lvlJc w:val="left"/>
      <w:pPr>
        <w:ind w:left="7515" w:hanging="360"/>
      </w:pPr>
    </w:lvl>
    <w:lvl w:ilvl="7" w:tplc="040C0019" w:tentative="1">
      <w:start w:val="1"/>
      <w:numFmt w:val="lowerLetter"/>
      <w:lvlText w:val="%8."/>
      <w:lvlJc w:val="left"/>
      <w:pPr>
        <w:ind w:left="8235" w:hanging="360"/>
      </w:pPr>
    </w:lvl>
    <w:lvl w:ilvl="8" w:tplc="040C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43" w15:restartNumberingAfterBreak="0">
    <w:nsid w:val="766C691C"/>
    <w:multiLevelType w:val="hybridMultilevel"/>
    <w:tmpl w:val="63FE6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D92256"/>
    <w:multiLevelType w:val="hybridMultilevel"/>
    <w:tmpl w:val="B6D811E6"/>
    <w:lvl w:ilvl="0" w:tplc="CB262A64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3915" w:hanging="360"/>
      </w:pPr>
    </w:lvl>
    <w:lvl w:ilvl="2" w:tplc="040C001B" w:tentative="1">
      <w:start w:val="1"/>
      <w:numFmt w:val="lowerRoman"/>
      <w:lvlText w:val="%3."/>
      <w:lvlJc w:val="right"/>
      <w:pPr>
        <w:ind w:left="4635" w:hanging="180"/>
      </w:pPr>
    </w:lvl>
    <w:lvl w:ilvl="3" w:tplc="040C000F" w:tentative="1">
      <w:start w:val="1"/>
      <w:numFmt w:val="decimal"/>
      <w:lvlText w:val="%4."/>
      <w:lvlJc w:val="left"/>
      <w:pPr>
        <w:ind w:left="5355" w:hanging="360"/>
      </w:pPr>
    </w:lvl>
    <w:lvl w:ilvl="4" w:tplc="040C0019" w:tentative="1">
      <w:start w:val="1"/>
      <w:numFmt w:val="lowerLetter"/>
      <w:lvlText w:val="%5."/>
      <w:lvlJc w:val="left"/>
      <w:pPr>
        <w:ind w:left="6075" w:hanging="360"/>
      </w:pPr>
    </w:lvl>
    <w:lvl w:ilvl="5" w:tplc="040C001B" w:tentative="1">
      <w:start w:val="1"/>
      <w:numFmt w:val="lowerRoman"/>
      <w:lvlText w:val="%6."/>
      <w:lvlJc w:val="right"/>
      <w:pPr>
        <w:ind w:left="6795" w:hanging="180"/>
      </w:pPr>
    </w:lvl>
    <w:lvl w:ilvl="6" w:tplc="040C000F" w:tentative="1">
      <w:start w:val="1"/>
      <w:numFmt w:val="decimal"/>
      <w:lvlText w:val="%7."/>
      <w:lvlJc w:val="left"/>
      <w:pPr>
        <w:ind w:left="7515" w:hanging="360"/>
      </w:pPr>
    </w:lvl>
    <w:lvl w:ilvl="7" w:tplc="040C0019" w:tentative="1">
      <w:start w:val="1"/>
      <w:numFmt w:val="lowerLetter"/>
      <w:lvlText w:val="%8."/>
      <w:lvlJc w:val="left"/>
      <w:pPr>
        <w:ind w:left="8235" w:hanging="360"/>
      </w:pPr>
    </w:lvl>
    <w:lvl w:ilvl="8" w:tplc="040C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45" w15:restartNumberingAfterBreak="0">
    <w:nsid w:val="7EF1473D"/>
    <w:multiLevelType w:val="hybridMultilevel"/>
    <w:tmpl w:val="755E0A94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021060">
    <w:abstractNumId w:val="30"/>
  </w:num>
  <w:num w:numId="2" w16cid:durableId="24986431">
    <w:abstractNumId w:val="42"/>
  </w:num>
  <w:num w:numId="3" w16cid:durableId="2120367112">
    <w:abstractNumId w:val="1"/>
  </w:num>
  <w:num w:numId="4" w16cid:durableId="1071195060">
    <w:abstractNumId w:val="29"/>
  </w:num>
  <w:num w:numId="5" w16cid:durableId="1897356496">
    <w:abstractNumId w:val="11"/>
  </w:num>
  <w:num w:numId="6" w16cid:durableId="1642148833">
    <w:abstractNumId w:val="44"/>
  </w:num>
  <w:num w:numId="7" w16cid:durableId="2114979221">
    <w:abstractNumId w:val="6"/>
  </w:num>
  <w:num w:numId="8" w16cid:durableId="1365402396">
    <w:abstractNumId w:val="39"/>
  </w:num>
  <w:num w:numId="9" w16cid:durableId="2028941489">
    <w:abstractNumId w:val="36"/>
  </w:num>
  <w:num w:numId="10" w16cid:durableId="783816349">
    <w:abstractNumId w:val="33"/>
  </w:num>
  <w:num w:numId="11" w16cid:durableId="1051925470">
    <w:abstractNumId w:val="20"/>
  </w:num>
  <w:num w:numId="12" w16cid:durableId="1071387104">
    <w:abstractNumId w:val="17"/>
  </w:num>
  <w:num w:numId="13" w16cid:durableId="35010809">
    <w:abstractNumId w:val="8"/>
  </w:num>
  <w:num w:numId="14" w16cid:durableId="2034107814">
    <w:abstractNumId w:val="19"/>
  </w:num>
  <w:num w:numId="15" w16cid:durableId="1585527840">
    <w:abstractNumId w:val="18"/>
  </w:num>
  <w:num w:numId="16" w16cid:durableId="1602755971">
    <w:abstractNumId w:val="5"/>
  </w:num>
  <w:num w:numId="17" w16cid:durableId="1590772923">
    <w:abstractNumId w:val="7"/>
  </w:num>
  <w:num w:numId="18" w16cid:durableId="2123718632">
    <w:abstractNumId w:val="13"/>
  </w:num>
  <w:num w:numId="19" w16cid:durableId="188497081">
    <w:abstractNumId w:val="14"/>
  </w:num>
  <w:num w:numId="20" w16cid:durableId="1221285339">
    <w:abstractNumId w:val="25"/>
  </w:num>
  <w:num w:numId="21" w16cid:durableId="1914773992">
    <w:abstractNumId w:val="3"/>
  </w:num>
  <w:num w:numId="22" w16cid:durableId="2098625989">
    <w:abstractNumId w:val="23"/>
  </w:num>
  <w:num w:numId="23" w16cid:durableId="859468878">
    <w:abstractNumId w:val="24"/>
  </w:num>
  <w:num w:numId="24" w16cid:durableId="569465924">
    <w:abstractNumId w:val="41"/>
  </w:num>
  <w:num w:numId="25" w16cid:durableId="2008436563">
    <w:abstractNumId w:val="10"/>
  </w:num>
  <w:num w:numId="26" w16cid:durableId="1503662165">
    <w:abstractNumId w:val="22"/>
  </w:num>
  <w:num w:numId="27" w16cid:durableId="772213577">
    <w:abstractNumId w:val="35"/>
  </w:num>
  <w:num w:numId="28" w16cid:durableId="678309734">
    <w:abstractNumId w:val="43"/>
  </w:num>
  <w:num w:numId="29" w16cid:durableId="248082821">
    <w:abstractNumId w:val="16"/>
  </w:num>
  <w:num w:numId="30" w16cid:durableId="1098789075">
    <w:abstractNumId w:val="9"/>
  </w:num>
  <w:num w:numId="31" w16cid:durableId="1562012577">
    <w:abstractNumId w:val="31"/>
  </w:num>
  <w:num w:numId="32" w16cid:durableId="1285572777">
    <w:abstractNumId w:val="27"/>
  </w:num>
  <w:num w:numId="33" w16cid:durableId="1322463727">
    <w:abstractNumId w:val="37"/>
  </w:num>
  <w:num w:numId="34" w16cid:durableId="1538083994">
    <w:abstractNumId w:val="32"/>
  </w:num>
  <w:num w:numId="35" w16cid:durableId="2017150880">
    <w:abstractNumId w:val="21"/>
  </w:num>
  <w:num w:numId="36" w16cid:durableId="406460852">
    <w:abstractNumId w:val="2"/>
  </w:num>
  <w:num w:numId="37" w16cid:durableId="1071737275">
    <w:abstractNumId w:val="12"/>
  </w:num>
  <w:num w:numId="38" w16cid:durableId="1919828324">
    <w:abstractNumId w:val="26"/>
  </w:num>
  <w:num w:numId="39" w16cid:durableId="1581284788">
    <w:abstractNumId w:val="15"/>
  </w:num>
  <w:num w:numId="40" w16cid:durableId="913510984">
    <w:abstractNumId w:val="45"/>
  </w:num>
  <w:num w:numId="41" w16cid:durableId="2098867192">
    <w:abstractNumId w:val="34"/>
  </w:num>
  <w:num w:numId="42" w16cid:durableId="2086686069">
    <w:abstractNumId w:val="0"/>
  </w:num>
  <w:num w:numId="43" w16cid:durableId="1267734832">
    <w:abstractNumId w:val="38"/>
  </w:num>
  <w:num w:numId="44" w16cid:durableId="1994948111">
    <w:abstractNumId w:val="28"/>
  </w:num>
  <w:num w:numId="45" w16cid:durableId="1393624737">
    <w:abstractNumId w:val="40"/>
  </w:num>
  <w:num w:numId="46" w16cid:durableId="1813210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jQwNzEzNjA1MjBR0lEKTi0uzszPAykwNKwFACLfvK4tAAAA"/>
  </w:docVars>
  <w:rsids>
    <w:rsidRoot w:val="00572507"/>
    <w:rsid w:val="000E4BBC"/>
    <w:rsid w:val="00120A98"/>
    <w:rsid w:val="00165A8E"/>
    <w:rsid w:val="001663F1"/>
    <w:rsid w:val="001C6B60"/>
    <w:rsid w:val="001D5797"/>
    <w:rsid w:val="002A6666"/>
    <w:rsid w:val="002B3D68"/>
    <w:rsid w:val="002C7860"/>
    <w:rsid w:val="002F1B77"/>
    <w:rsid w:val="00300D9D"/>
    <w:rsid w:val="00346D72"/>
    <w:rsid w:val="00355BBA"/>
    <w:rsid w:val="00366529"/>
    <w:rsid w:val="003902E7"/>
    <w:rsid w:val="003A4B5D"/>
    <w:rsid w:val="003C023C"/>
    <w:rsid w:val="003D5840"/>
    <w:rsid w:val="004055E3"/>
    <w:rsid w:val="00412B94"/>
    <w:rsid w:val="0043668E"/>
    <w:rsid w:val="00507941"/>
    <w:rsid w:val="005268B4"/>
    <w:rsid w:val="00572507"/>
    <w:rsid w:val="005C3254"/>
    <w:rsid w:val="005E253D"/>
    <w:rsid w:val="00653B1E"/>
    <w:rsid w:val="00685588"/>
    <w:rsid w:val="00700583"/>
    <w:rsid w:val="007078EB"/>
    <w:rsid w:val="00780FCD"/>
    <w:rsid w:val="0079673D"/>
    <w:rsid w:val="007E09FC"/>
    <w:rsid w:val="00952AB3"/>
    <w:rsid w:val="009604C2"/>
    <w:rsid w:val="00961ED0"/>
    <w:rsid w:val="009A7D8E"/>
    <w:rsid w:val="009D09B9"/>
    <w:rsid w:val="00A1172C"/>
    <w:rsid w:val="00A23AA5"/>
    <w:rsid w:val="00A25387"/>
    <w:rsid w:val="00B06C7C"/>
    <w:rsid w:val="00B57B07"/>
    <w:rsid w:val="00BE05FB"/>
    <w:rsid w:val="00BE37A3"/>
    <w:rsid w:val="00BF1878"/>
    <w:rsid w:val="00C90C32"/>
    <w:rsid w:val="00C910C5"/>
    <w:rsid w:val="00CA0158"/>
    <w:rsid w:val="00CD369D"/>
    <w:rsid w:val="00CF4890"/>
    <w:rsid w:val="00D32E93"/>
    <w:rsid w:val="00D4276B"/>
    <w:rsid w:val="00DB30EA"/>
    <w:rsid w:val="00E12826"/>
    <w:rsid w:val="00E30FBF"/>
    <w:rsid w:val="00E40207"/>
    <w:rsid w:val="00E67E62"/>
    <w:rsid w:val="00EB195E"/>
    <w:rsid w:val="00F56685"/>
    <w:rsid w:val="00FA0A6F"/>
    <w:rsid w:val="00FE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00BAE"/>
  <w15:chartTrackingRefBased/>
  <w15:docId w15:val="{D8F55C8F-4FF4-4E89-9B2B-A87D404A6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59"/>
    <w:rsid w:val="00572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79673D"/>
    <w:pPr>
      <w:spacing w:after="0" w:line="276" w:lineRule="auto"/>
      <w:ind w:left="720"/>
      <w:contextualSpacing/>
      <w:jc w:val="both"/>
    </w:pPr>
    <w:rPr>
      <w:kern w:val="0"/>
      <w:lang w:val="fr-FR"/>
      <w14:ligatures w14:val="none"/>
    </w:rPr>
  </w:style>
  <w:style w:type="paragraph" w:styleId="Intestazione">
    <w:name w:val="header"/>
    <w:basedOn w:val="Normale"/>
    <w:link w:val="IntestazioneCarattere"/>
    <w:uiPriority w:val="99"/>
    <w:unhideWhenUsed/>
    <w:rsid w:val="0079673D"/>
    <w:pPr>
      <w:tabs>
        <w:tab w:val="center" w:pos="4680"/>
        <w:tab w:val="right" w:pos="9360"/>
      </w:tabs>
      <w:spacing w:after="0" w:line="240" w:lineRule="auto"/>
      <w:jc w:val="both"/>
    </w:pPr>
    <w:rPr>
      <w:kern w:val="0"/>
      <w:lang w:val="fr-FR"/>
      <w14:ligatures w14:val="none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9673D"/>
    <w:rPr>
      <w:kern w:val="0"/>
      <w:lang w:val="fr-FR"/>
      <w14:ligatures w14:val="none"/>
    </w:rPr>
  </w:style>
  <w:style w:type="paragraph" w:styleId="Pidipagina">
    <w:name w:val="footer"/>
    <w:basedOn w:val="Normale"/>
    <w:link w:val="PidipaginaCarattere"/>
    <w:uiPriority w:val="99"/>
    <w:unhideWhenUsed/>
    <w:rsid w:val="0079673D"/>
    <w:pPr>
      <w:tabs>
        <w:tab w:val="center" w:pos="4680"/>
        <w:tab w:val="right" w:pos="9360"/>
      </w:tabs>
      <w:spacing w:after="0" w:line="240" w:lineRule="auto"/>
      <w:jc w:val="both"/>
    </w:pPr>
    <w:rPr>
      <w:kern w:val="0"/>
      <w:lang w:val="fr-FR"/>
      <w14:ligatures w14:val="none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9673D"/>
    <w:rPr>
      <w:kern w:val="0"/>
      <w:lang w:val="fr-FR"/>
      <w14:ligatures w14:val="none"/>
    </w:rPr>
  </w:style>
  <w:style w:type="character" w:styleId="Rimandocommento">
    <w:name w:val="annotation reference"/>
    <w:basedOn w:val="Carpredefinitoparagrafo"/>
    <w:uiPriority w:val="99"/>
    <w:semiHidden/>
    <w:unhideWhenUsed/>
    <w:rsid w:val="0079673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79673D"/>
    <w:pPr>
      <w:spacing w:after="0" w:line="240" w:lineRule="auto"/>
      <w:jc w:val="both"/>
    </w:pPr>
    <w:rPr>
      <w:kern w:val="0"/>
      <w:sz w:val="20"/>
      <w:szCs w:val="20"/>
      <w:lang w:val="fr-FR"/>
      <w14:ligatures w14:val="none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79673D"/>
    <w:rPr>
      <w:kern w:val="0"/>
      <w:sz w:val="20"/>
      <w:szCs w:val="20"/>
      <w:lang w:val="fr-FR"/>
      <w14:ligatures w14:val="none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79673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79673D"/>
    <w:rPr>
      <w:b/>
      <w:bCs/>
      <w:kern w:val="0"/>
      <w:sz w:val="20"/>
      <w:szCs w:val="20"/>
      <w:lang w:val="fr-FR"/>
      <w14:ligatures w14:val="non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9673D"/>
    <w:pPr>
      <w:spacing w:after="0" w:line="240" w:lineRule="auto"/>
      <w:jc w:val="both"/>
    </w:pPr>
    <w:rPr>
      <w:rFonts w:ascii="Tahoma" w:hAnsi="Tahoma" w:cs="Tahoma"/>
      <w:kern w:val="0"/>
      <w:sz w:val="16"/>
      <w:szCs w:val="16"/>
      <w:lang w:val="fr-FR"/>
      <w14:ligatures w14:val="none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9673D"/>
    <w:rPr>
      <w:rFonts w:ascii="Tahoma" w:hAnsi="Tahoma" w:cs="Tahoma"/>
      <w:kern w:val="0"/>
      <w:sz w:val="16"/>
      <w:szCs w:val="16"/>
      <w:lang w:val="fr-FR"/>
      <w14:ligatures w14:val="none"/>
    </w:rPr>
  </w:style>
  <w:style w:type="paragraph" w:styleId="Revisione">
    <w:name w:val="Revision"/>
    <w:hidden/>
    <w:uiPriority w:val="99"/>
    <w:semiHidden/>
    <w:rsid w:val="0079673D"/>
    <w:pPr>
      <w:spacing w:after="0" w:line="240" w:lineRule="auto"/>
    </w:pPr>
    <w:rPr>
      <w:kern w:val="0"/>
      <w:lang w:val="fr-FR"/>
      <w14:ligatures w14:val="none"/>
    </w:rPr>
  </w:style>
  <w:style w:type="character" w:styleId="Enfasicorsivo">
    <w:name w:val="Emphasis"/>
    <w:basedOn w:val="Carpredefinitoparagrafo"/>
    <w:uiPriority w:val="20"/>
    <w:qFormat/>
    <w:rsid w:val="00961ED0"/>
    <w:rPr>
      <w:i/>
      <w:iCs/>
    </w:rPr>
  </w:style>
  <w:style w:type="character" w:styleId="Numeroriga">
    <w:name w:val="line number"/>
    <w:basedOn w:val="Carpredefinitoparagrafo"/>
    <w:uiPriority w:val="99"/>
    <w:semiHidden/>
    <w:unhideWhenUsed/>
    <w:rsid w:val="00BE0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4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98ECE-9708-4B8C-BE20-F0007816D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578</Words>
  <Characters>1470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Benedetti</dc:creator>
  <cp:keywords/>
  <dc:description/>
  <cp:lastModifiedBy>Beatrice Benedetti</cp:lastModifiedBy>
  <cp:revision>53</cp:revision>
  <dcterms:created xsi:type="dcterms:W3CDTF">2023-01-09T15:33:00Z</dcterms:created>
  <dcterms:modified xsi:type="dcterms:W3CDTF">2023-02-01T09:17:00Z</dcterms:modified>
</cp:coreProperties>
</file>